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D9AE5" w14:textId="77777777" w:rsidR="00E72DEB" w:rsidRDefault="00E72DEB" w:rsidP="00E95C53">
      <w:pPr>
        <w:pStyle w:val="Textoindependiente"/>
        <w:rPr>
          <w:rStyle w:val="Textoennegrita"/>
          <w:sz w:val="96"/>
        </w:rPr>
      </w:pPr>
      <w:bookmarkStart w:id="0" w:name="_Toc66190739"/>
    </w:p>
    <w:p w14:paraId="06AC2893" w14:textId="77777777" w:rsidR="00E72DEB" w:rsidRDefault="00E72DEB" w:rsidP="00E72DEB">
      <w:pPr>
        <w:pStyle w:val="Ttulo"/>
        <w:jc w:val="center"/>
        <w:rPr>
          <w:rStyle w:val="Textoennegrita"/>
          <w:sz w:val="96"/>
        </w:rPr>
      </w:pPr>
    </w:p>
    <w:p w14:paraId="159D39BD" w14:textId="77777777" w:rsidR="00E72DEB" w:rsidRDefault="00E72DEB" w:rsidP="00E72DEB">
      <w:pPr>
        <w:pStyle w:val="Ttulo"/>
        <w:jc w:val="center"/>
        <w:rPr>
          <w:rStyle w:val="Textoennegrita"/>
          <w:sz w:val="96"/>
        </w:rPr>
      </w:pPr>
    </w:p>
    <w:p w14:paraId="4799CC5F" w14:textId="66EFAC4E" w:rsidR="00E72DEB" w:rsidRDefault="00F94082" w:rsidP="00E72DEB">
      <w:pPr>
        <w:pStyle w:val="Ttulo"/>
        <w:jc w:val="center"/>
        <w:rPr>
          <w:rStyle w:val="Textoennegrita"/>
          <w:sz w:val="96"/>
        </w:rPr>
      </w:pPr>
      <w:r>
        <w:rPr>
          <w:rStyle w:val="Textoennegrita"/>
          <w:sz w:val="96"/>
        </w:rPr>
        <w:t>Plantilla de</w:t>
      </w:r>
      <w:r w:rsidR="00E72DEB">
        <w:rPr>
          <w:rStyle w:val="Textoennegrita"/>
          <w:sz w:val="96"/>
        </w:rPr>
        <w:t xml:space="preserve"> Nomenclatura de Documentos </w:t>
      </w:r>
    </w:p>
    <w:p w14:paraId="0531A93A" w14:textId="724238B8" w:rsidR="00E72DEB" w:rsidRPr="00757B59" w:rsidRDefault="00E72DEB" w:rsidP="00E72DEB">
      <w:pPr>
        <w:pStyle w:val="Ttulo"/>
        <w:jc w:val="center"/>
        <w:rPr>
          <w:rStyle w:val="Textoennegrita"/>
          <w:sz w:val="96"/>
        </w:rPr>
      </w:pPr>
      <w:r>
        <w:rPr>
          <w:rStyle w:val="Textoennegrita"/>
          <w:sz w:val="96"/>
        </w:rPr>
        <w:t>al utilizar BIM</w:t>
      </w:r>
    </w:p>
    <w:p w14:paraId="5D35B670" w14:textId="77777777" w:rsidR="00E72DEB" w:rsidRDefault="00E72DEB" w:rsidP="00E72DEB">
      <w:pPr>
        <w:pStyle w:val="Textoindependiente"/>
        <w:spacing w:line="539" w:lineRule="exact"/>
        <w:ind w:left="1225" w:right="727"/>
        <w:jc w:val="center"/>
      </w:pPr>
    </w:p>
    <w:p w14:paraId="70A4D282" w14:textId="77777777" w:rsidR="00E72DEB" w:rsidRDefault="00E72DEB" w:rsidP="00E72DEB">
      <w:pPr>
        <w:pStyle w:val="Textoindependiente"/>
        <w:spacing w:before="10"/>
        <w:rPr>
          <w:sz w:val="63"/>
        </w:rPr>
      </w:pPr>
    </w:p>
    <w:p w14:paraId="4BBCD330" w14:textId="77777777" w:rsidR="00E72DEB" w:rsidRDefault="00E72DEB" w:rsidP="00E72DEB">
      <w:pPr>
        <w:jc w:val="right"/>
        <w:rPr>
          <w:sz w:val="44"/>
        </w:rPr>
      </w:pPr>
    </w:p>
    <w:p w14:paraId="25FEB5E0" w14:textId="77777777" w:rsidR="00E72DEB" w:rsidRDefault="00E72DEB" w:rsidP="00E72DEB">
      <w:pPr>
        <w:jc w:val="right"/>
        <w:rPr>
          <w:sz w:val="44"/>
        </w:rPr>
      </w:pPr>
    </w:p>
    <w:p w14:paraId="37941942" w14:textId="77777777" w:rsidR="00E72DEB" w:rsidRDefault="00E72DEB" w:rsidP="00E72DEB">
      <w:pPr>
        <w:jc w:val="right"/>
        <w:rPr>
          <w:sz w:val="44"/>
        </w:rPr>
      </w:pPr>
    </w:p>
    <w:p w14:paraId="7186CD5F" w14:textId="77777777" w:rsidR="00E72DEB" w:rsidRDefault="00E72DEB" w:rsidP="00E72DEB">
      <w:pPr>
        <w:jc w:val="right"/>
        <w:rPr>
          <w:sz w:val="44"/>
        </w:rPr>
      </w:pPr>
    </w:p>
    <w:p w14:paraId="4271458C" w14:textId="57FC8279" w:rsidR="00E72DEB" w:rsidRPr="00E72DEB" w:rsidRDefault="00FB462B" w:rsidP="00E72DEB">
      <w:pPr>
        <w:jc w:val="right"/>
        <w:rPr>
          <w:b/>
          <w:bCs/>
        </w:rPr>
      </w:pPr>
      <w:r>
        <w:rPr>
          <w:sz w:val="44"/>
        </w:rPr>
        <w:t>Mes</w:t>
      </w:r>
      <w:r w:rsidR="00F94082">
        <w:rPr>
          <w:sz w:val="44"/>
        </w:rPr>
        <w:t xml:space="preserve"> 202</w:t>
      </w:r>
      <w:r>
        <w:rPr>
          <w:sz w:val="44"/>
        </w:rPr>
        <w:t>3</w:t>
      </w:r>
    </w:p>
    <w:p w14:paraId="70056A1F" w14:textId="77777777" w:rsidR="00E72DEB" w:rsidRDefault="00E72DEB">
      <w:pPr>
        <w:rPr>
          <w:rFonts w:asciiTheme="majorHAnsi" w:eastAsiaTheme="majorEastAsia" w:hAnsiTheme="majorHAnsi" w:cstheme="majorBidi"/>
          <w:b/>
          <w:bCs/>
          <w:color w:val="2F5496" w:themeColor="accent1" w:themeShade="BF"/>
          <w:sz w:val="26"/>
          <w:szCs w:val="26"/>
        </w:rPr>
      </w:pPr>
      <w:r>
        <w:rPr>
          <w:b/>
          <w:bCs/>
        </w:rPr>
        <w:br w:type="page"/>
      </w:r>
    </w:p>
    <w:p w14:paraId="7DBC39D8" w14:textId="77777777" w:rsidR="002E06CB" w:rsidRPr="009F568C" w:rsidRDefault="002E06CB">
      <w:pPr>
        <w:rPr>
          <w:b/>
          <w:bCs/>
          <w:lang w:val="en-GB"/>
        </w:rPr>
      </w:pPr>
    </w:p>
    <w:sdt>
      <w:sdtPr>
        <w:rPr>
          <w:rFonts w:asciiTheme="minorHAnsi" w:eastAsiaTheme="minorHAnsi" w:hAnsiTheme="minorHAnsi" w:cstheme="minorBidi"/>
          <w:color w:val="auto"/>
          <w:sz w:val="22"/>
          <w:szCs w:val="22"/>
          <w:lang w:eastAsia="en-US"/>
        </w:rPr>
        <w:id w:val="-1208419169"/>
        <w:docPartObj>
          <w:docPartGallery w:val="Table of Contents"/>
          <w:docPartUnique/>
        </w:docPartObj>
      </w:sdtPr>
      <w:sdtEndPr>
        <w:rPr>
          <w:b/>
          <w:bCs/>
        </w:rPr>
      </w:sdtEndPr>
      <w:sdtContent>
        <w:p w14:paraId="1C4881A0" w14:textId="63D0F31E" w:rsidR="002E06CB" w:rsidRPr="009F568C" w:rsidRDefault="002E06CB">
          <w:pPr>
            <w:pStyle w:val="TtuloTDC"/>
            <w:rPr>
              <w:lang w:val="en-GB"/>
            </w:rPr>
          </w:pPr>
          <w:proofErr w:type="spellStart"/>
          <w:r w:rsidRPr="009F568C">
            <w:rPr>
              <w:lang w:val="en-GB"/>
            </w:rPr>
            <w:t>Contenido</w:t>
          </w:r>
          <w:proofErr w:type="spellEnd"/>
        </w:p>
        <w:p w14:paraId="24985FE5" w14:textId="2A174C3F" w:rsidR="00B46840" w:rsidRDefault="002E06CB">
          <w:pPr>
            <w:pStyle w:val="TDC1"/>
            <w:tabs>
              <w:tab w:val="right" w:leader="dot" w:pos="9016"/>
            </w:tabs>
            <w:rPr>
              <w:rFonts w:eastAsiaTheme="minorEastAsia"/>
              <w:noProof/>
              <w:lang w:eastAsia="es-ES"/>
            </w:rPr>
          </w:pPr>
          <w:r>
            <w:fldChar w:fldCharType="begin"/>
          </w:r>
          <w:r>
            <w:instrText xml:space="preserve"> TOC \o "1-3" \h \z \u </w:instrText>
          </w:r>
          <w:r>
            <w:fldChar w:fldCharType="separate"/>
          </w:r>
          <w:hyperlink w:anchor="_Toc127368882" w:history="1">
            <w:r w:rsidR="00B46840" w:rsidRPr="00E900DD">
              <w:rPr>
                <w:rStyle w:val="Hipervnculo"/>
                <w:b/>
                <w:noProof/>
              </w:rPr>
              <w:t>OBJETO DE ESTE DOCUMENTO</w:t>
            </w:r>
            <w:r w:rsidR="00B46840">
              <w:rPr>
                <w:noProof/>
                <w:webHidden/>
              </w:rPr>
              <w:tab/>
            </w:r>
            <w:r w:rsidR="00B46840">
              <w:rPr>
                <w:noProof/>
                <w:webHidden/>
              </w:rPr>
              <w:fldChar w:fldCharType="begin"/>
            </w:r>
            <w:r w:rsidR="00B46840">
              <w:rPr>
                <w:noProof/>
                <w:webHidden/>
              </w:rPr>
              <w:instrText xml:space="preserve"> PAGEREF _Toc127368882 \h </w:instrText>
            </w:r>
            <w:r w:rsidR="00B46840">
              <w:rPr>
                <w:noProof/>
                <w:webHidden/>
              </w:rPr>
            </w:r>
            <w:r w:rsidR="00B46840">
              <w:rPr>
                <w:noProof/>
                <w:webHidden/>
              </w:rPr>
              <w:fldChar w:fldCharType="separate"/>
            </w:r>
            <w:r w:rsidR="00B46840">
              <w:rPr>
                <w:noProof/>
                <w:webHidden/>
              </w:rPr>
              <w:t>3</w:t>
            </w:r>
            <w:r w:rsidR="00B46840">
              <w:rPr>
                <w:noProof/>
                <w:webHidden/>
              </w:rPr>
              <w:fldChar w:fldCharType="end"/>
            </w:r>
          </w:hyperlink>
        </w:p>
        <w:p w14:paraId="04A38CB1" w14:textId="6583D4F2" w:rsidR="00B46840" w:rsidRDefault="00B46840">
          <w:pPr>
            <w:pStyle w:val="TDC1"/>
            <w:tabs>
              <w:tab w:val="right" w:leader="dot" w:pos="9016"/>
            </w:tabs>
            <w:rPr>
              <w:rFonts w:eastAsiaTheme="minorEastAsia"/>
              <w:noProof/>
              <w:lang w:eastAsia="es-ES"/>
            </w:rPr>
          </w:pPr>
          <w:hyperlink w:anchor="_Toc127368883" w:history="1">
            <w:r w:rsidRPr="00E900DD">
              <w:rPr>
                <w:rStyle w:val="Hipervnculo"/>
                <w:b/>
                <w:noProof/>
              </w:rPr>
              <w:t>CONDICIONES GENERALES</w:t>
            </w:r>
            <w:r>
              <w:rPr>
                <w:noProof/>
                <w:webHidden/>
              </w:rPr>
              <w:tab/>
            </w:r>
            <w:r>
              <w:rPr>
                <w:noProof/>
                <w:webHidden/>
              </w:rPr>
              <w:fldChar w:fldCharType="begin"/>
            </w:r>
            <w:r>
              <w:rPr>
                <w:noProof/>
                <w:webHidden/>
              </w:rPr>
              <w:instrText xml:space="preserve"> PAGEREF _Toc127368883 \h </w:instrText>
            </w:r>
            <w:r>
              <w:rPr>
                <w:noProof/>
                <w:webHidden/>
              </w:rPr>
            </w:r>
            <w:r>
              <w:rPr>
                <w:noProof/>
                <w:webHidden/>
              </w:rPr>
              <w:fldChar w:fldCharType="separate"/>
            </w:r>
            <w:r>
              <w:rPr>
                <w:noProof/>
                <w:webHidden/>
              </w:rPr>
              <w:t>4</w:t>
            </w:r>
            <w:r>
              <w:rPr>
                <w:noProof/>
                <w:webHidden/>
              </w:rPr>
              <w:fldChar w:fldCharType="end"/>
            </w:r>
          </w:hyperlink>
        </w:p>
        <w:p w14:paraId="11591422" w14:textId="7D47939C" w:rsidR="00B46840" w:rsidRDefault="00B46840">
          <w:pPr>
            <w:pStyle w:val="TDC1"/>
            <w:tabs>
              <w:tab w:val="right" w:leader="dot" w:pos="9016"/>
            </w:tabs>
            <w:rPr>
              <w:rFonts w:eastAsiaTheme="minorEastAsia"/>
              <w:noProof/>
              <w:lang w:eastAsia="es-ES"/>
            </w:rPr>
          </w:pPr>
          <w:hyperlink w:anchor="_Toc127368884" w:history="1">
            <w:r w:rsidRPr="00E900DD">
              <w:rPr>
                <w:rStyle w:val="Hipervnculo"/>
                <w:b/>
                <w:noProof/>
              </w:rPr>
              <w:t>SISTEMA DE NOMENCLATURA</w:t>
            </w:r>
            <w:r>
              <w:rPr>
                <w:noProof/>
                <w:webHidden/>
              </w:rPr>
              <w:tab/>
            </w:r>
            <w:r>
              <w:rPr>
                <w:noProof/>
                <w:webHidden/>
              </w:rPr>
              <w:fldChar w:fldCharType="begin"/>
            </w:r>
            <w:r>
              <w:rPr>
                <w:noProof/>
                <w:webHidden/>
              </w:rPr>
              <w:instrText xml:space="preserve"> PAGEREF _Toc127368884 \h </w:instrText>
            </w:r>
            <w:r>
              <w:rPr>
                <w:noProof/>
                <w:webHidden/>
              </w:rPr>
            </w:r>
            <w:r>
              <w:rPr>
                <w:noProof/>
                <w:webHidden/>
              </w:rPr>
              <w:fldChar w:fldCharType="separate"/>
            </w:r>
            <w:r>
              <w:rPr>
                <w:noProof/>
                <w:webHidden/>
              </w:rPr>
              <w:t>4</w:t>
            </w:r>
            <w:r>
              <w:rPr>
                <w:noProof/>
                <w:webHidden/>
              </w:rPr>
              <w:fldChar w:fldCharType="end"/>
            </w:r>
          </w:hyperlink>
        </w:p>
        <w:p w14:paraId="216607D0" w14:textId="793D1665" w:rsidR="00B46840" w:rsidRDefault="00B46840">
          <w:pPr>
            <w:pStyle w:val="TDC2"/>
            <w:tabs>
              <w:tab w:val="right" w:leader="dot" w:pos="9016"/>
            </w:tabs>
            <w:rPr>
              <w:rFonts w:eastAsiaTheme="minorEastAsia"/>
              <w:noProof/>
              <w:lang w:eastAsia="es-ES"/>
            </w:rPr>
          </w:pPr>
          <w:hyperlink w:anchor="_Toc127368885" w:history="1">
            <w:r w:rsidRPr="00E900DD">
              <w:rPr>
                <w:rStyle w:val="Hipervnculo"/>
                <w:noProof/>
              </w:rPr>
              <w:t>PROYECTO</w:t>
            </w:r>
            <w:r>
              <w:rPr>
                <w:noProof/>
                <w:webHidden/>
              </w:rPr>
              <w:tab/>
            </w:r>
            <w:r>
              <w:rPr>
                <w:noProof/>
                <w:webHidden/>
              </w:rPr>
              <w:fldChar w:fldCharType="begin"/>
            </w:r>
            <w:r>
              <w:rPr>
                <w:noProof/>
                <w:webHidden/>
              </w:rPr>
              <w:instrText xml:space="preserve"> PAGEREF _Toc127368885 \h </w:instrText>
            </w:r>
            <w:r>
              <w:rPr>
                <w:noProof/>
                <w:webHidden/>
              </w:rPr>
            </w:r>
            <w:r>
              <w:rPr>
                <w:noProof/>
                <w:webHidden/>
              </w:rPr>
              <w:fldChar w:fldCharType="separate"/>
            </w:r>
            <w:r>
              <w:rPr>
                <w:noProof/>
                <w:webHidden/>
              </w:rPr>
              <w:t>5</w:t>
            </w:r>
            <w:r>
              <w:rPr>
                <w:noProof/>
                <w:webHidden/>
              </w:rPr>
              <w:fldChar w:fldCharType="end"/>
            </w:r>
          </w:hyperlink>
        </w:p>
        <w:p w14:paraId="62467786" w14:textId="2DBB026C" w:rsidR="00B46840" w:rsidRDefault="00B46840">
          <w:pPr>
            <w:pStyle w:val="TDC2"/>
            <w:tabs>
              <w:tab w:val="right" w:leader="dot" w:pos="9016"/>
            </w:tabs>
            <w:rPr>
              <w:rFonts w:eastAsiaTheme="minorEastAsia"/>
              <w:noProof/>
              <w:lang w:eastAsia="es-ES"/>
            </w:rPr>
          </w:pPr>
          <w:hyperlink w:anchor="_Toc127368886" w:history="1">
            <w:r w:rsidRPr="00E900DD">
              <w:rPr>
                <w:rStyle w:val="Hipervnculo"/>
                <w:noProof/>
              </w:rPr>
              <w:t>CREADOR</w:t>
            </w:r>
            <w:r>
              <w:rPr>
                <w:noProof/>
                <w:webHidden/>
              </w:rPr>
              <w:tab/>
            </w:r>
            <w:r>
              <w:rPr>
                <w:noProof/>
                <w:webHidden/>
              </w:rPr>
              <w:fldChar w:fldCharType="begin"/>
            </w:r>
            <w:r>
              <w:rPr>
                <w:noProof/>
                <w:webHidden/>
              </w:rPr>
              <w:instrText xml:space="preserve"> PAGEREF _Toc127368886 \h </w:instrText>
            </w:r>
            <w:r>
              <w:rPr>
                <w:noProof/>
                <w:webHidden/>
              </w:rPr>
            </w:r>
            <w:r>
              <w:rPr>
                <w:noProof/>
                <w:webHidden/>
              </w:rPr>
              <w:fldChar w:fldCharType="separate"/>
            </w:r>
            <w:r>
              <w:rPr>
                <w:noProof/>
                <w:webHidden/>
              </w:rPr>
              <w:t>5</w:t>
            </w:r>
            <w:r>
              <w:rPr>
                <w:noProof/>
                <w:webHidden/>
              </w:rPr>
              <w:fldChar w:fldCharType="end"/>
            </w:r>
          </w:hyperlink>
        </w:p>
        <w:p w14:paraId="44643C07" w14:textId="26F45521" w:rsidR="00B46840" w:rsidRDefault="00B46840">
          <w:pPr>
            <w:pStyle w:val="TDC2"/>
            <w:tabs>
              <w:tab w:val="right" w:leader="dot" w:pos="9016"/>
            </w:tabs>
            <w:rPr>
              <w:rFonts w:eastAsiaTheme="minorEastAsia"/>
              <w:noProof/>
              <w:lang w:eastAsia="es-ES"/>
            </w:rPr>
          </w:pPr>
          <w:hyperlink w:anchor="_Toc127368887" w:history="1">
            <w:r w:rsidRPr="00E900DD">
              <w:rPr>
                <w:rStyle w:val="Hipervnculo"/>
                <w:noProof/>
              </w:rPr>
              <w:t>VOLUMEN O SISTEMA</w:t>
            </w:r>
            <w:r>
              <w:rPr>
                <w:noProof/>
                <w:webHidden/>
              </w:rPr>
              <w:tab/>
            </w:r>
            <w:r>
              <w:rPr>
                <w:noProof/>
                <w:webHidden/>
              </w:rPr>
              <w:fldChar w:fldCharType="begin"/>
            </w:r>
            <w:r>
              <w:rPr>
                <w:noProof/>
                <w:webHidden/>
              </w:rPr>
              <w:instrText xml:space="preserve"> PAGEREF _Toc127368887 \h </w:instrText>
            </w:r>
            <w:r>
              <w:rPr>
                <w:noProof/>
                <w:webHidden/>
              </w:rPr>
            </w:r>
            <w:r>
              <w:rPr>
                <w:noProof/>
                <w:webHidden/>
              </w:rPr>
              <w:fldChar w:fldCharType="separate"/>
            </w:r>
            <w:r>
              <w:rPr>
                <w:noProof/>
                <w:webHidden/>
              </w:rPr>
              <w:t>5</w:t>
            </w:r>
            <w:r>
              <w:rPr>
                <w:noProof/>
                <w:webHidden/>
              </w:rPr>
              <w:fldChar w:fldCharType="end"/>
            </w:r>
          </w:hyperlink>
        </w:p>
        <w:p w14:paraId="545FA50B" w14:textId="06D72AFD" w:rsidR="00B46840" w:rsidRDefault="00B46840">
          <w:pPr>
            <w:pStyle w:val="TDC2"/>
            <w:tabs>
              <w:tab w:val="right" w:leader="dot" w:pos="9016"/>
            </w:tabs>
            <w:rPr>
              <w:rFonts w:eastAsiaTheme="minorEastAsia"/>
              <w:noProof/>
              <w:lang w:eastAsia="es-ES"/>
            </w:rPr>
          </w:pPr>
          <w:hyperlink w:anchor="_Toc127368888" w:history="1">
            <w:r w:rsidRPr="00E900DD">
              <w:rPr>
                <w:rStyle w:val="Hipervnculo"/>
                <w:noProof/>
              </w:rPr>
              <w:t>NIVEL O LOCALIZACIÓN</w:t>
            </w:r>
            <w:r>
              <w:rPr>
                <w:noProof/>
                <w:webHidden/>
              </w:rPr>
              <w:tab/>
            </w:r>
            <w:r>
              <w:rPr>
                <w:noProof/>
                <w:webHidden/>
              </w:rPr>
              <w:fldChar w:fldCharType="begin"/>
            </w:r>
            <w:r>
              <w:rPr>
                <w:noProof/>
                <w:webHidden/>
              </w:rPr>
              <w:instrText xml:space="preserve"> PAGEREF _Toc127368888 \h </w:instrText>
            </w:r>
            <w:r>
              <w:rPr>
                <w:noProof/>
                <w:webHidden/>
              </w:rPr>
            </w:r>
            <w:r>
              <w:rPr>
                <w:noProof/>
                <w:webHidden/>
              </w:rPr>
              <w:fldChar w:fldCharType="separate"/>
            </w:r>
            <w:r>
              <w:rPr>
                <w:noProof/>
                <w:webHidden/>
              </w:rPr>
              <w:t>5</w:t>
            </w:r>
            <w:r>
              <w:rPr>
                <w:noProof/>
                <w:webHidden/>
              </w:rPr>
              <w:fldChar w:fldCharType="end"/>
            </w:r>
          </w:hyperlink>
        </w:p>
        <w:p w14:paraId="744B824A" w14:textId="185811EB" w:rsidR="00B46840" w:rsidRDefault="00B46840">
          <w:pPr>
            <w:pStyle w:val="TDC2"/>
            <w:tabs>
              <w:tab w:val="right" w:leader="dot" w:pos="9016"/>
            </w:tabs>
            <w:rPr>
              <w:rFonts w:eastAsiaTheme="minorEastAsia"/>
              <w:noProof/>
              <w:lang w:eastAsia="es-ES"/>
            </w:rPr>
          </w:pPr>
          <w:hyperlink w:anchor="_Toc127368889" w:history="1">
            <w:r w:rsidRPr="00E900DD">
              <w:rPr>
                <w:rStyle w:val="Hipervnculo"/>
                <w:noProof/>
              </w:rPr>
              <w:t>TIPO DE DOCUMENTO</w:t>
            </w:r>
            <w:r>
              <w:rPr>
                <w:noProof/>
                <w:webHidden/>
              </w:rPr>
              <w:tab/>
            </w:r>
            <w:r>
              <w:rPr>
                <w:noProof/>
                <w:webHidden/>
              </w:rPr>
              <w:fldChar w:fldCharType="begin"/>
            </w:r>
            <w:r>
              <w:rPr>
                <w:noProof/>
                <w:webHidden/>
              </w:rPr>
              <w:instrText xml:space="preserve"> PAGEREF _Toc127368889 \h </w:instrText>
            </w:r>
            <w:r>
              <w:rPr>
                <w:noProof/>
                <w:webHidden/>
              </w:rPr>
            </w:r>
            <w:r>
              <w:rPr>
                <w:noProof/>
                <w:webHidden/>
              </w:rPr>
              <w:fldChar w:fldCharType="separate"/>
            </w:r>
            <w:r>
              <w:rPr>
                <w:noProof/>
                <w:webHidden/>
              </w:rPr>
              <w:t>5</w:t>
            </w:r>
            <w:r>
              <w:rPr>
                <w:noProof/>
                <w:webHidden/>
              </w:rPr>
              <w:fldChar w:fldCharType="end"/>
            </w:r>
          </w:hyperlink>
        </w:p>
        <w:p w14:paraId="0FD25549" w14:textId="3D6E54C8" w:rsidR="00B46840" w:rsidRDefault="00B46840">
          <w:pPr>
            <w:pStyle w:val="TDC2"/>
            <w:tabs>
              <w:tab w:val="right" w:leader="dot" w:pos="9016"/>
            </w:tabs>
            <w:rPr>
              <w:rFonts w:eastAsiaTheme="minorEastAsia"/>
              <w:noProof/>
              <w:lang w:eastAsia="es-ES"/>
            </w:rPr>
          </w:pPr>
          <w:hyperlink w:anchor="_Toc127368890" w:history="1">
            <w:r w:rsidRPr="00E900DD">
              <w:rPr>
                <w:rStyle w:val="Hipervnculo"/>
                <w:noProof/>
              </w:rPr>
              <w:t>DISCIPLINA</w:t>
            </w:r>
            <w:r>
              <w:rPr>
                <w:noProof/>
                <w:webHidden/>
              </w:rPr>
              <w:tab/>
            </w:r>
            <w:r>
              <w:rPr>
                <w:noProof/>
                <w:webHidden/>
              </w:rPr>
              <w:fldChar w:fldCharType="begin"/>
            </w:r>
            <w:r>
              <w:rPr>
                <w:noProof/>
                <w:webHidden/>
              </w:rPr>
              <w:instrText xml:space="preserve"> PAGEREF _Toc127368890 \h </w:instrText>
            </w:r>
            <w:r>
              <w:rPr>
                <w:noProof/>
                <w:webHidden/>
              </w:rPr>
            </w:r>
            <w:r>
              <w:rPr>
                <w:noProof/>
                <w:webHidden/>
              </w:rPr>
              <w:fldChar w:fldCharType="separate"/>
            </w:r>
            <w:r>
              <w:rPr>
                <w:noProof/>
                <w:webHidden/>
              </w:rPr>
              <w:t>6</w:t>
            </w:r>
            <w:r>
              <w:rPr>
                <w:noProof/>
                <w:webHidden/>
              </w:rPr>
              <w:fldChar w:fldCharType="end"/>
            </w:r>
          </w:hyperlink>
        </w:p>
        <w:p w14:paraId="131E8380" w14:textId="1047D7E6" w:rsidR="00B46840" w:rsidRDefault="00B46840">
          <w:pPr>
            <w:pStyle w:val="TDC2"/>
            <w:tabs>
              <w:tab w:val="right" w:leader="dot" w:pos="9016"/>
            </w:tabs>
            <w:rPr>
              <w:rFonts w:eastAsiaTheme="minorEastAsia"/>
              <w:noProof/>
              <w:lang w:eastAsia="es-ES"/>
            </w:rPr>
          </w:pPr>
          <w:hyperlink w:anchor="_Toc127368891" w:history="1">
            <w:r w:rsidRPr="00E900DD">
              <w:rPr>
                <w:rStyle w:val="Hipervnculo"/>
                <w:noProof/>
              </w:rPr>
              <w:t>NÚMERO</w:t>
            </w:r>
            <w:r>
              <w:rPr>
                <w:noProof/>
                <w:webHidden/>
              </w:rPr>
              <w:tab/>
            </w:r>
            <w:r>
              <w:rPr>
                <w:noProof/>
                <w:webHidden/>
              </w:rPr>
              <w:fldChar w:fldCharType="begin"/>
            </w:r>
            <w:r>
              <w:rPr>
                <w:noProof/>
                <w:webHidden/>
              </w:rPr>
              <w:instrText xml:space="preserve"> PAGEREF _Toc127368891 \h </w:instrText>
            </w:r>
            <w:r>
              <w:rPr>
                <w:noProof/>
                <w:webHidden/>
              </w:rPr>
            </w:r>
            <w:r>
              <w:rPr>
                <w:noProof/>
                <w:webHidden/>
              </w:rPr>
              <w:fldChar w:fldCharType="separate"/>
            </w:r>
            <w:r>
              <w:rPr>
                <w:noProof/>
                <w:webHidden/>
              </w:rPr>
              <w:t>6</w:t>
            </w:r>
            <w:r>
              <w:rPr>
                <w:noProof/>
                <w:webHidden/>
              </w:rPr>
              <w:fldChar w:fldCharType="end"/>
            </w:r>
          </w:hyperlink>
        </w:p>
        <w:p w14:paraId="14A77EE6" w14:textId="5E70FBAA" w:rsidR="00B46840" w:rsidRDefault="00B46840">
          <w:pPr>
            <w:pStyle w:val="TDC2"/>
            <w:tabs>
              <w:tab w:val="right" w:leader="dot" w:pos="9016"/>
            </w:tabs>
            <w:rPr>
              <w:rFonts w:eastAsiaTheme="minorEastAsia"/>
              <w:noProof/>
              <w:lang w:eastAsia="es-ES"/>
            </w:rPr>
          </w:pPr>
          <w:hyperlink w:anchor="_Toc127368892" w:history="1">
            <w:r w:rsidRPr="00E900DD">
              <w:rPr>
                <w:rStyle w:val="Hipervnculo"/>
                <w:noProof/>
              </w:rPr>
              <w:t>DESCRIPCIÓN</w:t>
            </w:r>
            <w:r>
              <w:rPr>
                <w:noProof/>
                <w:webHidden/>
              </w:rPr>
              <w:tab/>
            </w:r>
            <w:r>
              <w:rPr>
                <w:noProof/>
                <w:webHidden/>
              </w:rPr>
              <w:fldChar w:fldCharType="begin"/>
            </w:r>
            <w:r>
              <w:rPr>
                <w:noProof/>
                <w:webHidden/>
              </w:rPr>
              <w:instrText xml:space="preserve"> PAGEREF _Toc127368892 \h </w:instrText>
            </w:r>
            <w:r>
              <w:rPr>
                <w:noProof/>
                <w:webHidden/>
              </w:rPr>
            </w:r>
            <w:r>
              <w:rPr>
                <w:noProof/>
                <w:webHidden/>
              </w:rPr>
              <w:fldChar w:fldCharType="separate"/>
            </w:r>
            <w:r>
              <w:rPr>
                <w:noProof/>
                <w:webHidden/>
              </w:rPr>
              <w:t>6</w:t>
            </w:r>
            <w:r>
              <w:rPr>
                <w:noProof/>
                <w:webHidden/>
              </w:rPr>
              <w:fldChar w:fldCharType="end"/>
            </w:r>
          </w:hyperlink>
        </w:p>
        <w:p w14:paraId="78BBF646" w14:textId="67733389" w:rsidR="00B46840" w:rsidRDefault="00B46840">
          <w:pPr>
            <w:pStyle w:val="TDC2"/>
            <w:tabs>
              <w:tab w:val="right" w:leader="dot" w:pos="9016"/>
            </w:tabs>
            <w:rPr>
              <w:rFonts w:eastAsiaTheme="minorEastAsia"/>
              <w:noProof/>
              <w:lang w:eastAsia="es-ES"/>
            </w:rPr>
          </w:pPr>
          <w:hyperlink w:anchor="_Toc127368893" w:history="1">
            <w:r w:rsidRPr="00E900DD">
              <w:rPr>
                <w:rStyle w:val="Hipervnculo"/>
                <w:noProof/>
              </w:rPr>
              <w:t>ESTADO</w:t>
            </w:r>
            <w:r>
              <w:rPr>
                <w:noProof/>
                <w:webHidden/>
              </w:rPr>
              <w:tab/>
            </w:r>
            <w:r>
              <w:rPr>
                <w:noProof/>
                <w:webHidden/>
              </w:rPr>
              <w:fldChar w:fldCharType="begin"/>
            </w:r>
            <w:r>
              <w:rPr>
                <w:noProof/>
                <w:webHidden/>
              </w:rPr>
              <w:instrText xml:space="preserve"> PAGEREF _Toc127368893 \h </w:instrText>
            </w:r>
            <w:r>
              <w:rPr>
                <w:noProof/>
                <w:webHidden/>
              </w:rPr>
            </w:r>
            <w:r>
              <w:rPr>
                <w:noProof/>
                <w:webHidden/>
              </w:rPr>
              <w:fldChar w:fldCharType="separate"/>
            </w:r>
            <w:r>
              <w:rPr>
                <w:noProof/>
                <w:webHidden/>
              </w:rPr>
              <w:t>6</w:t>
            </w:r>
            <w:r>
              <w:rPr>
                <w:noProof/>
                <w:webHidden/>
              </w:rPr>
              <w:fldChar w:fldCharType="end"/>
            </w:r>
          </w:hyperlink>
        </w:p>
        <w:p w14:paraId="5DE3C886" w14:textId="68026DDF" w:rsidR="00B46840" w:rsidRDefault="00B46840">
          <w:pPr>
            <w:pStyle w:val="TDC2"/>
            <w:tabs>
              <w:tab w:val="right" w:leader="dot" w:pos="9016"/>
            </w:tabs>
            <w:rPr>
              <w:rFonts w:eastAsiaTheme="minorEastAsia"/>
              <w:noProof/>
              <w:lang w:eastAsia="es-ES"/>
            </w:rPr>
          </w:pPr>
          <w:hyperlink w:anchor="_Toc127368894" w:history="1">
            <w:r w:rsidRPr="00E900DD">
              <w:rPr>
                <w:rStyle w:val="Hipervnculo"/>
                <w:noProof/>
              </w:rPr>
              <w:t>REVISIÓN</w:t>
            </w:r>
            <w:r>
              <w:rPr>
                <w:noProof/>
                <w:webHidden/>
              </w:rPr>
              <w:tab/>
            </w:r>
            <w:r>
              <w:rPr>
                <w:noProof/>
                <w:webHidden/>
              </w:rPr>
              <w:fldChar w:fldCharType="begin"/>
            </w:r>
            <w:r>
              <w:rPr>
                <w:noProof/>
                <w:webHidden/>
              </w:rPr>
              <w:instrText xml:space="preserve"> PAGEREF _Toc127368894 \h </w:instrText>
            </w:r>
            <w:r>
              <w:rPr>
                <w:noProof/>
                <w:webHidden/>
              </w:rPr>
            </w:r>
            <w:r>
              <w:rPr>
                <w:noProof/>
                <w:webHidden/>
              </w:rPr>
              <w:fldChar w:fldCharType="separate"/>
            </w:r>
            <w:r>
              <w:rPr>
                <w:noProof/>
                <w:webHidden/>
              </w:rPr>
              <w:t>6</w:t>
            </w:r>
            <w:r>
              <w:rPr>
                <w:noProof/>
                <w:webHidden/>
              </w:rPr>
              <w:fldChar w:fldCharType="end"/>
            </w:r>
          </w:hyperlink>
        </w:p>
        <w:p w14:paraId="24A1A6ED" w14:textId="0690A881" w:rsidR="002E06CB" w:rsidRDefault="002E06CB">
          <w:r>
            <w:rPr>
              <w:b/>
              <w:bCs/>
            </w:rPr>
            <w:fldChar w:fldCharType="end"/>
          </w:r>
        </w:p>
      </w:sdtContent>
    </w:sdt>
    <w:p w14:paraId="36BE4E59" w14:textId="77777777" w:rsidR="002E06CB" w:rsidRDefault="002E06CB">
      <w:pPr>
        <w:rPr>
          <w:b/>
          <w:bCs/>
        </w:rPr>
      </w:pPr>
      <w:r>
        <w:rPr>
          <w:b/>
          <w:bCs/>
        </w:rPr>
        <w:br w:type="page"/>
      </w:r>
    </w:p>
    <w:p w14:paraId="093270CF" w14:textId="77777777" w:rsidR="002E06CB" w:rsidRPr="009F568C" w:rsidRDefault="002E06CB">
      <w:pPr>
        <w:rPr>
          <w:b/>
          <w:bCs/>
          <w:lang w:val="en-GB"/>
        </w:rPr>
      </w:pPr>
    </w:p>
    <w:p w14:paraId="036DF093" w14:textId="77777777" w:rsidR="00982878" w:rsidRPr="005D7238" w:rsidRDefault="00982878" w:rsidP="005D7238">
      <w:pPr>
        <w:pStyle w:val="Ttulo1"/>
        <w:rPr>
          <w:b/>
        </w:rPr>
      </w:pPr>
      <w:bookmarkStart w:id="1" w:name="_Toc71114382"/>
      <w:bookmarkStart w:id="2" w:name="_Toc127368882"/>
      <w:bookmarkEnd w:id="0"/>
      <w:r w:rsidRPr="005D7238">
        <w:rPr>
          <w:b/>
        </w:rPr>
        <w:t>OBJETO DE ESTE DOCUMENTO</w:t>
      </w:r>
      <w:bookmarkEnd w:id="1"/>
      <w:bookmarkEnd w:id="2"/>
    </w:p>
    <w:p w14:paraId="058BF722" w14:textId="7754AF59" w:rsidR="00982878" w:rsidRDefault="002C6F38" w:rsidP="00E72DEB">
      <w:pPr>
        <w:pStyle w:val="paragraph"/>
        <w:spacing w:before="0" w:beforeAutospacing="0" w:after="0" w:afterAutospacing="0"/>
        <w:jc w:val="both"/>
        <w:textAlignment w:val="baseline"/>
        <w:rPr>
          <w:rStyle w:val="normaltextrun"/>
          <w:rFonts w:ascii="Calibri" w:hAnsi="Calibri" w:cs="Calibri"/>
          <w:color w:val="000000"/>
        </w:rPr>
      </w:pPr>
      <w:r>
        <w:rPr>
          <w:rStyle w:val="normaltextrun"/>
          <w:rFonts w:ascii="Calibri" w:hAnsi="Calibri" w:cs="Calibri"/>
          <w:color w:val="000000"/>
        </w:rPr>
        <w:t xml:space="preserve">Esta plantilla puede utilizarse para definir la nomenclatura de documentos para </w:t>
      </w:r>
      <w:r w:rsidRPr="00593308">
        <w:rPr>
          <w:rStyle w:val="normaltextrun"/>
          <w:rFonts w:ascii="Calibri" w:hAnsi="Calibri" w:cs="Calibri"/>
          <w:color w:val="000000"/>
        </w:rPr>
        <w:t>la Organización o el Proyecto.</w:t>
      </w:r>
      <w:r>
        <w:rPr>
          <w:rStyle w:val="normaltextrun"/>
          <w:rFonts w:ascii="Calibri" w:hAnsi="Calibri" w:cs="Calibri"/>
          <w:color w:val="000000"/>
        </w:rPr>
        <w:t xml:space="preserve"> </w:t>
      </w:r>
    </w:p>
    <w:p w14:paraId="06D7D60F" w14:textId="77777777" w:rsidR="002C6F38" w:rsidRDefault="002C6F38" w:rsidP="00E72DEB">
      <w:pPr>
        <w:pStyle w:val="paragraph"/>
        <w:spacing w:before="0" w:beforeAutospacing="0" w:after="0" w:afterAutospacing="0"/>
        <w:jc w:val="both"/>
        <w:textAlignment w:val="baseline"/>
        <w:rPr>
          <w:rStyle w:val="normaltextrun"/>
          <w:rFonts w:ascii="Calibri" w:hAnsi="Calibri" w:cs="Calibri"/>
          <w:color w:val="000000"/>
        </w:rPr>
      </w:pPr>
    </w:p>
    <w:p w14:paraId="71144DC1" w14:textId="20EBB64A" w:rsidR="002C6F38" w:rsidRDefault="002C6F38" w:rsidP="00E72DEB">
      <w:pPr>
        <w:pStyle w:val="paragraph"/>
        <w:spacing w:before="0" w:beforeAutospacing="0" w:after="0" w:afterAutospacing="0"/>
        <w:jc w:val="both"/>
        <w:textAlignment w:val="baseline"/>
        <w:rPr>
          <w:rStyle w:val="normaltextrun"/>
          <w:rFonts w:ascii="Calibri" w:hAnsi="Calibri" w:cs="Calibri"/>
          <w:color w:val="000000"/>
        </w:rPr>
      </w:pPr>
      <w:r>
        <w:rPr>
          <w:rStyle w:val="normaltextrun"/>
          <w:rFonts w:ascii="Calibri" w:hAnsi="Calibri" w:cs="Calibri"/>
          <w:color w:val="000000"/>
        </w:rPr>
        <w:t xml:space="preserve">Cada Organización podrá definir su propia nomenclatura o la de su proyecto, para lo que podrá basarse en los campos propuestos por buildingSMART </w:t>
      </w:r>
      <w:proofErr w:type="spellStart"/>
      <w:r>
        <w:rPr>
          <w:rStyle w:val="normaltextrun"/>
          <w:rFonts w:ascii="Calibri" w:hAnsi="Calibri" w:cs="Calibri"/>
          <w:color w:val="000000"/>
        </w:rPr>
        <w:t>Spain</w:t>
      </w:r>
      <w:proofErr w:type="spellEnd"/>
      <w:r>
        <w:rPr>
          <w:rStyle w:val="normaltextrun"/>
          <w:rFonts w:ascii="Calibri" w:hAnsi="Calibri" w:cs="Calibri"/>
          <w:color w:val="000000"/>
        </w:rPr>
        <w:t>, adaptándolos conforme a sus necesidades, o incluso añadiendo otros campos que estime oportunos.</w:t>
      </w:r>
    </w:p>
    <w:p w14:paraId="7DDCB75E" w14:textId="77777777" w:rsidR="002F57DF" w:rsidRDefault="002F57DF" w:rsidP="00E72DEB">
      <w:pPr>
        <w:pStyle w:val="paragraph"/>
        <w:spacing w:before="0" w:beforeAutospacing="0" w:after="0" w:afterAutospacing="0"/>
        <w:jc w:val="both"/>
        <w:textAlignment w:val="baseline"/>
        <w:rPr>
          <w:rStyle w:val="normaltextrun"/>
          <w:rFonts w:ascii="Calibri" w:hAnsi="Calibri" w:cs="Calibri"/>
          <w:color w:val="000000"/>
        </w:rPr>
      </w:pPr>
    </w:p>
    <w:p w14:paraId="4423C37B" w14:textId="1E3E783B" w:rsidR="002F57DF" w:rsidRDefault="002F57DF" w:rsidP="00E72DEB">
      <w:pPr>
        <w:pStyle w:val="paragraph"/>
        <w:spacing w:before="0" w:beforeAutospacing="0" w:after="0" w:afterAutospacing="0"/>
        <w:jc w:val="both"/>
        <w:textAlignment w:val="baseline"/>
        <w:rPr>
          <w:rStyle w:val="normaltextrun"/>
          <w:rFonts w:ascii="Calibri" w:hAnsi="Calibri" w:cs="Calibri"/>
          <w:color w:val="000000"/>
        </w:rPr>
      </w:pPr>
      <w:r>
        <w:rPr>
          <w:rStyle w:val="normaltextrun"/>
          <w:rFonts w:ascii="Calibri" w:hAnsi="Calibri" w:cs="Calibri"/>
          <w:color w:val="000000"/>
        </w:rPr>
        <w:t xml:space="preserve">Se ha marcado en </w:t>
      </w:r>
      <w:r w:rsidRPr="00C00B2B">
        <w:rPr>
          <w:rStyle w:val="normaltextrun"/>
          <w:rFonts w:ascii="Calibri" w:hAnsi="Calibri" w:cs="Calibri"/>
          <w:color w:val="000000"/>
          <w:highlight w:val="yellow"/>
        </w:rPr>
        <w:t>amarillo</w:t>
      </w:r>
      <w:r>
        <w:rPr>
          <w:rStyle w:val="normaltextrun"/>
          <w:rFonts w:ascii="Calibri" w:hAnsi="Calibri" w:cs="Calibri"/>
          <w:color w:val="000000"/>
        </w:rPr>
        <w:t xml:space="preserve"> </w:t>
      </w:r>
      <w:r w:rsidR="00C00B2B">
        <w:rPr>
          <w:rStyle w:val="normaltextrun"/>
          <w:rFonts w:ascii="Calibri" w:hAnsi="Calibri" w:cs="Calibri"/>
          <w:color w:val="000000"/>
        </w:rPr>
        <w:t xml:space="preserve">aquellos campos o atributos de </w:t>
      </w:r>
      <w:proofErr w:type="gramStart"/>
      <w:r w:rsidR="00C00B2B">
        <w:rPr>
          <w:rStyle w:val="normaltextrun"/>
          <w:rFonts w:ascii="Calibri" w:hAnsi="Calibri" w:cs="Calibri"/>
          <w:color w:val="000000"/>
        </w:rPr>
        <w:t>los mismos</w:t>
      </w:r>
      <w:proofErr w:type="gramEnd"/>
      <w:r w:rsidR="00C00B2B">
        <w:rPr>
          <w:rStyle w:val="normaltextrun"/>
          <w:rFonts w:ascii="Calibri" w:hAnsi="Calibri" w:cs="Calibri"/>
          <w:color w:val="000000"/>
        </w:rPr>
        <w:t xml:space="preserve"> que deberán ser especificados para la Organización o Proyecto. </w:t>
      </w:r>
    </w:p>
    <w:p w14:paraId="2A1C67EC" w14:textId="77777777" w:rsidR="00686441" w:rsidRDefault="00686441">
      <w:pPr>
        <w:rPr>
          <w:rFonts w:asciiTheme="majorHAnsi" w:eastAsia="Calibri Light" w:hAnsiTheme="majorHAnsi" w:cstheme="majorBidi"/>
          <w:b/>
          <w:color w:val="2F5496" w:themeColor="accent1" w:themeShade="BF"/>
          <w:sz w:val="32"/>
          <w:szCs w:val="32"/>
          <w:lang w:val="es"/>
        </w:rPr>
      </w:pPr>
      <w:bookmarkStart w:id="3" w:name="_Toc71114383"/>
      <w:r>
        <w:rPr>
          <w:rFonts w:eastAsia="Calibri Light"/>
          <w:b/>
          <w:lang w:val="es"/>
        </w:rPr>
        <w:br w:type="page"/>
      </w:r>
    </w:p>
    <w:p w14:paraId="4B1FC3DC" w14:textId="3CCA7543" w:rsidR="00982878" w:rsidRPr="005A124B" w:rsidRDefault="00982878" w:rsidP="005A124B">
      <w:pPr>
        <w:pStyle w:val="Ttulo1"/>
        <w:rPr>
          <w:b/>
        </w:rPr>
      </w:pPr>
      <w:bookmarkStart w:id="4" w:name="_Toc127368883"/>
      <w:r w:rsidRPr="005A124B">
        <w:rPr>
          <w:b/>
        </w:rPr>
        <w:lastRenderedPageBreak/>
        <w:t>CONDICIONES GENERALES</w:t>
      </w:r>
      <w:bookmarkEnd w:id="3"/>
      <w:bookmarkEnd w:id="4"/>
      <w:r w:rsidRPr="005A124B">
        <w:rPr>
          <w:b/>
        </w:rPr>
        <w:t xml:space="preserve"> </w:t>
      </w:r>
    </w:p>
    <w:p w14:paraId="352C01F5" w14:textId="77777777" w:rsidR="00982878" w:rsidRPr="007325B6" w:rsidRDefault="00982878" w:rsidP="00E72DEB">
      <w:pPr>
        <w:jc w:val="both"/>
        <w:rPr>
          <w:rFonts w:eastAsia="Times New Roman"/>
          <w:color w:val="000000" w:themeColor="text1"/>
          <w:sz w:val="24"/>
          <w:szCs w:val="24"/>
          <w:lang w:eastAsia="es-ES"/>
        </w:rPr>
      </w:pPr>
      <w:r w:rsidRPr="32D54FFD">
        <w:rPr>
          <w:rFonts w:eastAsia="Times New Roman"/>
          <w:color w:val="000000" w:themeColor="text1"/>
          <w:sz w:val="24"/>
          <w:szCs w:val="24"/>
          <w:lang w:eastAsia="es-ES"/>
        </w:rPr>
        <w:t xml:space="preserve">La nomenclatura propuesta consiste en una serie de campos, que se concatenan para formar el nombre del documento, </w:t>
      </w:r>
      <w:r w:rsidRPr="00C64582">
        <w:rPr>
          <w:rFonts w:eastAsia="Times New Roman"/>
          <w:color w:val="000000" w:themeColor="text1"/>
          <w:sz w:val="24"/>
          <w:szCs w:val="24"/>
          <w:highlight w:val="yellow"/>
          <w:lang w:eastAsia="es-ES"/>
        </w:rPr>
        <w:t>pudiendo, opcionalmente, ser utilizados algunos de ellos como metadatos</w:t>
      </w:r>
      <w:r w:rsidRPr="32D54FFD">
        <w:rPr>
          <w:rFonts w:eastAsia="Times New Roman"/>
          <w:color w:val="000000" w:themeColor="text1"/>
          <w:sz w:val="24"/>
          <w:szCs w:val="24"/>
          <w:lang w:eastAsia="es-ES"/>
        </w:rPr>
        <w:t>.</w:t>
      </w:r>
    </w:p>
    <w:p w14:paraId="5436F95D" w14:textId="77777777" w:rsidR="00982878" w:rsidRPr="007325B6" w:rsidRDefault="00982878" w:rsidP="00E72DEB">
      <w:pPr>
        <w:jc w:val="both"/>
        <w:rPr>
          <w:rFonts w:eastAsia="Times New Roman"/>
          <w:color w:val="000000" w:themeColor="text1"/>
          <w:sz w:val="24"/>
          <w:szCs w:val="24"/>
          <w:lang w:eastAsia="es-ES"/>
        </w:rPr>
      </w:pPr>
      <w:r w:rsidRPr="25829EBB">
        <w:rPr>
          <w:rFonts w:eastAsia="Times New Roman"/>
          <w:color w:val="000000" w:themeColor="text1"/>
          <w:sz w:val="24"/>
          <w:szCs w:val="24"/>
          <w:lang w:eastAsia="es-ES"/>
        </w:rPr>
        <w:t>La definición de los campos se realizará aplicando los siguientes criterios:</w:t>
      </w:r>
    </w:p>
    <w:p w14:paraId="5C093A21" w14:textId="60DB26B8" w:rsidR="00982878" w:rsidRPr="005A124B" w:rsidRDefault="00982878">
      <w:pPr>
        <w:pStyle w:val="Prrafodelista"/>
        <w:numPr>
          <w:ilvl w:val="0"/>
          <w:numId w:val="3"/>
        </w:numPr>
        <w:jc w:val="both"/>
        <w:rPr>
          <w:rFonts w:eastAsiaTheme="minorEastAsia"/>
          <w:color w:val="000000" w:themeColor="text1"/>
          <w:sz w:val="24"/>
          <w:szCs w:val="24"/>
          <w:highlight w:val="yellow"/>
          <w:lang w:eastAsia="es-ES"/>
        </w:rPr>
      </w:pPr>
      <w:r w:rsidRPr="005A124B">
        <w:rPr>
          <w:rFonts w:eastAsia="Times New Roman"/>
          <w:color w:val="000000" w:themeColor="text1"/>
          <w:sz w:val="24"/>
          <w:szCs w:val="24"/>
          <w:highlight w:val="yellow"/>
          <w:lang w:eastAsia="es-ES"/>
        </w:rPr>
        <w:t xml:space="preserve">Cada campo está representado por un conjunto de caracteres alfanuméricos en base al formato </w:t>
      </w:r>
      <w:proofErr w:type="spellStart"/>
      <w:r w:rsidRPr="005A124B">
        <w:rPr>
          <w:rFonts w:eastAsia="Times New Roman"/>
          <w:color w:val="000000" w:themeColor="text1"/>
          <w:sz w:val="24"/>
          <w:szCs w:val="24"/>
          <w:highlight w:val="yellow"/>
          <w:lang w:eastAsia="es-ES"/>
        </w:rPr>
        <w:t>UpperCamelCase</w:t>
      </w:r>
      <w:proofErr w:type="spellEnd"/>
      <w:r w:rsidR="00891DA5" w:rsidRPr="005A124B">
        <w:rPr>
          <w:rStyle w:val="Refdenotaalpie"/>
          <w:rFonts w:eastAsia="Times New Roman"/>
          <w:color w:val="000000" w:themeColor="text1"/>
          <w:sz w:val="24"/>
          <w:szCs w:val="24"/>
          <w:highlight w:val="yellow"/>
          <w:lang w:eastAsia="es-ES"/>
        </w:rPr>
        <w:footnoteReference w:id="1"/>
      </w:r>
      <w:r w:rsidRPr="005A124B">
        <w:rPr>
          <w:rFonts w:eastAsia="Times New Roman"/>
          <w:color w:val="000000" w:themeColor="text1"/>
          <w:sz w:val="24"/>
          <w:szCs w:val="24"/>
          <w:highlight w:val="yellow"/>
          <w:lang w:eastAsia="es-ES"/>
        </w:rPr>
        <w:t xml:space="preserve"> (A-Z, a-z, 0-9), de modo que el primer carácter de cada palabra sea siempre una letra mayúscula.</w:t>
      </w:r>
    </w:p>
    <w:p w14:paraId="6907D98E" w14:textId="77777777" w:rsidR="00982878" w:rsidRPr="005A124B" w:rsidRDefault="00982878">
      <w:pPr>
        <w:pStyle w:val="Prrafodelista"/>
        <w:numPr>
          <w:ilvl w:val="0"/>
          <w:numId w:val="3"/>
        </w:numPr>
        <w:jc w:val="both"/>
        <w:rPr>
          <w:color w:val="000000" w:themeColor="text1"/>
          <w:sz w:val="24"/>
          <w:szCs w:val="24"/>
          <w:highlight w:val="yellow"/>
          <w:lang w:eastAsia="es-ES"/>
        </w:rPr>
      </w:pPr>
      <w:r w:rsidRPr="005A124B">
        <w:rPr>
          <w:rFonts w:eastAsia="Times New Roman"/>
          <w:color w:val="000000" w:themeColor="text1"/>
          <w:sz w:val="24"/>
          <w:szCs w:val="24"/>
          <w:highlight w:val="yellow"/>
          <w:lang w:eastAsia="es-ES"/>
        </w:rPr>
        <w:t>No se utilizan símbolos de puntuación, acentos, espacios en blanco ni caracteres especiales.</w:t>
      </w:r>
    </w:p>
    <w:p w14:paraId="6D32070E" w14:textId="4047DC40" w:rsidR="00982878" w:rsidRPr="005A124B" w:rsidRDefault="00982878">
      <w:pPr>
        <w:pStyle w:val="Prrafodelista"/>
        <w:numPr>
          <w:ilvl w:val="0"/>
          <w:numId w:val="3"/>
        </w:numPr>
        <w:jc w:val="both"/>
        <w:rPr>
          <w:color w:val="000000" w:themeColor="text1"/>
          <w:sz w:val="24"/>
          <w:szCs w:val="24"/>
          <w:highlight w:val="yellow"/>
          <w:lang w:eastAsia="es-ES"/>
        </w:rPr>
      </w:pPr>
      <w:r w:rsidRPr="005A124B">
        <w:rPr>
          <w:rFonts w:eastAsia="Times New Roman"/>
          <w:color w:val="000000" w:themeColor="text1"/>
          <w:sz w:val="24"/>
          <w:szCs w:val="24"/>
          <w:highlight w:val="yellow"/>
          <w:lang w:eastAsia="es-ES"/>
        </w:rPr>
        <w:t xml:space="preserve">Los campos </w:t>
      </w:r>
      <w:r w:rsidR="00F05400" w:rsidRPr="005A124B">
        <w:rPr>
          <w:rFonts w:eastAsia="Times New Roman"/>
          <w:color w:val="000000" w:themeColor="text1"/>
          <w:sz w:val="24"/>
          <w:szCs w:val="24"/>
          <w:highlight w:val="yellow"/>
          <w:lang w:eastAsia="es-ES"/>
        </w:rPr>
        <w:t xml:space="preserve">estarán </w:t>
      </w:r>
      <w:r w:rsidRPr="005A124B">
        <w:rPr>
          <w:rFonts w:eastAsia="Times New Roman"/>
          <w:color w:val="000000" w:themeColor="text1"/>
          <w:sz w:val="24"/>
          <w:szCs w:val="24"/>
          <w:highlight w:val="yellow"/>
          <w:lang w:eastAsia="es-ES"/>
        </w:rPr>
        <w:t xml:space="preserve">separados por un </w:t>
      </w:r>
      <w:r w:rsidR="0082646B" w:rsidRPr="005A124B">
        <w:rPr>
          <w:rFonts w:eastAsia="Times New Roman"/>
          <w:color w:val="000000" w:themeColor="text1"/>
          <w:sz w:val="24"/>
          <w:szCs w:val="24"/>
          <w:highlight w:val="yellow"/>
          <w:lang w:eastAsia="es-ES"/>
        </w:rPr>
        <w:t>guion</w:t>
      </w:r>
      <w:r w:rsidR="00F05400" w:rsidRPr="005A124B">
        <w:rPr>
          <w:rFonts w:eastAsia="Times New Roman"/>
          <w:color w:val="000000" w:themeColor="text1"/>
          <w:sz w:val="24"/>
          <w:szCs w:val="24"/>
          <w:highlight w:val="yellow"/>
          <w:lang w:eastAsia="es-ES"/>
        </w:rPr>
        <w:t xml:space="preserve"> </w:t>
      </w:r>
      <w:r w:rsidRPr="005A124B">
        <w:rPr>
          <w:rFonts w:eastAsia="Times New Roman"/>
          <w:color w:val="000000" w:themeColor="text1"/>
          <w:sz w:val="24"/>
          <w:szCs w:val="24"/>
          <w:highlight w:val="yellow"/>
          <w:lang w:eastAsia="es-ES"/>
        </w:rPr>
        <w:t>medio “-”.</w:t>
      </w:r>
    </w:p>
    <w:p w14:paraId="3B45A737" w14:textId="15D748D5" w:rsidR="00982878" w:rsidRPr="002C6F38" w:rsidRDefault="003F0716">
      <w:pPr>
        <w:pStyle w:val="Prrafodelista"/>
        <w:numPr>
          <w:ilvl w:val="0"/>
          <w:numId w:val="3"/>
        </w:numPr>
        <w:spacing w:line="254" w:lineRule="auto"/>
        <w:jc w:val="both"/>
        <w:rPr>
          <w:rFonts w:eastAsiaTheme="minorEastAsia"/>
          <w:strike/>
          <w:color w:val="000000" w:themeColor="text1"/>
          <w:sz w:val="24"/>
          <w:szCs w:val="24"/>
          <w:lang w:val="es"/>
        </w:rPr>
      </w:pPr>
      <w:r w:rsidRPr="002C6F38">
        <w:rPr>
          <w:sz w:val="24"/>
          <w:szCs w:val="24"/>
          <w:lang w:val="es"/>
        </w:rPr>
        <w:t>E</w:t>
      </w:r>
      <w:r w:rsidR="59A39707" w:rsidRPr="002C6F38">
        <w:rPr>
          <w:sz w:val="24"/>
          <w:szCs w:val="24"/>
          <w:lang w:val="es"/>
        </w:rPr>
        <w:t xml:space="preserve">l número de caracteres de cada campo debe permanecer invariable dentro de un mismo proyecto. </w:t>
      </w:r>
    </w:p>
    <w:p w14:paraId="40755752" w14:textId="581C08DA" w:rsidR="00982878" w:rsidRPr="00E761C1" w:rsidRDefault="59A39707">
      <w:pPr>
        <w:pStyle w:val="Prrafodelista"/>
        <w:numPr>
          <w:ilvl w:val="0"/>
          <w:numId w:val="3"/>
        </w:numPr>
        <w:spacing w:line="254" w:lineRule="auto"/>
        <w:jc w:val="both"/>
        <w:rPr>
          <w:rFonts w:eastAsiaTheme="minorEastAsia"/>
          <w:strike/>
          <w:color w:val="000000" w:themeColor="text1"/>
          <w:sz w:val="24"/>
          <w:szCs w:val="24"/>
          <w:highlight w:val="yellow"/>
          <w:lang w:val="es"/>
        </w:rPr>
      </w:pPr>
      <w:r w:rsidRPr="005A124B">
        <w:rPr>
          <w:sz w:val="24"/>
          <w:szCs w:val="24"/>
          <w:highlight w:val="yellow"/>
          <w:lang w:val="es"/>
        </w:rPr>
        <w:t xml:space="preserve">Se recomienda que la extensión máxima del </w:t>
      </w:r>
      <w:r w:rsidRPr="005A124B">
        <w:rPr>
          <w:sz w:val="24"/>
          <w:szCs w:val="24"/>
          <w:highlight w:val="yellow"/>
        </w:rPr>
        <w:t>nombre</w:t>
      </w:r>
      <w:r w:rsidRPr="005A124B">
        <w:rPr>
          <w:sz w:val="24"/>
          <w:szCs w:val="24"/>
          <w:highlight w:val="yellow"/>
          <w:lang w:val="es"/>
        </w:rPr>
        <w:t xml:space="preserve"> del documento no exceda los 60 caracteres para evitar posibles problemas informáticos, así como para facilitar la comprensión lector</w:t>
      </w:r>
      <w:r w:rsidR="00303B2B" w:rsidRPr="005A124B">
        <w:rPr>
          <w:sz w:val="24"/>
          <w:szCs w:val="24"/>
          <w:highlight w:val="yellow"/>
          <w:lang w:val="es"/>
        </w:rPr>
        <w:t>a.</w:t>
      </w:r>
    </w:p>
    <w:p w14:paraId="3799219B" w14:textId="77777777" w:rsidR="00E761C1" w:rsidRDefault="00E761C1" w:rsidP="00E761C1">
      <w:pPr>
        <w:spacing w:line="254" w:lineRule="auto"/>
        <w:jc w:val="both"/>
        <w:rPr>
          <w:rFonts w:eastAsiaTheme="minorEastAsia"/>
          <w:strike/>
          <w:color w:val="000000" w:themeColor="text1"/>
          <w:sz w:val="24"/>
          <w:szCs w:val="24"/>
          <w:highlight w:val="yellow"/>
          <w:lang w:val="es"/>
        </w:rPr>
      </w:pPr>
    </w:p>
    <w:p w14:paraId="0146584C" w14:textId="77777777" w:rsidR="00E761C1" w:rsidRPr="005A124B" w:rsidRDefault="00E761C1" w:rsidP="00E761C1">
      <w:pPr>
        <w:pStyle w:val="Ttulo1"/>
        <w:rPr>
          <w:b/>
        </w:rPr>
      </w:pPr>
      <w:bookmarkStart w:id="5" w:name="_Toc127368884"/>
      <w:r>
        <w:rPr>
          <w:b/>
        </w:rPr>
        <w:t>SISTEMA DE NOMENCLATURA</w:t>
      </w:r>
      <w:bookmarkEnd w:id="5"/>
    </w:p>
    <w:p w14:paraId="2D5DD118" w14:textId="1C201FAB" w:rsidR="00982878" w:rsidRPr="00E761C1" w:rsidRDefault="00982878" w:rsidP="00E761C1">
      <w:pPr>
        <w:jc w:val="both"/>
        <w:rPr>
          <w:rFonts w:eastAsiaTheme="minorEastAsia"/>
          <w:strike/>
          <w:color w:val="000000" w:themeColor="text1"/>
          <w:sz w:val="24"/>
          <w:szCs w:val="24"/>
          <w:highlight w:val="yellow"/>
          <w:lang w:val="es"/>
        </w:rPr>
      </w:pPr>
      <w:r w:rsidRPr="00E761C1">
        <w:rPr>
          <w:rFonts w:eastAsia="Times New Roman"/>
          <w:color w:val="000000" w:themeColor="text1"/>
          <w:sz w:val="24"/>
          <w:szCs w:val="24"/>
          <w:highlight w:val="yellow"/>
          <w:lang w:eastAsia="es-ES"/>
        </w:rPr>
        <w:t>El conjunto de campos se resume en la siguiente tabla:</w:t>
      </w:r>
    </w:p>
    <w:tbl>
      <w:tblPr>
        <w:tblStyle w:val="Tablaconcuadrcula4-nfasis1"/>
        <w:tblW w:w="0" w:type="auto"/>
        <w:tblLook w:val="04A0" w:firstRow="1" w:lastRow="0" w:firstColumn="1" w:lastColumn="0" w:noHBand="0" w:noVBand="1"/>
      </w:tblPr>
      <w:tblGrid>
        <w:gridCol w:w="1719"/>
        <w:gridCol w:w="3355"/>
        <w:gridCol w:w="2141"/>
        <w:gridCol w:w="1801"/>
      </w:tblGrid>
      <w:tr w:rsidR="00380F71" w:rsidRPr="00F24DAF" w14:paraId="7D2CFC46" w14:textId="305C2E30" w:rsidTr="501B67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19592926" w14:textId="77777777" w:rsidR="00380F71" w:rsidRPr="00380F71" w:rsidRDefault="00380F71" w:rsidP="005D606F">
            <w:pPr>
              <w:jc w:val="center"/>
              <w:rPr>
                <w:rFonts w:eastAsia="Times New Roman"/>
                <w:sz w:val="24"/>
                <w:szCs w:val="24"/>
                <w:lang w:eastAsia="es-ES"/>
              </w:rPr>
            </w:pPr>
            <w:r w:rsidRPr="00380F71">
              <w:rPr>
                <w:rFonts w:eastAsia="Times New Roman"/>
                <w:sz w:val="24"/>
                <w:szCs w:val="24"/>
                <w:lang w:eastAsia="es-ES"/>
              </w:rPr>
              <w:t>Campo</w:t>
            </w:r>
          </w:p>
        </w:tc>
        <w:tc>
          <w:tcPr>
            <w:tcW w:w="3610" w:type="dxa"/>
          </w:tcPr>
          <w:p w14:paraId="0C8C4B2F" w14:textId="16E05855" w:rsidR="00380F71" w:rsidRPr="00380F71" w:rsidRDefault="00380F71" w:rsidP="005D606F">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lang w:eastAsia="es-ES"/>
              </w:rPr>
            </w:pPr>
            <w:r w:rsidRPr="00380F71">
              <w:rPr>
                <w:rFonts w:eastAsia="Times New Roman"/>
                <w:sz w:val="24"/>
                <w:szCs w:val="24"/>
                <w:lang w:eastAsia="es-ES"/>
              </w:rPr>
              <w:t>Definición</w:t>
            </w:r>
          </w:p>
        </w:tc>
        <w:tc>
          <w:tcPr>
            <w:tcW w:w="1720" w:type="dxa"/>
          </w:tcPr>
          <w:p w14:paraId="4CBA2E5A" w14:textId="2038E9AD" w:rsidR="00380F71" w:rsidRPr="00380F71" w:rsidRDefault="00380F71" w:rsidP="005D606F">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lang w:eastAsia="es-ES"/>
              </w:rPr>
            </w:pPr>
            <w:r>
              <w:rPr>
                <w:rFonts w:eastAsia="Times New Roman"/>
                <w:sz w:val="24"/>
                <w:szCs w:val="24"/>
                <w:lang w:eastAsia="es-ES"/>
              </w:rPr>
              <w:t>Requerimiento</w:t>
            </w:r>
          </w:p>
        </w:tc>
        <w:tc>
          <w:tcPr>
            <w:tcW w:w="1914" w:type="dxa"/>
          </w:tcPr>
          <w:p w14:paraId="5B64B67C" w14:textId="42696638" w:rsidR="00380F71" w:rsidRPr="00380F71" w:rsidRDefault="00380F71" w:rsidP="005D606F">
            <w:pPr>
              <w:jc w:val="center"/>
              <w:cnfStyle w:val="100000000000" w:firstRow="1" w:lastRow="0" w:firstColumn="0" w:lastColumn="0" w:oddVBand="0" w:evenVBand="0" w:oddHBand="0" w:evenHBand="0" w:firstRowFirstColumn="0" w:firstRowLastColumn="0" w:lastRowFirstColumn="0" w:lastRowLastColumn="0"/>
              <w:rPr>
                <w:rFonts w:eastAsia="Times New Roman"/>
                <w:sz w:val="24"/>
                <w:szCs w:val="24"/>
                <w:lang w:eastAsia="es-ES"/>
              </w:rPr>
            </w:pPr>
            <w:r>
              <w:rPr>
                <w:rFonts w:eastAsia="Times New Roman"/>
                <w:sz w:val="24"/>
                <w:szCs w:val="24"/>
                <w:lang w:eastAsia="es-ES"/>
              </w:rPr>
              <w:t>Longitud</w:t>
            </w:r>
          </w:p>
        </w:tc>
      </w:tr>
      <w:tr w:rsidR="00380F71" w:rsidRPr="00901743" w14:paraId="4D4CE3C7" w14:textId="41B9A517" w:rsidTr="501B6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41D6FE18"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Proyecto</w:t>
            </w:r>
          </w:p>
        </w:tc>
        <w:tc>
          <w:tcPr>
            <w:tcW w:w="3610" w:type="dxa"/>
          </w:tcPr>
          <w:p w14:paraId="6FDEB183" w14:textId="0FAAF73D" w:rsidR="00380F71" w:rsidRPr="00901743" w:rsidRDefault="00380F71" w:rsidP="00380F7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Identificador del expediente, contrato o proyecto</w:t>
            </w:r>
          </w:p>
        </w:tc>
        <w:tc>
          <w:tcPr>
            <w:tcW w:w="1720" w:type="dxa"/>
            <w:vAlign w:val="center"/>
          </w:tcPr>
          <w:p w14:paraId="62E23B30" w14:textId="2556D80B"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09FF285E" w14:textId="090769A8"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2-</w:t>
            </w:r>
            <w:r w:rsidR="002C6F38" w:rsidRPr="005A124B">
              <w:rPr>
                <w:rFonts w:eastAsia="Times New Roman" w:cstheme="minorHAnsi"/>
                <w:color w:val="000000"/>
                <w:sz w:val="24"/>
                <w:szCs w:val="24"/>
                <w:highlight w:val="yellow"/>
                <w:lang w:eastAsia="es-ES"/>
              </w:rPr>
              <w:t>12</w:t>
            </w:r>
          </w:p>
        </w:tc>
      </w:tr>
      <w:tr w:rsidR="00380F71" w:rsidRPr="00901743" w14:paraId="63BB6FC2" w14:textId="1CBC5CCA" w:rsidTr="501B67AC">
        <w:tc>
          <w:tcPr>
            <w:cnfStyle w:val="001000000000" w:firstRow="0" w:lastRow="0" w:firstColumn="1" w:lastColumn="0" w:oddVBand="0" w:evenVBand="0" w:oddHBand="0" w:evenHBand="0" w:firstRowFirstColumn="0" w:firstRowLastColumn="0" w:lastRowFirstColumn="0" w:lastRowLastColumn="0"/>
            <w:tcW w:w="1772" w:type="dxa"/>
          </w:tcPr>
          <w:p w14:paraId="19CB266E" w14:textId="60833A0C" w:rsidR="00380F71" w:rsidRPr="005A124B" w:rsidRDefault="00380F71" w:rsidP="00E72DEB">
            <w:pPr>
              <w:rPr>
                <w:rFonts w:eastAsia="Times New Roman"/>
                <w:b w:val="0"/>
                <w:bCs w:val="0"/>
                <w:strike/>
                <w:color w:val="000000"/>
                <w:sz w:val="24"/>
                <w:szCs w:val="24"/>
                <w:highlight w:val="yellow"/>
                <w:lang w:eastAsia="es-ES"/>
              </w:rPr>
            </w:pPr>
            <w:r w:rsidRPr="005A124B">
              <w:rPr>
                <w:rFonts w:eastAsia="Times New Roman"/>
                <w:b w:val="0"/>
                <w:bCs w:val="0"/>
                <w:color w:val="000000" w:themeColor="text1"/>
                <w:sz w:val="24"/>
                <w:szCs w:val="24"/>
                <w:highlight w:val="yellow"/>
                <w:lang w:eastAsia="es-ES"/>
              </w:rPr>
              <w:t>Creador</w:t>
            </w:r>
          </w:p>
        </w:tc>
        <w:tc>
          <w:tcPr>
            <w:tcW w:w="3610" w:type="dxa"/>
          </w:tcPr>
          <w:p w14:paraId="218E1B56" w14:textId="0080D2C7" w:rsidR="00380F71" w:rsidRPr="00901743" w:rsidRDefault="00380F71" w:rsidP="00380F7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 xml:space="preserve">Organización creadora del documento </w:t>
            </w:r>
          </w:p>
        </w:tc>
        <w:tc>
          <w:tcPr>
            <w:tcW w:w="1720" w:type="dxa"/>
            <w:vAlign w:val="center"/>
          </w:tcPr>
          <w:p w14:paraId="1A3C1B71" w14:textId="2CDB9F73"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01408588" w14:textId="314C4FB1"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3-6</w:t>
            </w:r>
          </w:p>
        </w:tc>
      </w:tr>
      <w:tr w:rsidR="00380F71" w:rsidRPr="00901743" w14:paraId="60E7F35D" w14:textId="234F6536" w:rsidTr="501B6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28BB4430"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Volumen o Sistema</w:t>
            </w:r>
          </w:p>
        </w:tc>
        <w:tc>
          <w:tcPr>
            <w:tcW w:w="3610" w:type="dxa"/>
          </w:tcPr>
          <w:p w14:paraId="3333AFB1" w14:textId="3C66C8F1" w:rsidR="00380F71" w:rsidRPr="00901743" w:rsidRDefault="00380F71" w:rsidP="00380F7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Agrupaciones, áreas o tramos representativos en los que se fragmenta el proyecto</w:t>
            </w:r>
          </w:p>
        </w:tc>
        <w:tc>
          <w:tcPr>
            <w:tcW w:w="1720" w:type="dxa"/>
            <w:vAlign w:val="center"/>
          </w:tcPr>
          <w:p w14:paraId="790E39D7" w14:textId="75590374"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37EA81F0" w14:textId="72E68255"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2-3</w:t>
            </w:r>
          </w:p>
        </w:tc>
      </w:tr>
      <w:tr w:rsidR="00380F71" w:rsidRPr="00901743" w14:paraId="113A0BEA" w14:textId="3A87B7CE" w:rsidTr="501B67AC">
        <w:tc>
          <w:tcPr>
            <w:cnfStyle w:val="001000000000" w:firstRow="0" w:lastRow="0" w:firstColumn="1" w:lastColumn="0" w:oddVBand="0" w:evenVBand="0" w:oddHBand="0" w:evenHBand="0" w:firstRowFirstColumn="0" w:firstRowLastColumn="0" w:lastRowFirstColumn="0" w:lastRowLastColumn="0"/>
            <w:tcW w:w="1772" w:type="dxa"/>
          </w:tcPr>
          <w:p w14:paraId="3D701D5D" w14:textId="30A76579" w:rsidR="00380F71" w:rsidRPr="005A124B" w:rsidRDefault="00380F71" w:rsidP="00380F71">
            <w:pPr>
              <w:rPr>
                <w:rFonts w:eastAsia="Times New Roman"/>
                <w:b w:val="0"/>
                <w:bCs w:val="0"/>
                <w:color w:val="000000"/>
                <w:sz w:val="24"/>
                <w:szCs w:val="24"/>
                <w:highlight w:val="yellow"/>
                <w:lang w:eastAsia="es-ES"/>
              </w:rPr>
            </w:pPr>
            <w:r w:rsidRPr="005A124B">
              <w:rPr>
                <w:rFonts w:eastAsia="Times New Roman"/>
                <w:b w:val="0"/>
                <w:bCs w:val="0"/>
                <w:color w:val="000000" w:themeColor="text1"/>
                <w:sz w:val="24"/>
                <w:szCs w:val="24"/>
                <w:highlight w:val="yellow"/>
                <w:lang w:eastAsia="es-ES"/>
              </w:rPr>
              <w:t>Nivel o Localización</w:t>
            </w:r>
          </w:p>
        </w:tc>
        <w:tc>
          <w:tcPr>
            <w:tcW w:w="3610" w:type="dxa"/>
          </w:tcPr>
          <w:p w14:paraId="112345D1" w14:textId="4E378E9B" w:rsidR="00380F71" w:rsidRPr="00901743" w:rsidRDefault="00380F71" w:rsidP="00380F7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Localización dentro de un Volumen o Sistema</w:t>
            </w:r>
          </w:p>
        </w:tc>
        <w:tc>
          <w:tcPr>
            <w:tcW w:w="1720" w:type="dxa"/>
            <w:vAlign w:val="center"/>
          </w:tcPr>
          <w:p w14:paraId="44A29B09" w14:textId="4466ADF8"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03A3334E" w14:textId="20ECA395"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3</w:t>
            </w:r>
          </w:p>
        </w:tc>
      </w:tr>
      <w:tr w:rsidR="00380F71" w:rsidRPr="00901743" w14:paraId="0AF9474E" w14:textId="26F3E62B" w:rsidTr="501B6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7AE7D131" w14:textId="662998CB"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Tipo de Documento</w:t>
            </w:r>
          </w:p>
        </w:tc>
        <w:tc>
          <w:tcPr>
            <w:tcW w:w="3610" w:type="dxa"/>
          </w:tcPr>
          <w:p w14:paraId="2A51460E" w14:textId="3AF79D0F" w:rsidR="00380F71" w:rsidRPr="00901743" w:rsidRDefault="00380F71" w:rsidP="00380F7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Tipología de documento, entregable o auxiliar</w:t>
            </w:r>
          </w:p>
        </w:tc>
        <w:tc>
          <w:tcPr>
            <w:tcW w:w="1720" w:type="dxa"/>
            <w:vAlign w:val="center"/>
          </w:tcPr>
          <w:p w14:paraId="1E50F015" w14:textId="4C9103CB"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75D1C740" w14:textId="724B64F9"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3</w:t>
            </w:r>
          </w:p>
        </w:tc>
      </w:tr>
      <w:tr w:rsidR="00380F71" w:rsidRPr="00901743" w14:paraId="782922E1" w14:textId="0BD5D4F8" w:rsidTr="501B67AC">
        <w:tc>
          <w:tcPr>
            <w:cnfStyle w:val="001000000000" w:firstRow="0" w:lastRow="0" w:firstColumn="1" w:lastColumn="0" w:oddVBand="0" w:evenVBand="0" w:oddHBand="0" w:evenHBand="0" w:firstRowFirstColumn="0" w:firstRowLastColumn="0" w:lastRowFirstColumn="0" w:lastRowLastColumn="0"/>
            <w:tcW w:w="1772" w:type="dxa"/>
          </w:tcPr>
          <w:p w14:paraId="18312200" w14:textId="3B0610FB" w:rsidR="00380F71" w:rsidRPr="005A124B" w:rsidRDefault="00380F71" w:rsidP="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Disciplina</w:t>
            </w:r>
          </w:p>
        </w:tc>
        <w:tc>
          <w:tcPr>
            <w:tcW w:w="3610" w:type="dxa"/>
          </w:tcPr>
          <w:p w14:paraId="2FF2295A" w14:textId="0ADFC400" w:rsidR="00380F71" w:rsidRPr="00901743" w:rsidRDefault="00DD2A00" w:rsidP="00380F7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Ámbito al</w:t>
            </w:r>
            <w:r w:rsidR="00380F71">
              <w:rPr>
                <w:rFonts w:eastAsia="Times New Roman" w:cstheme="minorHAnsi"/>
                <w:color w:val="000000"/>
                <w:sz w:val="24"/>
                <w:szCs w:val="24"/>
                <w:lang w:eastAsia="es-ES"/>
              </w:rPr>
              <w:t xml:space="preserve"> que se corresponde el documento</w:t>
            </w:r>
          </w:p>
        </w:tc>
        <w:tc>
          <w:tcPr>
            <w:tcW w:w="1720" w:type="dxa"/>
            <w:vAlign w:val="center"/>
          </w:tcPr>
          <w:p w14:paraId="698B798E" w14:textId="5799F47E"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2557E52B" w14:textId="7E5C33AE"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3</w:t>
            </w:r>
          </w:p>
        </w:tc>
      </w:tr>
      <w:tr w:rsidR="00380F71" w:rsidRPr="00901743" w14:paraId="26593A70" w14:textId="37FF6981" w:rsidTr="501B6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5D2C12FD"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Número</w:t>
            </w:r>
          </w:p>
        </w:tc>
        <w:tc>
          <w:tcPr>
            <w:tcW w:w="3610" w:type="dxa"/>
          </w:tcPr>
          <w:p w14:paraId="7EE15A7C" w14:textId="66F92796" w:rsidR="00380F71" w:rsidRPr="00901743" w:rsidRDefault="00380F71" w:rsidP="00380F7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Enumerador de partes</w:t>
            </w:r>
          </w:p>
        </w:tc>
        <w:tc>
          <w:tcPr>
            <w:tcW w:w="1720" w:type="dxa"/>
            <w:vAlign w:val="center"/>
          </w:tcPr>
          <w:p w14:paraId="28901F1F" w14:textId="484572A5"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Requerido</w:t>
            </w:r>
          </w:p>
        </w:tc>
        <w:tc>
          <w:tcPr>
            <w:tcW w:w="1914" w:type="dxa"/>
            <w:vAlign w:val="center"/>
          </w:tcPr>
          <w:p w14:paraId="5C7F4D42" w14:textId="7A3B40FD" w:rsidR="00380F71" w:rsidRPr="005A124B" w:rsidRDefault="2AEEBACD" w:rsidP="46AD9BB5">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highlight w:val="yellow"/>
                <w:lang w:eastAsia="es-ES"/>
              </w:rPr>
            </w:pPr>
            <w:r w:rsidRPr="005A124B">
              <w:rPr>
                <w:rFonts w:eastAsia="Times New Roman"/>
                <w:color w:val="000000" w:themeColor="text1"/>
                <w:sz w:val="24"/>
                <w:szCs w:val="24"/>
                <w:highlight w:val="yellow"/>
                <w:lang w:eastAsia="es-ES"/>
              </w:rPr>
              <w:t>3</w:t>
            </w:r>
          </w:p>
        </w:tc>
      </w:tr>
      <w:tr w:rsidR="00380F71" w:rsidRPr="00901743" w14:paraId="5B5C0D2D" w14:textId="1AC3BD30" w:rsidTr="501B67AC">
        <w:tc>
          <w:tcPr>
            <w:cnfStyle w:val="001000000000" w:firstRow="0" w:lastRow="0" w:firstColumn="1" w:lastColumn="0" w:oddVBand="0" w:evenVBand="0" w:oddHBand="0" w:evenHBand="0" w:firstRowFirstColumn="0" w:firstRowLastColumn="0" w:lastRowFirstColumn="0" w:lastRowLastColumn="0"/>
            <w:tcW w:w="1772" w:type="dxa"/>
          </w:tcPr>
          <w:p w14:paraId="4823AA09"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Descripción</w:t>
            </w:r>
          </w:p>
        </w:tc>
        <w:tc>
          <w:tcPr>
            <w:tcW w:w="3610" w:type="dxa"/>
          </w:tcPr>
          <w:p w14:paraId="1B3F02D3" w14:textId="525CC8D2" w:rsidR="00380F71" w:rsidRPr="00901743" w:rsidRDefault="00380F71" w:rsidP="00380F7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Texto que describe el documento y su contenido</w:t>
            </w:r>
          </w:p>
        </w:tc>
        <w:tc>
          <w:tcPr>
            <w:tcW w:w="1720" w:type="dxa"/>
            <w:vAlign w:val="center"/>
          </w:tcPr>
          <w:p w14:paraId="66493F8B" w14:textId="1CE39860"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Opcional</w:t>
            </w:r>
          </w:p>
        </w:tc>
        <w:tc>
          <w:tcPr>
            <w:tcW w:w="1914" w:type="dxa"/>
            <w:vAlign w:val="center"/>
          </w:tcPr>
          <w:p w14:paraId="623D969A" w14:textId="1825389A"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Sin límite</w:t>
            </w:r>
          </w:p>
        </w:tc>
      </w:tr>
      <w:tr w:rsidR="00380F71" w:rsidRPr="00901743" w14:paraId="41D2A329" w14:textId="6FC78CAD" w:rsidTr="501B6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2" w:type="dxa"/>
          </w:tcPr>
          <w:p w14:paraId="75725DD9"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Estado</w:t>
            </w:r>
          </w:p>
        </w:tc>
        <w:tc>
          <w:tcPr>
            <w:tcW w:w="3610" w:type="dxa"/>
          </w:tcPr>
          <w:p w14:paraId="3F873A41" w14:textId="36AC5C8D" w:rsidR="00380F71" w:rsidRPr="00901743" w:rsidRDefault="00380F71" w:rsidP="00380F7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s-ES"/>
              </w:rPr>
            </w:pPr>
            <w:r>
              <w:rPr>
                <w:rFonts w:eastAsia="Times New Roman" w:cstheme="minorHAnsi"/>
                <w:color w:val="000000"/>
                <w:sz w:val="24"/>
                <w:szCs w:val="24"/>
                <w:lang w:eastAsia="es-ES"/>
              </w:rPr>
              <w:t>Situación, temporal o definitiva, del documento</w:t>
            </w:r>
          </w:p>
        </w:tc>
        <w:tc>
          <w:tcPr>
            <w:tcW w:w="1720" w:type="dxa"/>
            <w:vAlign w:val="center"/>
          </w:tcPr>
          <w:p w14:paraId="5D5CDD50" w14:textId="653F37B9" w:rsidR="00380F71" w:rsidRPr="005A124B" w:rsidRDefault="00380F71"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olor w:val="000000" w:themeColor="text1"/>
                <w:sz w:val="24"/>
                <w:szCs w:val="24"/>
                <w:highlight w:val="yellow"/>
                <w:lang w:eastAsia="es-ES"/>
              </w:rPr>
              <w:t>Opcional/Metadato</w:t>
            </w:r>
          </w:p>
        </w:tc>
        <w:tc>
          <w:tcPr>
            <w:tcW w:w="1914" w:type="dxa"/>
            <w:vAlign w:val="center"/>
          </w:tcPr>
          <w:p w14:paraId="556CB6EB" w14:textId="5F24E034" w:rsidR="00380F71" w:rsidRPr="005A124B" w:rsidRDefault="005D606F" w:rsidP="005D606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highlight w:val="yellow"/>
                <w:lang w:eastAsia="es-ES"/>
              </w:rPr>
            </w:pPr>
            <w:r w:rsidRPr="005A124B">
              <w:rPr>
                <w:rFonts w:eastAsia="Times New Roman" w:cstheme="minorHAnsi"/>
                <w:color w:val="000000"/>
                <w:sz w:val="24"/>
                <w:szCs w:val="24"/>
                <w:highlight w:val="yellow"/>
                <w:lang w:eastAsia="es-ES"/>
              </w:rPr>
              <w:t>2</w:t>
            </w:r>
          </w:p>
        </w:tc>
      </w:tr>
      <w:tr w:rsidR="00380F71" w:rsidRPr="00901743" w14:paraId="393ED9D6" w14:textId="46B228C4" w:rsidTr="501B67AC">
        <w:tc>
          <w:tcPr>
            <w:cnfStyle w:val="001000000000" w:firstRow="0" w:lastRow="0" w:firstColumn="1" w:lastColumn="0" w:oddVBand="0" w:evenVBand="0" w:oddHBand="0" w:evenHBand="0" w:firstRowFirstColumn="0" w:firstRowLastColumn="0" w:lastRowFirstColumn="0" w:lastRowLastColumn="0"/>
            <w:tcW w:w="1772" w:type="dxa"/>
          </w:tcPr>
          <w:p w14:paraId="48CA23AD" w14:textId="77777777" w:rsidR="00380F71" w:rsidRPr="005A124B" w:rsidRDefault="00380F71">
            <w:pPr>
              <w:rPr>
                <w:rFonts w:eastAsia="Times New Roman" w:cstheme="minorHAnsi"/>
                <w:b w:val="0"/>
                <w:color w:val="000000"/>
                <w:sz w:val="24"/>
                <w:szCs w:val="24"/>
                <w:highlight w:val="yellow"/>
                <w:lang w:eastAsia="es-ES"/>
              </w:rPr>
            </w:pPr>
            <w:r w:rsidRPr="005A124B">
              <w:rPr>
                <w:rFonts w:eastAsia="Times New Roman" w:cstheme="minorHAnsi"/>
                <w:b w:val="0"/>
                <w:color w:val="000000"/>
                <w:sz w:val="24"/>
                <w:szCs w:val="24"/>
                <w:highlight w:val="yellow"/>
                <w:lang w:eastAsia="es-ES"/>
              </w:rPr>
              <w:t>Revisión</w:t>
            </w:r>
          </w:p>
        </w:tc>
        <w:tc>
          <w:tcPr>
            <w:tcW w:w="3610" w:type="dxa"/>
          </w:tcPr>
          <w:p w14:paraId="0DC77E24" w14:textId="0D676365" w:rsidR="00380F71" w:rsidRPr="00901743" w:rsidRDefault="00380F71" w:rsidP="00380F71">
            <w:pP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eastAsia="es-ES"/>
              </w:rPr>
            </w:pPr>
            <w:r w:rsidRPr="0D11F880">
              <w:rPr>
                <w:rFonts w:eastAsia="Times New Roman"/>
                <w:color w:val="000000" w:themeColor="text1"/>
                <w:sz w:val="24"/>
                <w:szCs w:val="24"/>
                <w:lang w:eastAsia="es-ES"/>
              </w:rPr>
              <w:t>Versión del documento</w:t>
            </w:r>
          </w:p>
        </w:tc>
        <w:tc>
          <w:tcPr>
            <w:tcW w:w="1720" w:type="dxa"/>
            <w:vAlign w:val="center"/>
          </w:tcPr>
          <w:p w14:paraId="666CEBA9" w14:textId="7E6F4B21" w:rsidR="00380F71" w:rsidRPr="005A124B" w:rsidRDefault="00380F71"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highlight w:val="yellow"/>
                <w:lang w:eastAsia="es-ES"/>
              </w:rPr>
            </w:pPr>
            <w:r w:rsidRPr="005A124B">
              <w:rPr>
                <w:rFonts w:eastAsia="Times New Roman"/>
                <w:color w:val="000000" w:themeColor="text1"/>
                <w:sz w:val="24"/>
                <w:szCs w:val="24"/>
                <w:highlight w:val="yellow"/>
                <w:lang w:eastAsia="es-ES"/>
              </w:rPr>
              <w:t>Opcional/Metadato</w:t>
            </w:r>
          </w:p>
        </w:tc>
        <w:tc>
          <w:tcPr>
            <w:tcW w:w="1914" w:type="dxa"/>
            <w:vAlign w:val="center"/>
          </w:tcPr>
          <w:p w14:paraId="3BD2C769" w14:textId="24BA1E82" w:rsidR="00380F71" w:rsidRPr="005A124B" w:rsidRDefault="005D606F" w:rsidP="005D606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sz w:val="24"/>
                <w:szCs w:val="24"/>
                <w:highlight w:val="yellow"/>
                <w:lang w:eastAsia="es-ES"/>
              </w:rPr>
            </w:pPr>
            <w:r w:rsidRPr="005A124B">
              <w:rPr>
                <w:rFonts w:eastAsia="Times New Roman"/>
                <w:color w:val="000000" w:themeColor="text1"/>
                <w:sz w:val="24"/>
                <w:szCs w:val="24"/>
                <w:highlight w:val="yellow"/>
                <w:lang w:eastAsia="es-ES"/>
              </w:rPr>
              <w:t>4</w:t>
            </w:r>
          </w:p>
        </w:tc>
      </w:tr>
    </w:tbl>
    <w:p w14:paraId="3B37A768" w14:textId="77777777" w:rsidR="00982878" w:rsidRDefault="00982878">
      <w:pPr>
        <w:rPr>
          <w:rFonts w:ascii="Arial" w:eastAsia="Times New Roman" w:hAnsi="Arial" w:cs="Arial"/>
          <w:color w:val="000000"/>
          <w:sz w:val="24"/>
          <w:szCs w:val="24"/>
          <w:lang w:eastAsia="es-ES"/>
        </w:rPr>
      </w:pPr>
    </w:p>
    <w:p w14:paraId="6E621AE2" w14:textId="77777777" w:rsidR="005D7238" w:rsidRDefault="005D7238" w:rsidP="009F568C">
      <w:pPr>
        <w:pStyle w:val="Ttulo2"/>
        <w:jc w:val="both"/>
      </w:pPr>
    </w:p>
    <w:p w14:paraId="52C64892" w14:textId="4764501C" w:rsidR="00982878" w:rsidRPr="009F568C" w:rsidRDefault="002E06CB" w:rsidP="009F568C">
      <w:pPr>
        <w:pStyle w:val="Ttulo2"/>
        <w:jc w:val="both"/>
      </w:pPr>
      <w:bookmarkStart w:id="6" w:name="_Toc127368885"/>
      <w:r w:rsidRPr="009F568C">
        <w:t>PROYECTO</w:t>
      </w:r>
      <w:bookmarkEnd w:id="6"/>
    </w:p>
    <w:p w14:paraId="207BB0A2" w14:textId="4FF26A9F" w:rsidR="000B151E" w:rsidRDefault="00060831" w:rsidP="000B151E">
      <w:pPr>
        <w:spacing w:line="257" w:lineRule="auto"/>
        <w:jc w:val="both"/>
        <w:rPr>
          <w:rFonts w:ascii="Calibri" w:eastAsia="Calibri" w:hAnsi="Calibri" w:cs="Calibri"/>
        </w:rPr>
      </w:pPr>
      <w:r>
        <w:t xml:space="preserve">El campo Proyecto </w:t>
      </w:r>
      <w:r w:rsidR="000B151E" w:rsidRPr="0D11F880">
        <w:rPr>
          <w:rFonts w:ascii="Calibri" w:eastAsia="Calibri" w:hAnsi="Calibri" w:cs="Calibri"/>
        </w:rPr>
        <w:t xml:space="preserve">representa el </w:t>
      </w:r>
      <w:r w:rsidR="0077320A" w:rsidRPr="0D11F880">
        <w:rPr>
          <w:rFonts w:ascii="Calibri" w:eastAsia="Calibri" w:hAnsi="Calibri" w:cs="Calibri"/>
          <w:b/>
          <w:bCs/>
          <w:i/>
          <w:iCs/>
        </w:rPr>
        <w:t xml:space="preserve">Código del proyecto </w:t>
      </w:r>
      <w:r w:rsidR="000B151E" w:rsidRPr="0D11F880">
        <w:rPr>
          <w:rFonts w:ascii="Calibri" w:eastAsia="Calibri" w:hAnsi="Calibri" w:cs="Calibri"/>
        </w:rPr>
        <w:t xml:space="preserve">que se utilizará de manera consistente durante el desarrollo </w:t>
      </w:r>
      <w:r w:rsidR="00303B2B" w:rsidRPr="0D11F880">
        <w:rPr>
          <w:rFonts w:ascii="Calibri" w:eastAsia="Calibri" w:hAnsi="Calibri" w:cs="Calibri"/>
        </w:rPr>
        <w:t>de este</w:t>
      </w:r>
      <w:r w:rsidR="000B151E" w:rsidRPr="0D11F880">
        <w:rPr>
          <w:rFonts w:ascii="Calibri" w:eastAsia="Calibri" w:hAnsi="Calibri" w:cs="Calibri"/>
        </w:rPr>
        <w:t xml:space="preserve">. </w:t>
      </w:r>
      <w:r>
        <w:t>Este campo facilita la identificación de un expediente, contrato o proyecto.</w:t>
      </w:r>
      <w:r w:rsidR="144C8F30">
        <w:t xml:space="preserve"> </w:t>
      </w:r>
      <w:r w:rsidR="000B151E" w:rsidRPr="0D11F880">
        <w:rPr>
          <w:rFonts w:ascii="Calibri" w:eastAsia="Calibri" w:hAnsi="Calibri" w:cs="Calibri"/>
        </w:rPr>
        <w:t>El campo proyecto no se refiere necesariamente a un proyecto arquitectónico o de ingeniería. Debe entenderse desde un punto de vista más amplio: como código de expediente o código de contrato.</w:t>
      </w:r>
    </w:p>
    <w:p w14:paraId="3FBE55F5" w14:textId="77777777" w:rsidR="00992D97" w:rsidRPr="005A124B" w:rsidRDefault="00992D97" w:rsidP="00992D97">
      <w:pPr>
        <w:rPr>
          <w:highlight w:val="yellow"/>
        </w:rPr>
      </w:pPr>
      <w:r w:rsidRPr="005A124B">
        <w:rPr>
          <w:b/>
          <w:bCs/>
          <w:highlight w:val="yellow"/>
        </w:rPr>
        <w:t>Nivel de requerimiento:</w:t>
      </w:r>
      <w:r w:rsidRPr="005A124B">
        <w:rPr>
          <w:highlight w:val="yellow"/>
        </w:rPr>
        <w:t xml:space="preserve"> Requerido.</w:t>
      </w:r>
    </w:p>
    <w:p w14:paraId="03F4797D" w14:textId="1109FD5E" w:rsidR="00992D97" w:rsidRDefault="00992D97" w:rsidP="00992D97">
      <w:r w:rsidRPr="005A124B">
        <w:rPr>
          <w:b/>
          <w:bCs/>
          <w:highlight w:val="yellow"/>
        </w:rPr>
        <w:t>Longitud:</w:t>
      </w:r>
      <w:r w:rsidRPr="005A124B">
        <w:rPr>
          <w:highlight w:val="yellow"/>
        </w:rPr>
        <w:t xml:space="preserve"> Entre 2 y </w:t>
      </w:r>
      <w:r w:rsidR="002C6F38" w:rsidRPr="005A124B">
        <w:rPr>
          <w:highlight w:val="yellow"/>
        </w:rPr>
        <w:t>12</w:t>
      </w:r>
      <w:r w:rsidRPr="005A124B">
        <w:rPr>
          <w:highlight w:val="yellow"/>
        </w:rPr>
        <w:t xml:space="preserve"> caracteres alfanuméricos.</w:t>
      </w:r>
    </w:p>
    <w:p w14:paraId="3FF76CF2" w14:textId="77777777" w:rsidR="00060831" w:rsidRPr="009F568C" w:rsidRDefault="00216310" w:rsidP="009F568C">
      <w:pPr>
        <w:pStyle w:val="Ttulo2"/>
        <w:jc w:val="both"/>
      </w:pPr>
      <w:bookmarkStart w:id="7" w:name="_Toc127368886"/>
      <w:r w:rsidRPr="009F568C">
        <w:t>CREADOR</w:t>
      </w:r>
      <w:bookmarkEnd w:id="7"/>
    </w:p>
    <w:p w14:paraId="37D727FA" w14:textId="2F303CDD" w:rsidR="00060831" w:rsidRDefault="00060831" w:rsidP="00060831">
      <w:r w:rsidRPr="00380F71">
        <w:rPr>
          <w:rFonts w:ascii="Calibri" w:eastAsia="Calibri" w:hAnsi="Calibri" w:cs="Calibri"/>
        </w:rPr>
        <w:t xml:space="preserve">El campo </w:t>
      </w:r>
      <w:r>
        <w:rPr>
          <w:rFonts w:ascii="Calibri" w:eastAsia="Calibri" w:hAnsi="Calibri" w:cs="Calibri"/>
        </w:rPr>
        <w:t xml:space="preserve">Creador </w:t>
      </w:r>
      <w:r>
        <w:t>identifica a</w:t>
      </w:r>
      <w:r w:rsidRPr="00BB03A3">
        <w:t xml:space="preserve"> </w:t>
      </w:r>
      <w:r>
        <w:t xml:space="preserve">la </w:t>
      </w:r>
      <w:r w:rsidRPr="00BB03A3">
        <w:t>orga</w:t>
      </w:r>
      <w:r>
        <w:t>nización creadora del documento.</w:t>
      </w:r>
    </w:p>
    <w:p w14:paraId="13443BBD" w14:textId="1BD2ADEF" w:rsidR="00060831" w:rsidRDefault="00060831" w:rsidP="00380F71">
      <w:pPr>
        <w:jc w:val="both"/>
      </w:pPr>
      <w:r>
        <w:t xml:space="preserve">Este campo debe permitir identificar con claridad la autoría del contenido </w:t>
      </w:r>
      <w:r w:rsidR="005D606F">
        <w:t>de</w:t>
      </w:r>
      <w:r>
        <w:t xml:space="preserve"> un </w:t>
      </w:r>
      <w:r w:rsidR="005D606F">
        <w:t>documento</w:t>
      </w:r>
      <w:r>
        <w:t xml:space="preserve">. </w:t>
      </w:r>
    </w:p>
    <w:p w14:paraId="27952090" w14:textId="77777777" w:rsidR="00992D97" w:rsidRPr="005A124B" w:rsidRDefault="00992D97" w:rsidP="00992D97">
      <w:pPr>
        <w:rPr>
          <w:highlight w:val="yellow"/>
        </w:rPr>
      </w:pPr>
      <w:r w:rsidRPr="005A124B">
        <w:rPr>
          <w:b/>
          <w:highlight w:val="yellow"/>
        </w:rPr>
        <w:t>Nivel de Requerimiento:</w:t>
      </w:r>
      <w:r w:rsidRPr="005A124B">
        <w:rPr>
          <w:highlight w:val="yellow"/>
        </w:rPr>
        <w:t xml:space="preserve"> Requerido.</w:t>
      </w:r>
    </w:p>
    <w:p w14:paraId="1F0F0EE7" w14:textId="77777777" w:rsidR="00992D97" w:rsidRPr="002C6F38" w:rsidRDefault="00992D97" w:rsidP="00992D97">
      <w:r w:rsidRPr="005A124B">
        <w:rPr>
          <w:b/>
          <w:bCs/>
          <w:highlight w:val="yellow"/>
        </w:rPr>
        <w:t>Longitud:</w:t>
      </w:r>
      <w:r w:rsidRPr="005A124B">
        <w:rPr>
          <w:highlight w:val="yellow"/>
        </w:rPr>
        <w:t xml:space="preserve"> Entre 3 y 6 caracteres alfanuméricos.</w:t>
      </w:r>
    </w:p>
    <w:p w14:paraId="2C113FE3" w14:textId="60DB0A5B" w:rsidR="00347C14" w:rsidRPr="002C6F38" w:rsidRDefault="00216310" w:rsidP="009F568C">
      <w:pPr>
        <w:pStyle w:val="Ttulo2"/>
        <w:jc w:val="both"/>
      </w:pPr>
      <w:bookmarkStart w:id="8" w:name="_Toc127368887"/>
      <w:r w:rsidRPr="002C6F38">
        <w:t>VOLUMEN O SISTEMA</w:t>
      </w:r>
      <w:bookmarkEnd w:id="8"/>
    </w:p>
    <w:p w14:paraId="759275FB" w14:textId="3B3C3201" w:rsidR="007A4C09" w:rsidRPr="002C6F38" w:rsidRDefault="0077320A" w:rsidP="0082646B">
      <w:pPr>
        <w:jc w:val="both"/>
      </w:pPr>
      <w:r w:rsidRPr="002C6F38">
        <w:t xml:space="preserve">El campo Volumen o </w:t>
      </w:r>
      <w:r w:rsidR="00303B2B" w:rsidRPr="002C6F38">
        <w:t>Sistema representa</w:t>
      </w:r>
      <w:r w:rsidR="005D606F" w:rsidRPr="002C6F38">
        <w:rPr>
          <w:rFonts w:ascii="Calibri" w:eastAsia="Calibri" w:hAnsi="Calibri" w:cs="Calibri"/>
        </w:rPr>
        <w:t xml:space="preserve"> agrupaciones, áreas, </w:t>
      </w:r>
      <w:r w:rsidRPr="002C6F38">
        <w:rPr>
          <w:rFonts w:ascii="Calibri" w:eastAsia="Calibri" w:hAnsi="Calibri" w:cs="Calibri"/>
        </w:rPr>
        <w:t>tramos</w:t>
      </w:r>
      <w:r w:rsidR="005D606F" w:rsidRPr="002C6F38">
        <w:rPr>
          <w:rFonts w:ascii="Calibri" w:eastAsia="Calibri" w:hAnsi="Calibri" w:cs="Calibri"/>
        </w:rPr>
        <w:t xml:space="preserve"> o subproyectos</w:t>
      </w:r>
      <w:r w:rsidRPr="002C6F38">
        <w:rPr>
          <w:rFonts w:ascii="Calibri" w:eastAsia="Calibri" w:hAnsi="Calibri" w:cs="Calibri"/>
        </w:rPr>
        <w:t xml:space="preserve"> representativos en los que se fragmenta el proyecto.</w:t>
      </w:r>
    </w:p>
    <w:p w14:paraId="07900904" w14:textId="06370FEB" w:rsidR="0077320A" w:rsidRPr="002C6F38" w:rsidRDefault="0077320A" w:rsidP="0082646B">
      <w:pPr>
        <w:spacing w:line="257" w:lineRule="auto"/>
        <w:jc w:val="both"/>
        <w:rPr>
          <w:rFonts w:ascii="Calibri" w:eastAsia="Calibri" w:hAnsi="Calibri" w:cs="Calibri"/>
        </w:rPr>
      </w:pPr>
      <w:r w:rsidRPr="002C6F38">
        <w:rPr>
          <w:rFonts w:ascii="Calibri" w:eastAsia="Calibri" w:hAnsi="Calibri" w:cs="Calibri"/>
        </w:rPr>
        <w:t>Cuando sea adecuado, se debe</w:t>
      </w:r>
      <w:r w:rsidR="005D606F" w:rsidRPr="002C6F38">
        <w:rPr>
          <w:rFonts w:ascii="Calibri" w:eastAsia="Calibri" w:hAnsi="Calibri" w:cs="Calibri"/>
        </w:rPr>
        <w:t>n</w:t>
      </w:r>
      <w:r w:rsidRPr="002C6F38">
        <w:rPr>
          <w:rFonts w:ascii="Calibri" w:eastAsia="Calibri" w:hAnsi="Calibri" w:cs="Calibri"/>
        </w:rPr>
        <w:t xml:space="preserve"> seguir las designaciones y </w:t>
      </w:r>
      <w:r w:rsidR="00303B2B" w:rsidRPr="002C6F38">
        <w:rPr>
          <w:rFonts w:ascii="Calibri" w:eastAsia="Calibri" w:hAnsi="Calibri" w:cs="Calibri"/>
        </w:rPr>
        <w:t>numeraciones previamente</w:t>
      </w:r>
      <w:r w:rsidRPr="002C6F38">
        <w:rPr>
          <w:rFonts w:ascii="Calibri" w:eastAsia="Calibri" w:hAnsi="Calibri" w:cs="Calibri"/>
        </w:rPr>
        <w:t xml:space="preserve"> utilizadas en el proyecto por otros interesados.</w:t>
      </w:r>
    </w:p>
    <w:p w14:paraId="533FC13E" w14:textId="77777777" w:rsidR="00992D97" w:rsidRPr="005A124B" w:rsidRDefault="00992D97" w:rsidP="00992D97">
      <w:pPr>
        <w:rPr>
          <w:highlight w:val="yellow"/>
        </w:rPr>
      </w:pPr>
      <w:r w:rsidRPr="005A124B">
        <w:rPr>
          <w:b/>
          <w:highlight w:val="yellow"/>
        </w:rPr>
        <w:t>Nivel de Requerimiento:</w:t>
      </w:r>
      <w:r w:rsidRPr="005A124B">
        <w:rPr>
          <w:highlight w:val="yellow"/>
        </w:rPr>
        <w:t xml:space="preserve"> Requerido.</w:t>
      </w:r>
    </w:p>
    <w:p w14:paraId="4FE53BAB" w14:textId="77777777" w:rsidR="00992D97" w:rsidRPr="002C6F38" w:rsidRDefault="00992D97" w:rsidP="00992D97">
      <w:r w:rsidRPr="005A124B">
        <w:rPr>
          <w:b/>
          <w:bCs/>
          <w:highlight w:val="yellow"/>
        </w:rPr>
        <w:t>Longitud:</w:t>
      </w:r>
      <w:r w:rsidRPr="005A124B">
        <w:rPr>
          <w:highlight w:val="yellow"/>
        </w:rPr>
        <w:t xml:space="preserve"> Entre 2 y 3 caracteres alfanuméricos.</w:t>
      </w:r>
      <w:r w:rsidRPr="002C6F38">
        <w:t xml:space="preserve"> </w:t>
      </w:r>
    </w:p>
    <w:p w14:paraId="0EF9B66E" w14:textId="256B7071" w:rsidR="0077320A" w:rsidRPr="000B3BEB" w:rsidRDefault="09B9AE68" w:rsidP="0D11F880">
      <w:pPr>
        <w:rPr>
          <w:b/>
          <w:bCs/>
        </w:rPr>
      </w:pPr>
      <w:r w:rsidRPr="00B46840">
        <w:rPr>
          <w:b/>
          <w:bCs/>
          <w:highlight w:val="yellow"/>
        </w:rPr>
        <w:t>Posibles valores:</w:t>
      </w:r>
      <w:r w:rsidR="00B46840" w:rsidRPr="00B46840">
        <w:rPr>
          <w:b/>
          <w:bCs/>
          <w:highlight w:val="yellow"/>
        </w:rPr>
        <w:t xml:space="preserve"> Por especificar</w:t>
      </w:r>
    </w:p>
    <w:p w14:paraId="3080C9CA" w14:textId="77777777" w:rsidR="0077320A" w:rsidRPr="009F568C" w:rsidRDefault="00216310" w:rsidP="009F568C">
      <w:pPr>
        <w:pStyle w:val="Ttulo2"/>
        <w:jc w:val="both"/>
      </w:pPr>
      <w:bookmarkStart w:id="9" w:name="_Toc127368888"/>
      <w:r w:rsidRPr="009F568C">
        <w:t xml:space="preserve">NIVEL O </w:t>
      </w:r>
      <w:r w:rsidR="000B151E" w:rsidRPr="009F568C">
        <w:t>LOCALIZACIÓN</w:t>
      </w:r>
      <w:bookmarkEnd w:id="9"/>
    </w:p>
    <w:p w14:paraId="7FF67AB9" w14:textId="1D768ECF" w:rsidR="0077320A" w:rsidRPr="00992D97" w:rsidRDefault="0077320A">
      <w:r w:rsidRPr="009E2DA2">
        <w:t xml:space="preserve">El campo </w:t>
      </w:r>
      <w:r>
        <w:t xml:space="preserve">Nivel o Localización identifica la localización de la información dentro de un determinado </w:t>
      </w:r>
      <w:r w:rsidRPr="00992D97">
        <w:t xml:space="preserve">Volumen o Sistema. </w:t>
      </w:r>
    </w:p>
    <w:p w14:paraId="2DCEFB60" w14:textId="3C73E737" w:rsidR="0077320A" w:rsidRDefault="0077320A">
      <w:r>
        <w:t xml:space="preserve">Este campo </w:t>
      </w:r>
      <w:r w:rsidRPr="009E2DA2">
        <w:t>resulta imprescindible para adaptar la granularidad de la información a la realidad física de los activos y a su gestión</w:t>
      </w:r>
      <w:r w:rsidR="00DD2A00">
        <w:t>.</w:t>
      </w:r>
    </w:p>
    <w:p w14:paraId="345CC308" w14:textId="77777777" w:rsidR="00992D97" w:rsidRPr="005A124B" w:rsidRDefault="00992D97" w:rsidP="00992D97">
      <w:pPr>
        <w:rPr>
          <w:highlight w:val="yellow"/>
        </w:rPr>
      </w:pPr>
      <w:r w:rsidRPr="005A124B">
        <w:rPr>
          <w:b/>
          <w:highlight w:val="yellow"/>
        </w:rPr>
        <w:t>Nivel de Requerimiento:</w:t>
      </w:r>
      <w:r w:rsidRPr="005A124B">
        <w:rPr>
          <w:highlight w:val="yellow"/>
        </w:rPr>
        <w:t xml:space="preserve"> Campo Requerido</w:t>
      </w:r>
    </w:p>
    <w:p w14:paraId="65B2D462" w14:textId="77777777" w:rsidR="00992D97" w:rsidRDefault="00992D97" w:rsidP="00992D97">
      <w:r w:rsidRPr="005A124B">
        <w:rPr>
          <w:b/>
          <w:bCs/>
          <w:highlight w:val="yellow"/>
        </w:rPr>
        <w:t>Longitud:</w:t>
      </w:r>
      <w:r w:rsidRPr="005A124B">
        <w:rPr>
          <w:highlight w:val="yellow"/>
        </w:rPr>
        <w:t xml:space="preserve"> 3 caracteres alfanuméricos.</w:t>
      </w:r>
      <w:r w:rsidRPr="002C6F38">
        <w:t xml:space="preserve"> </w:t>
      </w:r>
    </w:p>
    <w:p w14:paraId="0FA8919D" w14:textId="77777777" w:rsidR="00B46840" w:rsidRPr="000B3BEB" w:rsidRDefault="00B46840" w:rsidP="00B46840">
      <w:pPr>
        <w:rPr>
          <w:b/>
          <w:bCs/>
        </w:rPr>
      </w:pPr>
      <w:r w:rsidRPr="00B46840">
        <w:rPr>
          <w:b/>
          <w:bCs/>
          <w:highlight w:val="yellow"/>
        </w:rPr>
        <w:t>Posibles valores: Por especificar</w:t>
      </w:r>
    </w:p>
    <w:p w14:paraId="64D4B825" w14:textId="2BA9468F" w:rsidR="005E3CCE" w:rsidRPr="009F568C" w:rsidRDefault="00216310" w:rsidP="009F568C">
      <w:pPr>
        <w:pStyle w:val="Ttulo2"/>
        <w:jc w:val="both"/>
      </w:pPr>
      <w:bookmarkStart w:id="10" w:name="_Toc127368889"/>
      <w:r w:rsidRPr="009F568C">
        <w:t>TIPO</w:t>
      </w:r>
      <w:r w:rsidR="00C16A76" w:rsidRPr="009F568C">
        <w:t xml:space="preserve"> DE DOCUMENTO</w:t>
      </w:r>
      <w:bookmarkEnd w:id="10"/>
    </w:p>
    <w:p w14:paraId="06C93302" w14:textId="6A48B3D7" w:rsidR="00216310" w:rsidRDefault="00C16A76" w:rsidP="0082646B">
      <w:pPr>
        <w:jc w:val="both"/>
      </w:pPr>
      <w:r>
        <w:t>El campo Tipo de Documento identifica la tipología del documento (modelo de información, plano, acta, memoria, etc.), ya sea un entregable o cualquier otro documento auxiliar que pueda generarse durante el transcurso de todo el ciclo de vida del activo y requiera ser archivado.</w:t>
      </w:r>
    </w:p>
    <w:p w14:paraId="410991C1" w14:textId="34277D02" w:rsidR="3C99CB15" w:rsidRDefault="3C99CB15" w:rsidP="0D11F880">
      <w:r>
        <w:t xml:space="preserve">En el Anexo I se puede consultar la lista de </w:t>
      </w:r>
      <w:r w:rsidR="00303B2B">
        <w:t>posibles valores de este campo</w:t>
      </w:r>
      <w:r>
        <w:t xml:space="preserve">. </w:t>
      </w:r>
    </w:p>
    <w:p w14:paraId="40D753D7" w14:textId="77777777" w:rsidR="00992D97" w:rsidRPr="005A124B" w:rsidRDefault="00992D97" w:rsidP="00992D97">
      <w:pPr>
        <w:rPr>
          <w:highlight w:val="yellow"/>
        </w:rPr>
      </w:pPr>
      <w:r w:rsidRPr="005A124B">
        <w:rPr>
          <w:b/>
          <w:bCs/>
          <w:highlight w:val="yellow"/>
        </w:rPr>
        <w:lastRenderedPageBreak/>
        <w:t>Nivel de Requerimiento:</w:t>
      </w:r>
      <w:r w:rsidRPr="005A124B">
        <w:rPr>
          <w:highlight w:val="yellow"/>
        </w:rPr>
        <w:t xml:space="preserve"> Requerido.</w:t>
      </w:r>
    </w:p>
    <w:p w14:paraId="1FB822FE" w14:textId="77777777" w:rsidR="00992D97" w:rsidRDefault="00992D97" w:rsidP="00992D97">
      <w:r w:rsidRPr="005A124B">
        <w:rPr>
          <w:b/>
          <w:bCs/>
          <w:highlight w:val="yellow"/>
        </w:rPr>
        <w:t>Longitud:</w:t>
      </w:r>
      <w:r w:rsidRPr="005A124B">
        <w:rPr>
          <w:highlight w:val="yellow"/>
        </w:rPr>
        <w:t xml:space="preserve"> 3 caracteres alfanuméricos.</w:t>
      </w:r>
    </w:p>
    <w:p w14:paraId="36E054B8" w14:textId="77777777" w:rsidR="00B46840" w:rsidRPr="000B3BEB" w:rsidRDefault="00B46840" w:rsidP="00B46840">
      <w:pPr>
        <w:rPr>
          <w:b/>
          <w:bCs/>
        </w:rPr>
      </w:pPr>
      <w:r w:rsidRPr="00B46840">
        <w:rPr>
          <w:b/>
          <w:bCs/>
          <w:highlight w:val="yellow"/>
        </w:rPr>
        <w:t>Posibles valores: Por especificar</w:t>
      </w:r>
    </w:p>
    <w:p w14:paraId="76872333" w14:textId="4F216BBC" w:rsidR="00347C14" w:rsidRPr="009F568C" w:rsidRDefault="00216310" w:rsidP="009F568C">
      <w:pPr>
        <w:pStyle w:val="Ttulo2"/>
        <w:jc w:val="both"/>
      </w:pPr>
      <w:bookmarkStart w:id="11" w:name="_Toc127368890"/>
      <w:r w:rsidRPr="009F568C">
        <w:t>DISCIPLINA</w:t>
      </w:r>
      <w:bookmarkEnd w:id="11"/>
    </w:p>
    <w:p w14:paraId="60F49F02" w14:textId="7CB48FBF" w:rsidR="009E2DA2" w:rsidRDefault="009E2DA2" w:rsidP="0082646B">
      <w:pPr>
        <w:jc w:val="both"/>
      </w:pPr>
      <w:r>
        <w:t xml:space="preserve">El campo Disciplina identifica </w:t>
      </w:r>
      <w:r w:rsidR="00DD2A00">
        <w:t>el ámbito</w:t>
      </w:r>
      <w:r w:rsidR="3208B8F1">
        <w:t>, materia o actividad</w:t>
      </w:r>
      <w:r w:rsidR="00DD2A00">
        <w:t xml:space="preserve"> al que se</w:t>
      </w:r>
      <w:r>
        <w:t xml:space="preserve"> corresponde el documento</w:t>
      </w:r>
      <w:r w:rsidR="00DD2A00">
        <w:t xml:space="preserve"> (arquitectura, estructuras, etc.)</w:t>
      </w:r>
      <w:r>
        <w:t>.</w:t>
      </w:r>
    </w:p>
    <w:p w14:paraId="7FF68DE7" w14:textId="77777777" w:rsidR="00E352E9" w:rsidRPr="005A124B" w:rsidRDefault="00E352E9" w:rsidP="00E352E9">
      <w:pPr>
        <w:jc w:val="both"/>
        <w:rPr>
          <w:highlight w:val="yellow"/>
        </w:rPr>
      </w:pPr>
      <w:r w:rsidRPr="005A124B">
        <w:rPr>
          <w:b/>
          <w:highlight w:val="yellow"/>
        </w:rPr>
        <w:t>Nivel de Requerimiento:</w:t>
      </w:r>
      <w:r w:rsidRPr="005A124B">
        <w:rPr>
          <w:highlight w:val="yellow"/>
        </w:rPr>
        <w:t xml:space="preserve"> Requerido.</w:t>
      </w:r>
    </w:p>
    <w:p w14:paraId="30AED09A" w14:textId="2A506FBA" w:rsidR="00E352E9" w:rsidRDefault="00E352E9" w:rsidP="00E352E9">
      <w:pPr>
        <w:jc w:val="both"/>
      </w:pPr>
      <w:r w:rsidRPr="005A124B">
        <w:rPr>
          <w:b/>
          <w:bCs/>
          <w:highlight w:val="yellow"/>
        </w:rPr>
        <w:t>Longitud:</w:t>
      </w:r>
      <w:r w:rsidRPr="005A124B">
        <w:rPr>
          <w:highlight w:val="yellow"/>
        </w:rPr>
        <w:t xml:space="preserve"> 3 caracteres alfabéticos.</w:t>
      </w:r>
    </w:p>
    <w:p w14:paraId="77D6CC22" w14:textId="77777777" w:rsidR="00B46840" w:rsidRPr="000B3BEB" w:rsidRDefault="00B46840" w:rsidP="00B46840">
      <w:pPr>
        <w:rPr>
          <w:b/>
          <w:bCs/>
        </w:rPr>
      </w:pPr>
      <w:r w:rsidRPr="00B46840">
        <w:rPr>
          <w:b/>
          <w:bCs/>
          <w:highlight w:val="yellow"/>
        </w:rPr>
        <w:t>Posibles valores: Por especificar</w:t>
      </w:r>
    </w:p>
    <w:p w14:paraId="2567E568" w14:textId="5FF10D29" w:rsidR="00347C14" w:rsidRPr="009F568C" w:rsidRDefault="00216310" w:rsidP="009F568C">
      <w:pPr>
        <w:pStyle w:val="Ttulo2"/>
        <w:jc w:val="both"/>
      </w:pPr>
      <w:bookmarkStart w:id="12" w:name="_Toc127368891"/>
      <w:r w:rsidRPr="009F568C">
        <w:t>NÚMERO</w:t>
      </w:r>
      <w:bookmarkEnd w:id="12"/>
    </w:p>
    <w:p w14:paraId="6DF38454" w14:textId="05456592" w:rsidR="00AD60B8" w:rsidRDefault="00AD60B8" w:rsidP="0082646B">
      <w:pPr>
        <w:jc w:val="both"/>
      </w:pPr>
      <w:r>
        <w:t xml:space="preserve">El campo Número es un ordinal que sirve para enumerar partes, </w:t>
      </w:r>
      <w:r w:rsidR="007C7879">
        <w:t>utilizándose</w:t>
      </w:r>
      <w:r>
        <w:t xml:space="preserve"> de elemento diferenciador cuando el resto de </w:t>
      </w:r>
      <w:proofErr w:type="gramStart"/>
      <w:r>
        <w:t>campos</w:t>
      </w:r>
      <w:proofErr w:type="gramEnd"/>
      <w:r>
        <w:t xml:space="preserve"> tengan valores iguales. </w:t>
      </w:r>
    </w:p>
    <w:p w14:paraId="101A4974" w14:textId="77777777" w:rsidR="00E352E9" w:rsidRPr="005A124B" w:rsidRDefault="00E352E9" w:rsidP="00E352E9">
      <w:pPr>
        <w:jc w:val="both"/>
        <w:rPr>
          <w:highlight w:val="yellow"/>
        </w:rPr>
      </w:pPr>
      <w:r w:rsidRPr="005A124B">
        <w:rPr>
          <w:b/>
          <w:highlight w:val="yellow"/>
        </w:rPr>
        <w:t>Nivel de Requerimiento:</w:t>
      </w:r>
      <w:r w:rsidRPr="005A124B">
        <w:rPr>
          <w:highlight w:val="yellow"/>
        </w:rPr>
        <w:t xml:space="preserve"> Requerido.</w:t>
      </w:r>
    </w:p>
    <w:p w14:paraId="5B80B404" w14:textId="77777777" w:rsidR="00E352E9" w:rsidRDefault="00E352E9" w:rsidP="00E352E9">
      <w:pPr>
        <w:jc w:val="both"/>
      </w:pPr>
      <w:r w:rsidRPr="005A124B">
        <w:rPr>
          <w:b/>
          <w:bCs/>
          <w:highlight w:val="yellow"/>
        </w:rPr>
        <w:t>Longitud:</w:t>
      </w:r>
      <w:r w:rsidRPr="005A124B">
        <w:rPr>
          <w:highlight w:val="yellow"/>
        </w:rPr>
        <w:t xml:space="preserve"> 3 caracteres numéricos.</w:t>
      </w:r>
    </w:p>
    <w:p w14:paraId="0679C683" w14:textId="5921FEEB" w:rsidR="00347C14" w:rsidRPr="009F568C" w:rsidRDefault="00216310" w:rsidP="009F568C">
      <w:pPr>
        <w:pStyle w:val="Ttulo2"/>
        <w:jc w:val="both"/>
      </w:pPr>
      <w:bookmarkStart w:id="13" w:name="_Toc127368892"/>
      <w:r w:rsidRPr="009F568C">
        <w:t>DESCRIPCIÓN</w:t>
      </w:r>
      <w:bookmarkEnd w:id="13"/>
    </w:p>
    <w:p w14:paraId="5192F609" w14:textId="5DEA3BF0" w:rsidR="00E352E9" w:rsidRDefault="00E352E9" w:rsidP="00E352E9">
      <w:pPr>
        <w:jc w:val="both"/>
      </w:pPr>
      <w:r>
        <w:t xml:space="preserve">El campo Descripción es un texto que describe el documento para facilitar el reconocimiento y la comprensión de su contenido por parte de un humano durante todo el ciclo de vida </w:t>
      </w:r>
      <w:proofErr w:type="gramStart"/>
      <w:r>
        <w:t>del mismo</w:t>
      </w:r>
      <w:proofErr w:type="gramEnd"/>
      <w:r>
        <w:t xml:space="preserve">. </w:t>
      </w:r>
    </w:p>
    <w:p w14:paraId="0DF59B4D" w14:textId="77777777" w:rsidR="00E352E9" w:rsidRPr="005A124B" w:rsidRDefault="00E352E9" w:rsidP="00E352E9">
      <w:pPr>
        <w:jc w:val="both"/>
        <w:rPr>
          <w:highlight w:val="yellow"/>
        </w:rPr>
      </w:pPr>
      <w:r w:rsidRPr="005A124B">
        <w:rPr>
          <w:b/>
          <w:highlight w:val="yellow"/>
        </w:rPr>
        <w:t>Nivel de Requerimiento:</w:t>
      </w:r>
      <w:r w:rsidRPr="005A124B">
        <w:rPr>
          <w:highlight w:val="yellow"/>
        </w:rPr>
        <w:t xml:space="preserve"> Opcional.</w:t>
      </w:r>
    </w:p>
    <w:p w14:paraId="22539F42" w14:textId="77777777" w:rsidR="00E352E9" w:rsidRPr="002C6F38" w:rsidRDefault="00E352E9" w:rsidP="00E352E9">
      <w:pPr>
        <w:jc w:val="both"/>
      </w:pPr>
      <w:r w:rsidRPr="005A124B">
        <w:rPr>
          <w:b/>
          <w:highlight w:val="yellow"/>
        </w:rPr>
        <w:t>Longitud:</w:t>
      </w:r>
      <w:r w:rsidRPr="005A124B">
        <w:rPr>
          <w:highlight w:val="yellow"/>
        </w:rPr>
        <w:t xml:space="preserve"> Sin limitación, aunque se recomienda que sea lo más corto posible.</w:t>
      </w:r>
      <w:r w:rsidRPr="002C6F38">
        <w:t xml:space="preserve"> </w:t>
      </w:r>
    </w:p>
    <w:p w14:paraId="101EF4D3" w14:textId="7BF0134B" w:rsidR="00347C14" w:rsidRPr="002C6F38" w:rsidRDefault="00216310" w:rsidP="009F568C">
      <w:pPr>
        <w:pStyle w:val="Ttulo2"/>
        <w:jc w:val="both"/>
      </w:pPr>
      <w:bookmarkStart w:id="14" w:name="_Toc127368893"/>
      <w:r w:rsidRPr="002C6F38">
        <w:t>ESTADO</w:t>
      </w:r>
      <w:bookmarkEnd w:id="14"/>
    </w:p>
    <w:p w14:paraId="2C779095" w14:textId="46C03C5B" w:rsidR="00347C14" w:rsidRPr="002C6F38" w:rsidRDefault="0001202E" w:rsidP="0082646B">
      <w:pPr>
        <w:jc w:val="both"/>
      </w:pPr>
      <w:r w:rsidRPr="002C6F38">
        <w:t xml:space="preserve">El campo Estado define la situación, temporal o definitiva del documento. </w:t>
      </w:r>
    </w:p>
    <w:p w14:paraId="7B892628" w14:textId="4442B03A" w:rsidR="0001202E" w:rsidRPr="002C6F38" w:rsidRDefault="0001202E" w:rsidP="0082646B">
      <w:pPr>
        <w:jc w:val="both"/>
      </w:pPr>
      <w:r w:rsidRPr="002C6F38">
        <w:t>Este campo informa sobre la finalidad del documento. De este modo, mediante el intercambio de documentación podremos saber si el documento tiene por objeto un proceso de revisión, comentarios, aprobación por alguna de las partes.</w:t>
      </w:r>
    </w:p>
    <w:p w14:paraId="25960937" w14:textId="28AB05BA" w:rsidR="0001202E" w:rsidRPr="005A124B" w:rsidRDefault="0001202E" w:rsidP="0082646B">
      <w:pPr>
        <w:jc w:val="both"/>
        <w:rPr>
          <w:highlight w:val="yellow"/>
        </w:rPr>
      </w:pPr>
      <w:r w:rsidRPr="005A124B">
        <w:rPr>
          <w:b/>
          <w:highlight w:val="yellow"/>
        </w:rPr>
        <w:t>Nivel de Requerimiento:</w:t>
      </w:r>
      <w:r w:rsidRPr="005A124B">
        <w:rPr>
          <w:highlight w:val="yellow"/>
        </w:rPr>
        <w:t xml:space="preserve"> Campo Opcional o Metadato.</w:t>
      </w:r>
    </w:p>
    <w:p w14:paraId="07EC5B79" w14:textId="3CAF8FF6" w:rsidR="0001202E" w:rsidRDefault="0001202E" w:rsidP="0082646B">
      <w:pPr>
        <w:jc w:val="both"/>
      </w:pPr>
      <w:r w:rsidRPr="005A124B">
        <w:rPr>
          <w:b/>
          <w:bCs/>
          <w:highlight w:val="yellow"/>
        </w:rPr>
        <w:t>Longitud:</w:t>
      </w:r>
      <w:r w:rsidRPr="005A124B">
        <w:rPr>
          <w:highlight w:val="yellow"/>
        </w:rPr>
        <w:t xml:space="preserve"> 2 caracteres</w:t>
      </w:r>
      <w:r w:rsidR="52ADF11F" w:rsidRPr="005A124B">
        <w:rPr>
          <w:highlight w:val="yellow"/>
        </w:rPr>
        <w:t xml:space="preserve"> alfanuméricos</w:t>
      </w:r>
      <w:r w:rsidRPr="005A124B">
        <w:rPr>
          <w:highlight w:val="yellow"/>
        </w:rPr>
        <w:t>.</w:t>
      </w:r>
      <w:r w:rsidRPr="002C6F38">
        <w:t xml:space="preserve"> </w:t>
      </w:r>
    </w:p>
    <w:p w14:paraId="7D714475" w14:textId="77777777" w:rsidR="00B46840" w:rsidRPr="000B3BEB" w:rsidRDefault="00B46840" w:rsidP="00B46840">
      <w:pPr>
        <w:rPr>
          <w:b/>
          <w:bCs/>
        </w:rPr>
      </w:pPr>
      <w:r w:rsidRPr="00B46840">
        <w:rPr>
          <w:b/>
          <w:bCs/>
          <w:highlight w:val="yellow"/>
        </w:rPr>
        <w:t>Posibles valores: Por especificar</w:t>
      </w:r>
    </w:p>
    <w:p w14:paraId="7EAD23D4" w14:textId="337C0DAE" w:rsidR="00347C14" w:rsidRPr="009F568C" w:rsidRDefault="00216310" w:rsidP="009F568C">
      <w:pPr>
        <w:pStyle w:val="Ttulo2"/>
        <w:jc w:val="both"/>
      </w:pPr>
      <w:bookmarkStart w:id="15" w:name="_Toc127368894"/>
      <w:r w:rsidRPr="009F568C">
        <w:t>REVISIÓN</w:t>
      </w:r>
      <w:bookmarkEnd w:id="15"/>
    </w:p>
    <w:p w14:paraId="60DCA025" w14:textId="25F03FD7" w:rsidR="00347C14" w:rsidRDefault="00A30800" w:rsidP="0082646B">
      <w:pPr>
        <w:jc w:val="both"/>
      </w:pPr>
      <w:r>
        <w:t xml:space="preserve">El campo Revisión </w:t>
      </w:r>
      <w:r w:rsidRPr="7ABD428F">
        <w:t>define la versión del documento que identifica, en relación con el documento al que sustituye, de tal forma que un mayor código de revisión indica un mayor número de revisiones sobre el documento inicial.</w:t>
      </w:r>
    </w:p>
    <w:p w14:paraId="492D9B95" w14:textId="16CBB805" w:rsidR="00A30800" w:rsidRDefault="00A30800" w:rsidP="0082646B">
      <w:pPr>
        <w:jc w:val="both"/>
      </w:pPr>
      <w:r>
        <w:t>Este campo permite asegurar la trazabilidad de los cambios introducidos en el documento a lo largo del ciclo de vida del activo.</w:t>
      </w:r>
    </w:p>
    <w:p w14:paraId="77352D1F" w14:textId="77777777" w:rsidR="00A30800" w:rsidRPr="005A124B" w:rsidRDefault="00A30800" w:rsidP="0082646B">
      <w:pPr>
        <w:jc w:val="both"/>
        <w:rPr>
          <w:highlight w:val="yellow"/>
        </w:rPr>
      </w:pPr>
      <w:r w:rsidRPr="005A124B">
        <w:rPr>
          <w:b/>
          <w:highlight w:val="yellow"/>
        </w:rPr>
        <w:t>Nivel de Requerimiento:</w:t>
      </w:r>
      <w:r w:rsidRPr="005A124B">
        <w:rPr>
          <w:highlight w:val="yellow"/>
        </w:rPr>
        <w:t xml:space="preserve"> Campo Opcional o Metadato.</w:t>
      </w:r>
    </w:p>
    <w:p w14:paraId="4E10F912" w14:textId="39258D53" w:rsidR="00A30800" w:rsidRPr="002C6F38" w:rsidRDefault="00A30800" w:rsidP="0082646B">
      <w:pPr>
        <w:jc w:val="both"/>
      </w:pPr>
      <w:r w:rsidRPr="005A124B">
        <w:rPr>
          <w:b/>
          <w:bCs/>
          <w:highlight w:val="yellow"/>
        </w:rPr>
        <w:t>Longitud:</w:t>
      </w:r>
      <w:r w:rsidRPr="005A124B">
        <w:rPr>
          <w:highlight w:val="yellow"/>
        </w:rPr>
        <w:t xml:space="preserve"> 4 </w:t>
      </w:r>
      <w:r w:rsidR="74EA5EF5" w:rsidRPr="005A124B">
        <w:rPr>
          <w:highlight w:val="yellow"/>
        </w:rPr>
        <w:t>caracteres</w:t>
      </w:r>
      <w:r w:rsidR="2FF2DE93" w:rsidRPr="005A124B">
        <w:rPr>
          <w:highlight w:val="yellow"/>
        </w:rPr>
        <w:t xml:space="preserve"> numéricos</w:t>
      </w:r>
      <w:r w:rsidRPr="005A124B">
        <w:rPr>
          <w:highlight w:val="yellow"/>
        </w:rPr>
        <w:t>.</w:t>
      </w:r>
      <w:r w:rsidRPr="002C6F38">
        <w:t xml:space="preserve"> </w:t>
      </w:r>
    </w:p>
    <w:p w14:paraId="57084B0D" w14:textId="77777777" w:rsidR="00A30800" w:rsidRDefault="00A30800" w:rsidP="0082646B">
      <w:pPr>
        <w:jc w:val="both"/>
        <w:rPr>
          <w:b/>
        </w:rPr>
      </w:pPr>
      <w:r w:rsidRPr="002C6F38">
        <w:rPr>
          <w:b/>
        </w:rPr>
        <w:lastRenderedPageBreak/>
        <w:t>Posibles Valores:</w:t>
      </w:r>
    </w:p>
    <w:p w14:paraId="5249340D" w14:textId="77777777" w:rsidR="00A30800" w:rsidRPr="00B46840" w:rsidRDefault="00A30800" w:rsidP="0082646B">
      <w:pPr>
        <w:jc w:val="both"/>
        <w:rPr>
          <w:highlight w:val="yellow"/>
        </w:rPr>
      </w:pPr>
      <w:r w:rsidRPr="00B46840">
        <w:rPr>
          <w:highlight w:val="yellow"/>
        </w:rPr>
        <w:t>Se identificará el número de revisión con 2 pares de dígitos de tal modo que los dos primeros dígitos corresponden a la “versión mayor” y los dos últimos a la “versión menor”.</w:t>
      </w:r>
    </w:p>
    <w:p w14:paraId="189C2877" w14:textId="77777777" w:rsidR="00A30800" w:rsidRPr="00B46840" w:rsidRDefault="00A30800" w:rsidP="0082646B">
      <w:pPr>
        <w:jc w:val="both"/>
        <w:rPr>
          <w:highlight w:val="yellow"/>
        </w:rPr>
      </w:pPr>
      <w:r w:rsidRPr="00B46840">
        <w:rPr>
          <w:highlight w:val="yellow"/>
        </w:rPr>
        <w:t>El cambio de “versión mayor” supone una modificación sustancial del documento al que modifica.</w:t>
      </w:r>
    </w:p>
    <w:p w14:paraId="729575C9" w14:textId="77777777" w:rsidR="00A30800" w:rsidRPr="00B46840" w:rsidRDefault="00A30800" w:rsidP="0082646B">
      <w:pPr>
        <w:jc w:val="both"/>
        <w:rPr>
          <w:highlight w:val="yellow"/>
        </w:rPr>
      </w:pPr>
      <w:r w:rsidRPr="00B46840">
        <w:rPr>
          <w:highlight w:val="yellow"/>
        </w:rPr>
        <w:t>El cambio de “versión menor” implica modificaciones de escasa entidad sobre el documento modificado, como pueden ser modificaciones de formato, ortográficas en el caso de textos, o estilísticas.</w:t>
      </w:r>
    </w:p>
    <w:p w14:paraId="7175E117" w14:textId="762B2975" w:rsidR="00A30800" w:rsidRDefault="00A30800" w:rsidP="0082646B">
      <w:pPr>
        <w:jc w:val="both"/>
        <w:rPr>
          <w:b/>
        </w:rPr>
      </w:pPr>
      <w:r w:rsidRPr="00B46840">
        <w:rPr>
          <w:highlight w:val="yellow"/>
        </w:rPr>
        <w:t>El código de revisión 00 corresponde al documento inicial. Los códigos de revisión crecerán de forma correlativa con cada revisión.</w:t>
      </w:r>
    </w:p>
    <w:p w14:paraId="4F78F070" w14:textId="77777777" w:rsidR="00982878" w:rsidRDefault="00982878" w:rsidP="00982878">
      <w:pPr>
        <w:pStyle w:val="Ttulo2"/>
        <w:jc w:val="both"/>
        <w:rPr>
          <w:b/>
          <w:bCs/>
        </w:rPr>
      </w:pPr>
    </w:p>
    <w:p w14:paraId="67110365" w14:textId="77777777" w:rsidR="00982878" w:rsidRDefault="00982878" w:rsidP="00E72DEB"/>
    <w:p w14:paraId="1BE701C4" w14:textId="73765967" w:rsidR="00982878" w:rsidRDefault="00982878" w:rsidP="76AC78E3"/>
    <w:sectPr w:rsidR="00982878" w:rsidSect="009154B4">
      <w:headerReference w:type="default" r:id="rId11"/>
      <w:footerReference w:type="default" r:id="rId12"/>
      <w:pgSz w:w="11906" w:h="16838"/>
      <w:pgMar w:top="1440" w:right="1440" w:bottom="1440" w:left="1440" w:header="720"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EC3E0" w14:textId="77777777" w:rsidR="00A40FC4" w:rsidRDefault="00A40FC4">
      <w:pPr>
        <w:spacing w:after="0" w:line="240" w:lineRule="auto"/>
      </w:pPr>
      <w:r>
        <w:separator/>
      </w:r>
    </w:p>
  </w:endnote>
  <w:endnote w:type="continuationSeparator" w:id="0">
    <w:p w14:paraId="0894EFAE" w14:textId="77777777" w:rsidR="00A40FC4" w:rsidRDefault="00A4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100D3" w14:paraId="501FF9B6" w14:textId="77777777" w:rsidTr="76AC78E3">
      <w:tc>
        <w:tcPr>
          <w:tcW w:w="3005" w:type="dxa"/>
        </w:tcPr>
        <w:p w14:paraId="709E945C" w14:textId="12651C66" w:rsidR="00C100D3" w:rsidRDefault="00C100D3" w:rsidP="76AC78E3">
          <w:pPr>
            <w:pStyle w:val="Encabezado"/>
            <w:ind w:left="-115"/>
          </w:pPr>
        </w:p>
      </w:tc>
      <w:tc>
        <w:tcPr>
          <w:tcW w:w="3005" w:type="dxa"/>
        </w:tcPr>
        <w:p w14:paraId="6D7A11CE" w14:textId="76E2FB07" w:rsidR="00C100D3" w:rsidRDefault="00C100D3" w:rsidP="76AC78E3">
          <w:pPr>
            <w:pStyle w:val="Encabezado"/>
            <w:jc w:val="center"/>
          </w:pPr>
        </w:p>
      </w:tc>
      <w:tc>
        <w:tcPr>
          <w:tcW w:w="3005" w:type="dxa"/>
        </w:tcPr>
        <w:p w14:paraId="5B8F4FD4" w14:textId="1B2B0F0F" w:rsidR="00C100D3" w:rsidRDefault="00C100D3" w:rsidP="76AC78E3">
          <w:pPr>
            <w:pStyle w:val="Encabezado"/>
            <w:ind w:right="-115"/>
            <w:jc w:val="right"/>
          </w:pPr>
        </w:p>
      </w:tc>
    </w:tr>
  </w:tbl>
  <w:p w14:paraId="76720D56" w14:textId="6C5466B8" w:rsidR="00C100D3" w:rsidRDefault="00C100D3" w:rsidP="76AC78E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F124C" w14:textId="77777777" w:rsidR="00A40FC4" w:rsidRDefault="00A40FC4">
      <w:pPr>
        <w:spacing w:after="0" w:line="240" w:lineRule="auto"/>
      </w:pPr>
      <w:r>
        <w:separator/>
      </w:r>
    </w:p>
  </w:footnote>
  <w:footnote w:type="continuationSeparator" w:id="0">
    <w:p w14:paraId="5646A256" w14:textId="77777777" w:rsidR="00A40FC4" w:rsidRDefault="00A40FC4">
      <w:pPr>
        <w:spacing w:after="0" w:line="240" w:lineRule="auto"/>
      </w:pPr>
      <w:r>
        <w:continuationSeparator/>
      </w:r>
    </w:p>
  </w:footnote>
  <w:footnote w:id="1">
    <w:p w14:paraId="52693D01" w14:textId="624AC837" w:rsidR="00C100D3" w:rsidRPr="00380F71" w:rsidRDefault="00C100D3">
      <w:pPr>
        <w:pStyle w:val="Textonotapie"/>
        <w:rPr>
          <w:lang w:val="en-GB"/>
        </w:rPr>
      </w:pPr>
      <w:r>
        <w:rPr>
          <w:rStyle w:val="Refdenotaalpie"/>
        </w:rPr>
        <w:footnoteRef/>
      </w:r>
      <w:r w:rsidRPr="00380F71">
        <w:rPr>
          <w:lang w:val="en-GB"/>
        </w:rPr>
        <w:t xml:space="preserve"> Camel Case – Wikipedia https://es.wikipedia.org/wiki/Camel_c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100D3" w14:paraId="69DE862A" w14:textId="77777777" w:rsidTr="1ABBA087">
      <w:tc>
        <w:tcPr>
          <w:tcW w:w="3005" w:type="dxa"/>
        </w:tcPr>
        <w:p w14:paraId="6B4B0FCD" w14:textId="08F58CC0" w:rsidR="00C100D3" w:rsidRDefault="00C100D3" w:rsidP="76AC78E3">
          <w:pPr>
            <w:pStyle w:val="Encabezado"/>
            <w:ind w:left="-115"/>
          </w:pPr>
        </w:p>
      </w:tc>
      <w:tc>
        <w:tcPr>
          <w:tcW w:w="3005" w:type="dxa"/>
        </w:tcPr>
        <w:p w14:paraId="573F4C77" w14:textId="3FAFA32F" w:rsidR="00C100D3" w:rsidRDefault="00C100D3" w:rsidP="76AC78E3">
          <w:pPr>
            <w:pStyle w:val="Encabezado"/>
            <w:jc w:val="center"/>
          </w:pPr>
        </w:p>
      </w:tc>
      <w:tc>
        <w:tcPr>
          <w:tcW w:w="3005" w:type="dxa"/>
        </w:tcPr>
        <w:p w14:paraId="07BB6176" w14:textId="4CB80555" w:rsidR="00C100D3" w:rsidRDefault="1ABBA087" w:rsidP="76AC78E3">
          <w:pPr>
            <w:pStyle w:val="Encabezado"/>
            <w:ind w:right="-115"/>
            <w:jc w:val="right"/>
          </w:pPr>
          <w:r>
            <w:rPr>
              <w:noProof/>
              <w:lang w:eastAsia="es-ES"/>
            </w:rPr>
            <w:drawing>
              <wp:inline distT="0" distB="0" distL="0" distR="0" wp14:anchorId="558B1538" wp14:editId="0161F2F8">
                <wp:extent cx="1685925" cy="314325"/>
                <wp:effectExtent l="0" t="0" r="0" b="0"/>
                <wp:docPr id="26" name="Imagen 1968270091" descr="D:\buildingSMART\Imagen\bSI\BuildingSMART_RGB_Spain_colour_fir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8270091"/>
                        <pic:cNvPicPr/>
                      </pic:nvPicPr>
                      <pic:blipFill>
                        <a:blip r:embed="rId1">
                          <a:extLst>
                            <a:ext uri="{28A0092B-C50C-407E-A947-70E740481C1C}">
                              <a14:useLocalDpi xmlns:a14="http://schemas.microsoft.com/office/drawing/2010/main" val="0"/>
                            </a:ext>
                          </a:extLst>
                        </a:blip>
                        <a:stretch>
                          <a:fillRect/>
                        </a:stretch>
                      </pic:blipFill>
                      <pic:spPr>
                        <a:xfrm>
                          <a:off x="0" y="0"/>
                          <a:ext cx="1685925" cy="314325"/>
                        </a:xfrm>
                        <a:prstGeom prst="rect">
                          <a:avLst/>
                        </a:prstGeom>
                      </pic:spPr>
                    </pic:pic>
                  </a:graphicData>
                </a:graphic>
              </wp:inline>
            </w:drawing>
          </w:r>
        </w:p>
      </w:tc>
    </w:tr>
  </w:tbl>
  <w:p w14:paraId="3777176F" w14:textId="0595A076" w:rsidR="00C100D3" w:rsidRDefault="00C100D3" w:rsidP="76AC78E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E3835"/>
    <w:multiLevelType w:val="hybridMultilevel"/>
    <w:tmpl w:val="0F8234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4052C87"/>
    <w:multiLevelType w:val="multilevel"/>
    <w:tmpl w:val="0A025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B116561"/>
    <w:multiLevelType w:val="hybridMultilevel"/>
    <w:tmpl w:val="1C8A44C4"/>
    <w:lvl w:ilvl="0" w:tplc="765E6DE2">
      <w:start w:val="1"/>
      <w:numFmt w:val="bullet"/>
      <w:lvlText w:val=""/>
      <w:lvlJc w:val="left"/>
      <w:pPr>
        <w:ind w:left="720" w:hanging="360"/>
      </w:pPr>
      <w:rPr>
        <w:rFonts w:ascii="Symbol" w:hAnsi="Symbol" w:hint="default"/>
      </w:rPr>
    </w:lvl>
    <w:lvl w:ilvl="1" w:tplc="D76CE7A2">
      <w:start w:val="1"/>
      <w:numFmt w:val="bullet"/>
      <w:lvlText w:val="o"/>
      <w:lvlJc w:val="left"/>
      <w:pPr>
        <w:ind w:left="1440" w:hanging="360"/>
      </w:pPr>
      <w:rPr>
        <w:rFonts w:ascii="Courier New" w:hAnsi="Courier New" w:hint="default"/>
      </w:rPr>
    </w:lvl>
    <w:lvl w:ilvl="2" w:tplc="EEFE4986">
      <w:start w:val="1"/>
      <w:numFmt w:val="bullet"/>
      <w:lvlText w:val=""/>
      <w:lvlJc w:val="left"/>
      <w:pPr>
        <w:ind w:left="2160" w:hanging="360"/>
      </w:pPr>
      <w:rPr>
        <w:rFonts w:ascii="Wingdings" w:hAnsi="Wingdings" w:hint="default"/>
      </w:rPr>
    </w:lvl>
    <w:lvl w:ilvl="3" w:tplc="24D80032">
      <w:start w:val="1"/>
      <w:numFmt w:val="bullet"/>
      <w:lvlText w:val=""/>
      <w:lvlJc w:val="left"/>
      <w:pPr>
        <w:ind w:left="2880" w:hanging="360"/>
      </w:pPr>
      <w:rPr>
        <w:rFonts w:ascii="Symbol" w:hAnsi="Symbol" w:hint="default"/>
      </w:rPr>
    </w:lvl>
    <w:lvl w:ilvl="4" w:tplc="DAFA3394">
      <w:start w:val="1"/>
      <w:numFmt w:val="bullet"/>
      <w:lvlText w:val="o"/>
      <w:lvlJc w:val="left"/>
      <w:pPr>
        <w:ind w:left="3600" w:hanging="360"/>
      </w:pPr>
      <w:rPr>
        <w:rFonts w:ascii="Courier New" w:hAnsi="Courier New" w:hint="default"/>
      </w:rPr>
    </w:lvl>
    <w:lvl w:ilvl="5" w:tplc="1CDC82D2">
      <w:start w:val="1"/>
      <w:numFmt w:val="bullet"/>
      <w:lvlText w:val=""/>
      <w:lvlJc w:val="left"/>
      <w:pPr>
        <w:ind w:left="4320" w:hanging="360"/>
      </w:pPr>
      <w:rPr>
        <w:rFonts w:ascii="Wingdings" w:hAnsi="Wingdings" w:hint="default"/>
      </w:rPr>
    </w:lvl>
    <w:lvl w:ilvl="6" w:tplc="3906E67A">
      <w:start w:val="1"/>
      <w:numFmt w:val="bullet"/>
      <w:lvlText w:val=""/>
      <w:lvlJc w:val="left"/>
      <w:pPr>
        <w:ind w:left="5040" w:hanging="360"/>
      </w:pPr>
      <w:rPr>
        <w:rFonts w:ascii="Symbol" w:hAnsi="Symbol" w:hint="default"/>
      </w:rPr>
    </w:lvl>
    <w:lvl w:ilvl="7" w:tplc="9D485DF0">
      <w:start w:val="1"/>
      <w:numFmt w:val="bullet"/>
      <w:lvlText w:val="o"/>
      <w:lvlJc w:val="left"/>
      <w:pPr>
        <w:ind w:left="5760" w:hanging="360"/>
      </w:pPr>
      <w:rPr>
        <w:rFonts w:ascii="Courier New" w:hAnsi="Courier New" w:hint="default"/>
      </w:rPr>
    </w:lvl>
    <w:lvl w:ilvl="8" w:tplc="33E44136">
      <w:start w:val="1"/>
      <w:numFmt w:val="bullet"/>
      <w:lvlText w:val=""/>
      <w:lvlJc w:val="left"/>
      <w:pPr>
        <w:ind w:left="6480" w:hanging="360"/>
      </w:pPr>
      <w:rPr>
        <w:rFonts w:ascii="Wingdings" w:hAnsi="Wingdings" w:hint="default"/>
      </w:rPr>
    </w:lvl>
  </w:abstractNum>
  <w:abstractNum w:abstractNumId="3" w15:restartNumberingAfterBreak="0">
    <w:nsid w:val="64460BEE"/>
    <w:multiLevelType w:val="hybridMultilevel"/>
    <w:tmpl w:val="C6149684"/>
    <w:lvl w:ilvl="0" w:tplc="642A2616">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6D523B0C"/>
    <w:multiLevelType w:val="hybridMultilevel"/>
    <w:tmpl w:val="EC4A8A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15944F8"/>
    <w:multiLevelType w:val="hybridMultilevel"/>
    <w:tmpl w:val="2512A10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80D65C4"/>
    <w:multiLevelType w:val="multilevel"/>
    <w:tmpl w:val="9F46F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80816514">
    <w:abstractNumId w:val="6"/>
  </w:num>
  <w:num w:numId="2" w16cid:durableId="1088775290">
    <w:abstractNumId w:val="1"/>
  </w:num>
  <w:num w:numId="3" w16cid:durableId="309139412">
    <w:abstractNumId w:val="2"/>
  </w:num>
  <w:num w:numId="4" w16cid:durableId="1386638346">
    <w:abstractNumId w:val="5"/>
  </w:num>
  <w:num w:numId="5" w16cid:durableId="530149880">
    <w:abstractNumId w:val="4"/>
  </w:num>
  <w:num w:numId="6" w16cid:durableId="1418750308">
    <w:abstractNumId w:val="3"/>
  </w:num>
  <w:num w:numId="7" w16cid:durableId="8246180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TIwMjE3MjA3sTRR0lEKTi0uzszPAykwqgUAD3PVxiwAAAA="/>
  </w:docVars>
  <w:rsids>
    <w:rsidRoot w:val="5068AE97"/>
    <w:rsid w:val="00004774"/>
    <w:rsid w:val="00005861"/>
    <w:rsid w:val="00006155"/>
    <w:rsid w:val="00010980"/>
    <w:rsid w:val="0001202E"/>
    <w:rsid w:val="000336EC"/>
    <w:rsid w:val="00055918"/>
    <w:rsid w:val="00060831"/>
    <w:rsid w:val="0007414A"/>
    <w:rsid w:val="000B151E"/>
    <w:rsid w:val="000C2316"/>
    <w:rsid w:val="000D1FCF"/>
    <w:rsid w:val="000E2E8C"/>
    <w:rsid w:val="000E666F"/>
    <w:rsid w:val="00121710"/>
    <w:rsid w:val="00136710"/>
    <w:rsid w:val="00141D1E"/>
    <w:rsid w:val="001C5473"/>
    <w:rsid w:val="001E1E26"/>
    <w:rsid w:val="00205339"/>
    <w:rsid w:val="00216310"/>
    <w:rsid w:val="00226A81"/>
    <w:rsid w:val="00245A94"/>
    <w:rsid w:val="00274308"/>
    <w:rsid w:val="002C6F38"/>
    <w:rsid w:val="002E06CB"/>
    <w:rsid w:val="002E7B09"/>
    <w:rsid w:val="002F57DF"/>
    <w:rsid w:val="00301285"/>
    <w:rsid w:val="00303B2B"/>
    <w:rsid w:val="00347C14"/>
    <w:rsid w:val="00362855"/>
    <w:rsid w:val="00370BC2"/>
    <w:rsid w:val="0037500B"/>
    <w:rsid w:val="00380F71"/>
    <w:rsid w:val="00396930"/>
    <w:rsid w:val="003E9FD5"/>
    <w:rsid w:val="003F0716"/>
    <w:rsid w:val="00413787"/>
    <w:rsid w:val="0044663C"/>
    <w:rsid w:val="004539B2"/>
    <w:rsid w:val="0046322D"/>
    <w:rsid w:val="00466589"/>
    <w:rsid w:val="0046B3DA"/>
    <w:rsid w:val="004C4608"/>
    <w:rsid w:val="00513156"/>
    <w:rsid w:val="00534D40"/>
    <w:rsid w:val="00593308"/>
    <w:rsid w:val="005A124B"/>
    <w:rsid w:val="005D0837"/>
    <w:rsid w:val="005D606F"/>
    <w:rsid w:val="005D7238"/>
    <w:rsid w:val="005E3CCE"/>
    <w:rsid w:val="005E60EB"/>
    <w:rsid w:val="00613E7A"/>
    <w:rsid w:val="00632420"/>
    <w:rsid w:val="0064485F"/>
    <w:rsid w:val="00653AEB"/>
    <w:rsid w:val="0068107F"/>
    <w:rsid w:val="00681260"/>
    <w:rsid w:val="00686441"/>
    <w:rsid w:val="006A5BA1"/>
    <w:rsid w:val="006D4D4F"/>
    <w:rsid w:val="006D6FF9"/>
    <w:rsid w:val="006E6468"/>
    <w:rsid w:val="006F55EB"/>
    <w:rsid w:val="00714943"/>
    <w:rsid w:val="0077320A"/>
    <w:rsid w:val="00791854"/>
    <w:rsid w:val="007A4C09"/>
    <w:rsid w:val="007C7879"/>
    <w:rsid w:val="007F29FE"/>
    <w:rsid w:val="007F69CB"/>
    <w:rsid w:val="007F7A00"/>
    <w:rsid w:val="00811E29"/>
    <w:rsid w:val="0082013C"/>
    <w:rsid w:val="0082646B"/>
    <w:rsid w:val="00852598"/>
    <w:rsid w:val="00875271"/>
    <w:rsid w:val="00886FDE"/>
    <w:rsid w:val="00891DA5"/>
    <w:rsid w:val="00893F5B"/>
    <w:rsid w:val="008945C0"/>
    <w:rsid w:val="008F0C18"/>
    <w:rsid w:val="009154B4"/>
    <w:rsid w:val="009718C4"/>
    <w:rsid w:val="00982878"/>
    <w:rsid w:val="009872FF"/>
    <w:rsid w:val="00992D97"/>
    <w:rsid w:val="00993132"/>
    <w:rsid w:val="00997542"/>
    <w:rsid w:val="009D1983"/>
    <w:rsid w:val="009E06ED"/>
    <w:rsid w:val="009E2DA2"/>
    <w:rsid w:val="009F568C"/>
    <w:rsid w:val="00A30800"/>
    <w:rsid w:val="00A31A9E"/>
    <w:rsid w:val="00A36081"/>
    <w:rsid w:val="00A40FC4"/>
    <w:rsid w:val="00A446EE"/>
    <w:rsid w:val="00A61317"/>
    <w:rsid w:val="00A6684F"/>
    <w:rsid w:val="00A919F1"/>
    <w:rsid w:val="00AD0A87"/>
    <w:rsid w:val="00AD60B8"/>
    <w:rsid w:val="00AE1DA8"/>
    <w:rsid w:val="00B01138"/>
    <w:rsid w:val="00B46840"/>
    <w:rsid w:val="00B70535"/>
    <w:rsid w:val="00BC2960"/>
    <w:rsid w:val="00BE76C4"/>
    <w:rsid w:val="00BE790B"/>
    <w:rsid w:val="00BF1A30"/>
    <w:rsid w:val="00C00B2B"/>
    <w:rsid w:val="00C100D3"/>
    <w:rsid w:val="00C16A76"/>
    <w:rsid w:val="00C2720E"/>
    <w:rsid w:val="00C533BE"/>
    <w:rsid w:val="00C60FC1"/>
    <w:rsid w:val="00C64582"/>
    <w:rsid w:val="00C6798A"/>
    <w:rsid w:val="00CA4402"/>
    <w:rsid w:val="00CB15DC"/>
    <w:rsid w:val="00CE3E14"/>
    <w:rsid w:val="00CE5ED2"/>
    <w:rsid w:val="00D90022"/>
    <w:rsid w:val="00DB034F"/>
    <w:rsid w:val="00DD2A00"/>
    <w:rsid w:val="00E00194"/>
    <w:rsid w:val="00E30021"/>
    <w:rsid w:val="00E352E9"/>
    <w:rsid w:val="00E53E13"/>
    <w:rsid w:val="00E636E5"/>
    <w:rsid w:val="00E6457D"/>
    <w:rsid w:val="00E66CE0"/>
    <w:rsid w:val="00E71705"/>
    <w:rsid w:val="00E72DEB"/>
    <w:rsid w:val="00E761C1"/>
    <w:rsid w:val="00E77D07"/>
    <w:rsid w:val="00E95C53"/>
    <w:rsid w:val="00EB5CEC"/>
    <w:rsid w:val="00EC175A"/>
    <w:rsid w:val="00EC6FCF"/>
    <w:rsid w:val="00F02AEB"/>
    <w:rsid w:val="00F05400"/>
    <w:rsid w:val="00F22A06"/>
    <w:rsid w:val="00F24DAF"/>
    <w:rsid w:val="00F50123"/>
    <w:rsid w:val="00F525E1"/>
    <w:rsid w:val="00F65360"/>
    <w:rsid w:val="00F94082"/>
    <w:rsid w:val="00FA1AD8"/>
    <w:rsid w:val="00FB462B"/>
    <w:rsid w:val="00FC30A0"/>
    <w:rsid w:val="00FE0111"/>
    <w:rsid w:val="01378866"/>
    <w:rsid w:val="019D0AAA"/>
    <w:rsid w:val="01D3A370"/>
    <w:rsid w:val="01E2843B"/>
    <w:rsid w:val="01FFCE3E"/>
    <w:rsid w:val="0237C47A"/>
    <w:rsid w:val="02B13975"/>
    <w:rsid w:val="03AEA975"/>
    <w:rsid w:val="03B3863A"/>
    <w:rsid w:val="03F364DF"/>
    <w:rsid w:val="0410CBBD"/>
    <w:rsid w:val="0436514B"/>
    <w:rsid w:val="047D9A87"/>
    <w:rsid w:val="050E0B2F"/>
    <w:rsid w:val="051F60ED"/>
    <w:rsid w:val="0569AB63"/>
    <w:rsid w:val="05727DE2"/>
    <w:rsid w:val="05B9D538"/>
    <w:rsid w:val="0601164C"/>
    <w:rsid w:val="06196AE8"/>
    <w:rsid w:val="068CF116"/>
    <w:rsid w:val="06CD6710"/>
    <w:rsid w:val="0701B1A0"/>
    <w:rsid w:val="07AC4308"/>
    <w:rsid w:val="07C68075"/>
    <w:rsid w:val="080C9BFF"/>
    <w:rsid w:val="082CE40A"/>
    <w:rsid w:val="08771D4C"/>
    <w:rsid w:val="08CDA2DA"/>
    <w:rsid w:val="08E26983"/>
    <w:rsid w:val="0932BD01"/>
    <w:rsid w:val="0936F251"/>
    <w:rsid w:val="09510BAA"/>
    <w:rsid w:val="09B9AE68"/>
    <w:rsid w:val="09BC33F8"/>
    <w:rsid w:val="09CA3EA5"/>
    <w:rsid w:val="09DDFD28"/>
    <w:rsid w:val="09E8AC71"/>
    <w:rsid w:val="09F71BB4"/>
    <w:rsid w:val="09F8E788"/>
    <w:rsid w:val="0ADE37E3"/>
    <w:rsid w:val="0B2535D2"/>
    <w:rsid w:val="0B2A2A3A"/>
    <w:rsid w:val="0B5912AF"/>
    <w:rsid w:val="0B845A2D"/>
    <w:rsid w:val="0BD026B7"/>
    <w:rsid w:val="0C2EB1AE"/>
    <w:rsid w:val="0C3C2F70"/>
    <w:rsid w:val="0CAD8013"/>
    <w:rsid w:val="0D11F880"/>
    <w:rsid w:val="0D3690DC"/>
    <w:rsid w:val="0D84A2D0"/>
    <w:rsid w:val="0DD8D7D9"/>
    <w:rsid w:val="0DDC5286"/>
    <w:rsid w:val="0DF7D325"/>
    <w:rsid w:val="0E247CCD"/>
    <w:rsid w:val="0E3C2CEE"/>
    <w:rsid w:val="0E7743C7"/>
    <w:rsid w:val="0E854154"/>
    <w:rsid w:val="0FFD9048"/>
    <w:rsid w:val="103E4D73"/>
    <w:rsid w:val="11230217"/>
    <w:rsid w:val="112F73E7"/>
    <w:rsid w:val="11D7BDF5"/>
    <w:rsid w:val="11EAF091"/>
    <w:rsid w:val="12B1F857"/>
    <w:rsid w:val="12E91695"/>
    <w:rsid w:val="1341AB37"/>
    <w:rsid w:val="1349EDE1"/>
    <w:rsid w:val="13A7F310"/>
    <w:rsid w:val="14358576"/>
    <w:rsid w:val="1439B1FE"/>
    <w:rsid w:val="144C8F30"/>
    <w:rsid w:val="149BABD7"/>
    <w:rsid w:val="14B891F8"/>
    <w:rsid w:val="14E6854B"/>
    <w:rsid w:val="1510C078"/>
    <w:rsid w:val="15C71B5E"/>
    <w:rsid w:val="160AE35D"/>
    <w:rsid w:val="160F651C"/>
    <w:rsid w:val="162C2790"/>
    <w:rsid w:val="16A20AF9"/>
    <w:rsid w:val="16B7779E"/>
    <w:rsid w:val="17677E91"/>
    <w:rsid w:val="17A96402"/>
    <w:rsid w:val="17AB357D"/>
    <w:rsid w:val="17D34C99"/>
    <w:rsid w:val="17E13904"/>
    <w:rsid w:val="17E7D664"/>
    <w:rsid w:val="17F032BA"/>
    <w:rsid w:val="181728DB"/>
    <w:rsid w:val="183A2C56"/>
    <w:rsid w:val="18908701"/>
    <w:rsid w:val="189D4631"/>
    <w:rsid w:val="18C00F09"/>
    <w:rsid w:val="18F479CB"/>
    <w:rsid w:val="18FC9BA9"/>
    <w:rsid w:val="18FEE491"/>
    <w:rsid w:val="1974DD99"/>
    <w:rsid w:val="197D0965"/>
    <w:rsid w:val="197F362B"/>
    <w:rsid w:val="19C1D600"/>
    <w:rsid w:val="1A9C1BDA"/>
    <w:rsid w:val="1ABBA087"/>
    <w:rsid w:val="1B0F110C"/>
    <w:rsid w:val="1B288032"/>
    <w:rsid w:val="1B680B8C"/>
    <w:rsid w:val="1B80236F"/>
    <w:rsid w:val="1BB9F4E5"/>
    <w:rsid w:val="1C78AA93"/>
    <w:rsid w:val="1C9E9EA6"/>
    <w:rsid w:val="1CC5EF26"/>
    <w:rsid w:val="1D695B6E"/>
    <w:rsid w:val="1E3456CF"/>
    <w:rsid w:val="1E3854B9"/>
    <w:rsid w:val="1E6BE678"/>
    <w:rsid w:val="1E7ECF2E"/>
    <w:rsid w:val="1E95EB3D"/>
    <w:rsid w:val="1EC2D535"/>
    <w:rsid w:val="1EF5AF8A"/>
    <w:rsid w:val="1F6C9BE3"/>
    <w:rsid w:val="1FBDA570"/>
    <w:rsid w:val="1FFA4DFA"/>
    <w:rsid w:val="209D8A43"/>
    <w:rsid w:val="20F5392F"/>
    <w:rsid w:val="21610682"/>
    <w:rsid w:val="216EF2ED"/>
    <w:rsid w:val="21BE32BE"/>
    <w:rsid w:val="21FF897C"/>
    <w:rsid w:val="220A4F86"/>
    <w:rsid w:val="220D7778"/>
    <w:rsid w:val="2266C69C"/>
    <w:rsid w:val="226C9202"/>
    <w:rsid w:val="228130D7"/>
    <w:rsid w:val="22E40491"/>
    <w:rsid w:val="232354AD"/>
    <w:rsid w:val="233B0044"/>
    <w:rsid w:val="233D3A4B"/>
    <w:rsid w:val="23456F62"/>
    <w:rsid w:val="253531BA"/>
    <w:rsid w:val="2541BDF9"/>
    <w:rsid w:val="25877E36"/>
    <w:rsid w:val="25CCEE54"/>
    <w:rsid w:val="25CFB686"/>
    <w:rsid w:val="25D98A4A"/>
    <w:rsid w:val="26169713"/>
    <w:rsid w:val="2636A2FA"/>
    <w:rsid w:val="2687D85C"/>
    <w:rsid w:val="26A066FC"/>
    <w:rsid w:val="26BC6D45"/>
    <w:rsid w:val="26D2ECD6"/>
    <w:rsid w:val="272CD410"/>
    <w:rsid w:val="27D04806"/>
    <w:rsid w:val="28513AF8"/>
    <w:rsid w:val="285D3769"/>
    <w:rsid w:val="288F73CB"/>
    <w:rsid w:val="289A1837"/>
    <w:rsid w:val="28D33BCA"/>
    <w:rsid w:val="290EE46D"/>
    <w:rsid w:val="2942315F"/>
    <w:rsid w:val="29B430D7"/>
    <w:rsid w:val="2A1E07F9"/>
    <w:rsid w:val="2AB67D5A"/>
    <w:rsid w:val="2AEEBACD"/>
    <w:rsid w:val="2B07E8C8"/>
    <w:rsid w:val="2B67F531"/>
    <w:rsid w:val="2B8AD462"/>
    <w:rsid w:val="2BAF5296"/>
    <w:rsid w:val="2BE3FB01"/>
    <w:rsid w:val="2C329CB6"/>
    <w:rsid w:val="2D6C417C"/>
    <w:rsid w:val="2DA56887"/>
    <w:rsid w:val="2DE41E43"/>
    <w:rsid w:val="2E12F0AF"/>
    <w:rsid w:val="2E3EEB25"/>
    <w:rsid w:val="2E56A7E1"/>
    <w:rsid w:val="2EE54778"/>
    <w:rsid w:val="2F0355A2"/>
    <w:rsid w:val="2F50329E"/>
    <w:rsid w:val="2F67FBB2"/>
    <w:rsid w:val="2FA8611E"/>
    <w:rsid w:val="2FDB285B"/>
    <w:rsid w:val="2FF133DC"/>
    <w:rsid w:val="2FF2DE93"/>
    <w:rsid w:val="2FFC6D7C"/>
    <w:rsid w:val="30577BB1"/>
    <w:rsid w:val="308D1C10"/>
    <w:rsid w:val="30A1843E"/>
    <w:rsid w:val="30B3F865"/>
    <w:rsid w:val="31223FAB"/>
    <w:rsid w:val="31B2D335"/>
    <w:rsid w:val="31F28680"/>
    <w:rsid w:val="3208B8F1"/>
    <w:rsid w:val="32205A1A"/>
    <w:rsid w:val="3252E54A"/>
    <w:rsid w:val="3354CDA0"/>
    <w:rsid w:val="33965CC6"/>
    <w:rsid w:val="33D275A3"/>
    <w:rsid w:val="3419CDDC"/>
    <w:rsid w:val="341A9FD4"/>
    <w:rsid w:val="343F1767"/>
    <w:rsid w:val="34426689"/>
    <w:rsid w:val="349AA354"/>
    <w:rsid w:val="34DA8F08"/>
    <w:rsid w:val="351766B4"/>
    <w:rsid w:val="351D9851"/>
    <w:rsid w:val="3522CDE8"/>
    <w:rsid w:val="354EB395"/>
    <w:rsid w:val="35946E5B"/>
    <w:rsid w:val="35A64BC5"/>
    <w:rsid w:val="3606F462"/>
    <w:rsid w:val="36489169"/>
    <w:rsid w:val="36C5B913"/>
    <w:rsid w:val="371D16EF"/>
    <w:rsid w:val="3721ABF9"/>
    <w:rsid w:val="372C499B"/>
    <w:rsid w:val="376366A0"/>
    <w:rsid w:val="37938581"/>
    <w:rsid w:val="37FB156E"/>
    <w:rsid w:val="386D282E"/>
    <w:rsid w:val="3913F382"/>
    <w:rsid w:val="395381EF"/>
    <w:rsid w:val="3968E244"/>
    <w:rsid w:val="39E5359A"/>
    <w:rsid w:val="3A440475"/>
    <w:rsid w:val="3A75FF24"/>
    <w:rsid w:val="3AB5D22D"/>
    <w:rsid w:val="3AE1E232"/>
    <w:rsid w:val="3B245AAB"/>
    <w:rsid w:val="3B291836"/>
    <w:rsid w:val="3C4A98CD"/>
    <w:rsid w:val="3C6B8930"/>
    <w:rsid w:val="3C99CB15"/>
    <w:rsid w:val="3D039A3A"/>
    <w:rsid w:val="3D0CDD3F"/>
    <w:rsid w:val="3D6F575A"/>
    <w:rsid w:val="3D71A7CC"/>
    <w:rsid w:val="3D7BA537"/>
    <w:rsid w:val="3D910F61"/>
    <w:rsid w:val="3EE3329A"/>
    <w:rsid w:val="3EF39DEA"/>
    <w:rsid w:val="3F2828D4"/>
    <w:rsid w:val="3FFEE157"/>
    <w:rsid w:val="404B5196"/>
    <w:rsid w:val="405940E6"/>
    <w:rsid w:val="409E1187"/>
    <w:rsid w:val="40A6FCD5"/>
    <w:rsid w:val="41208CD2"/>
    <w:rsid w:val="412200F1"/>
    <w:rsid w:val="416BC764"/>
    <w:rsid w:val="417CD158"/>
    <w:rsid w:val="41817580"/>
    <w:rsid w:val="41DCC15F"/>
    <w:rsid w:val="41E8E348"/>
    <w:rsid w:val="42E77BC3"/>
    <w:rsid w:val="434CAFF2"/>
    <w:rsid w:val="434E1417"/>
    <w:rsid w:val="43552020"/>
    <w:rsid w:val="4358BED0"/>
    <w:rsid w:val="435AE90C"/>
    <w:rsid w:val="43697F54"/>
    <w:rsid w:val="43CB636B"/>
    <w:rsid w:val="43F037C2"/>
    <w:rsid w:val="43F50260"/>
    <w:rsid w:val="4490111A"/>
    <w:rsid w:val="450D5359"/>
    <w:rsid w:val="454E1E00"/>
    <w:rsid w:val="455A344E"/>
    <w:rsid w:val="466B65A6"/>
    <w:rsid w:val="46AD9BB5"/>
    <w:rsid w:val="46EED5AE"/>
    <w:rsid w:val="4707D423"/>
    <w:rsid w:val="470D22DE"/>
    <w:rsid w:val="47B95A14"/>
    <w:rsid w:val="482DB6C2"/>
    <w:rsid w:val="48734A63"/>
    <w:rsid w:val="48750525"/>
    <w:rsid w:val="48AF7540"/>
    <w:rsid w:val="496F32A0"/>
    <w:rsid w:val="499655F5"/>
    <w:rsid w:val="49D0088B"/>
    <w:rsid w:val="4A72C901"/>
    <w:rsid w:val="4A73F0E8"/>
    <w:rsid w:val="4A89D91E"/>
    <w:rsid w:val="4AB206CC"/>
    <w:rsid w:val="4B322656"/>
    <w:rsid w:val="4BFC440B"/>
    <w:rsid w:val="4C22A736"/>
    <w:rsid w:val="4D1AD7C0"/>
    <w:rsid w:val="4D597394"/>
    <w:rsid w:val="4DF4589A"/>
    <w:rsid w:val="4E84BE18"/>
    <w:rsid w:val="4E91ABAA"/>
    <w:rsid w:val="4EBD06C6"/>
    <w:rsid w:val="4EF29EE0"/>
    <w:rsid w:val="4F3F6C85"/>
    <w:rsid w:val="4F422ED0"/>
    <w:rsid w:val="4FC9CDCD"/>
    <w:rsid w:val="4FE8C339"/>
    <w:rsid w:val="4FF07991"/>
    <w:rsid w:val="50142395"/>
    <w:rsid w:val="501B67AC"/>
    <w:rsid w:val="5068AE97"/>
    <w:rsid w:val="5077A9DF"/>
    <w:rsid w:val="50D1013E"/>
    <w:rsid w:val="5144D8B8"/>
    <w:rsid w:val="5217874C"/>
    <w:rsid w:val="521EE26F"/>
    <w:rsid w:val="521FAC5C"/>
    <w:rsid w:val="52420C71"/>
    <w:rsid w:val="52ADF11F"/>
    <w:rsid w:val="535218DE"/>
    <w:rsid w:val="5408A200"/>
    <w:rsid w:val="543F76D6"/>
    <w:rsid w:val="54639A1E"/>
    <w:rsid w:val="547DB6A1"/>
    <w:rsid w:val="549BDB9F"/>
    <w:rsid w:val="54AFDBCE"/>
    <w:rsid w:val="54C2E7A5"/>
    <w:rsid w:val="551D6813"/>
    <w:rsid w:val="5545BEA0"/>
    <w:rsid w:val="559447E3"/>
    <w:rsid w:val="55C1D79A"/>
    <w:rsid w:val="55E64222"/>
    <w:rsid w:val="55F943A7"/>
    <w:rsid w:val="55FC40FC"/>
    <w:rsid w:val="563FC228"/>
    <w:rsid w:val="567B7780"/>
    <w:rsid w:val="56C06AEE"/>
    <w:rsid w:val="56FC4567"/>
    <w:rsid w:val="574042C2"/>
    <w:rsid w:val="577B6817"/>
    <w:rsid w:val="57F2A146"/>
    <w:rsid w:val="586B991C"/>
    <w:rsid w:val="5882DC70"/>
    <w:rsid w:val="58B59714"/>
    <w:rsid w:val="58C8A2A5"/>
    <w:rsid w:val="5988B017"/>
    <w:rsid w:val="59A39707"/>
    <w:rsid w:val="5A5513C7"/>
    <w:rsid w:val="5A5DA48C"/>
    <w:rsid w:val="5AE1D6AE"/>
    <w:rsid w:val="5B43CEF8"/>
    <w:rsid w:val="5B5CB7B8"/>
    <w:rsid w:val="5BC20B54"/>
    <w:rsid w:val="5C20C11D"/>
    <w:rsid w:val="5C6D763C"/>
    <w:rsid w:val="5CCC9085"/>
    <w:rsid w:val="5CD2DFAA"/>
    <w:rsid w:val="5D54B071"/>
    <w:rsid w:val="5D550E7D"/>
    <w:rsid w:val="5D877EF2"/>
    <w:rsid w:val="5DF81CC5"/>
    <w:rsid w:val="5E0E0553"/>
    <w:rsid w:val="5E628AA1"/>
    <w:rsid w:val="5E67900E"/>
    <w:rsid w:val="5E6860E6"/>
    <w:rsid w:val="5E6EB00B"/>
    <w:rsid w:val="5EA241AB"/>
    <w:rsid w:val="5EB11AEE"/>
    <w:rsid w:val="5F02B477"/>
    <w:rsid w:val="5F44536E"/>
    <w:rsid w:val="5F5D8CDE"/>
    <w:rsid w:val="5F62086F"/>
    <w:rsid w:val="5F7647DB"/>
    <w:rsid w:val="5FA4E332"/>
    <w:rsid w:val="603F179A"/>
    <w:rsid w:val="605020E1"/>
    <w:rsid w:val="605A777C"/>
    <w:rsid w:val="6114E159"/>
    <w:rsid w:val="613C4C27"/>
    <w:rsid w:val="6161364A"/>
    <w:rsid w:val="61884250"/>
    <w:rsid w:val="61BF792A"/>
    <w:rsid w:val="61C839DE"/>
    <w:rsid w:val="625AB2AC"/>
    <w:rsid w:val="62BAB2F4"/>
    <w:rsid w:val="63CD5BF1"/>
    <w:rsid w:val="64993BB3"/>
    <w:rsid w:val="64A58DB0"/>
    <w:rsid w:val="64D03866"/>
    <w:rsid w:val="64EA71A1"/>
    <w:rsid w:val="65239204"/>
    <w:rsid w:val="6549009E"/>
    <w:rsid w:val="66106D08"/>
    <w:rsid w:val="6659BF05"/>
    <w:rsid w:val="66AC31FC"/>
    <w:rsid w:val="66CE9625"/>
    <w:rsid w:val="67570B2C"/>
    <w:rsid w:val="676BF79A"/>
    <w:rsid w:val="677F56A2"/>
    <w:rsid w:val="67801532"/>
    <w:rsid w:val="6859BEA0"/>
    <w:rsid w:val="688BF940"/>
    <w:rsid w:val="68E3EA11"/>
    <w:rsid w:val="68EB46C7"/>
    <w:rsid w:val="68F398F4"/>
    <w:rsid w:val="69046F24"/>
    <w:rsid w:val="69FE2569"/>
    <w:rsid w:val="6A95F4D4"/>
    <w:rsid w:val="6AA3E13F"/>
    <w:rsid w:val="6BC39A02"/>
    <w:rsid w:val="6BEE9FEB"/>
    <w:rsid w:val="6BF2515E"/>
    <w:rsid w:val="6C6F8E51"/>
    <w:rsid w:val="6D1D6546"/>
    <w:rsid w:val="6D281458"/>
    <w:rsid w:val="6D5727C6"/>
    <w:rsid w:val="6DAAC5D9"/>
    <w:rsid w:val="6DB3C613"/>
    <w:rsid w:val="6E0CD4EC"/>
    <w:rsid w:val="6E12B7B5"/>
    <w:rsid w:val="6E532D56"/>
    <w:rsid w:val="6F43A13D"/>
    <w:rsid w:val="6F503D33"/>
    <w:rsid w:val="7025464B"/>
    <w:rsid w:val="7085424E"/>
    <w:rsid w:val="7098CE07"/>
    <w:rsid w:val="70FA556B"/>
    <w:rsid w:val="7126E80E"/>
    <w:rsid w:val="712D8F86"/>
    <w:rsid w:val="713B110D"/>
    <w:rsid w:val="722931A2"/>
    <w:rsid w:val="72459567"/>
    <w:rsid w:val="72F2BB23"/>
    <w:rsid w:val="72FAE4D5"/>
    <w:rsid w:val="73962A55"/>
    <w:rsid w:val="73A3FA7D"/>
    <w:rsid w:val="73F398C6"/>
    <w:rsid w:val="74171D5C"/>
    <w:rsid w:val="744C07EB"/>
    <w:rsid w:val="74EA5EF5"/>
    <w:rsid w:val="75402E54"/>
    <w:rsid w:val="7593F12E"/>
    <w:rsid w:val="75AB732B"/>
    <w:rsid w:val="75D5263E"/>
    <w:rsid w:val="75E8789B"/>
    <w:rsid w:val="7603471D"/>
    <w:rsid w:val="7607AA8D"/>
    <w:rsid w:val="76AC78E3"/>
    <w:rsid w:val="771F45B5"/>
    <w:rsid w:val="77733405"/>
    <w:rsid w:val="77A46525"/>
    <w:rsid w:val="787FD372"/>
    <w:rsid w:val="79268368"/>
    <w:rsid w:val="79453290"/>
    <w:rsid w:val="798BB8F0"/>
    <w:rsid w:val="79CE217E"/>
    <w:rsid w:val="79FF0571"/>
    <w:rsid w:val="7A4EE4A4"/>
    <w:rsid w:val="7AF6DCD8"/>
    <w:rsid w:val="7B1AD64A"/>
    <w:rsid w:val="7BE29523"/>
    <w:rsid w:val="7C16399D"/>
    <w:rsid w:val="7C60EB27"/>
    <w:rsid w:val="7CCE192D"/>
    <w:rsid w:val="7CCEC930"/>
    <w:rsid w:val="7CE6CC6A"/>
    <w:rsid w:val="7D3F69B6"/>
    <w:rsid w:val="7D7687C1"/>
    <w:rsid w:val="7DE994B7"/>
    <w:rsid w:val="7DF2EA31"/>
    <w:rsid w:val="7E903317"/>
    <w:rsid w:val="7EA6CE75"/>
    <w:rsid w:val="7EAAE378"/>
    <w:rsid w:val="7F08E7AA"/>
    <w:rsid w:val="7F52F0E6"/>
    <w:rsid w:val="7FA7842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8AE97"/>
  <w15:chartTrackingRefBased/>
  <w15:docId w15:val="{D964187D-7C48-4389-8ED6-988FF64C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C6F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character" w:customStyle="1" w:styleId="EncabezadoCar">
    <w:name w:val="Encabezado Car"/>
    <w:basedOn w:val="Fuentedeprrafopredeter"/>
    <w:link w:val="Encabezado"/>
    <w:uiPriority w:val="99"/>
  </w:style>
  <w:style w:type="paragraph" w:styleId="Encabezado">
    <w:name w:val="header"/>
    <w:basedOn w:val="Normal"/>
    <w:link w:val="EncabezadoCar"/>
    <w:uiPriority w:val="99"/>
    <w:unhideWhenUse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tyle>
  <w:style w:type="paragraph" w:styleId="Piedepgina">
    <w:name w:val="footer"/>
    <w:basedOn w:val="Normal"/>
    <w:link w:val="PiedepginaCar"/>
    <w:uiPriority w:val="99"/>
    <w:unhideWhenUsed/>
    <w:pPr>
      <w:tabs>
        <w:tab w:val="center" w:pos="4680"/>
        <w:tab w:val="right" w:pos="9360"/>
      </w:tabs>
      <w:spacing w:after="0" w:line="240" w:lineRule="auto"/>
    </w:pPr>
  </w:style>
  <w:style w:type="character" w:customStyle="1" w:styleId="Mencinsinresolver1">
    <w:name w:val="Mención sin resolver1"/>
    <w:basedOn w:val="Fuentedeprrafopredeter"/>
    <w:uiPriority w:val="99"/>
    <w:semiHidden/>
    <w:unhideWhenUsed/>
    <w:rsid w:val="00EC6FCF"/>
    <w:rPr>
      <w:color w:val="605E5C"/>
      <w:shd w:val="clear" w:color="auto" w:fill="E1DFDD"/>
    </w:rPr>
  </w:style>
  <w:style w:type="character" w:styleId="Refdecomentario">
    <w:name w:val="annotation reference"/>
    <w:basedOn w:val="Fuentedeprrafopredeter"/>
    <w:uiPriority w:val="99"/>
    <w:semiHidden/>
    <w:unhideWhenUsed/>
    <w:rsid w:val="007F7A00"/>
    <w:rPr>
      <w:sz w:val="16"/>
      <w:szCs w:val="16"/>
    </w:rPr>
  </w:style>
  <w:style w:type="paragraph" w:styleId="Textocomentario">
    <w:name w:val="annotation text"/>
    <w:basedOn w:val="Normal"/>
    <w:link w:val="TextocomentarioCar"/>
    <w:uiPriority w:val="99"/>
    <w:unhideWhenUsed/>
    <w:rsid w:val="007F7A00"/>
    <w:pPr>
      <w:spacing w:line="240" w:lineRule="auto"/>
    </w:pPr>
    <w:rPr>
      <w:sz w:val="20"/>
      <w:szCs w:val="20"/>
    </w:rPr>
  </w:style>
  <w:style w:type="character" w:customStyle="1" w:styleId="TextocomentarioCar">
    <w:name w:val="Texto comentario Car"/>
    <w:basedOn w:val="Fuentedeprrafopredeter"/>
    <w:link w:val="Textocomentario"/>
    <w:uiPriority w:val="99"/>
    <w:rsid w:val="007F7A00"/>
    <w:rPr>
      <w:sz w:val="20"/>
      <w:szCs w:val="20"/>
    </w:rPr>
  </w:style>
  <w:style w:type="paragraph" w:styleId="Asuntodelcomentario">
    <w:name w:val="annotation subject"/>
    <w:basedOn w:val="Textocomentario"/>
    <w:next w:val="Textocomentario"/>
    <w:link w:val="AsuntodelcomentarioCar"/>
    <w:uiPriority w:val="99"/>
    <w:semiHidden/>
    <w:unhideWhenUsed/>
    <w:rsid w:val="007F7A00"/>
    <w:rPr>
      <w:b/>
      <w:bCs/>
    </w:rPr>
  </w:style>
  <w:style w:type="character" w:customStyle="1" w:styleId="AsuntodelcomentarioCar">
    <w:name w:val="Asunto del comentario Car"/>
    <w:basedOn w:val="TextocomentarioCar"/>
    <w:link w:val="Asuntodelcomentario"/>
    <w:uiPriority w:val="99"/>
    <w:semiHidden/>
    <w:rsid w:val="007F7A00"/>
    <w:rPr>
      <w:b/>
      <w:bCs/>
      <w:sz w:val="20"/>
      <w:szCs w:val="20"/>
    </w:rPr>
  </w:style>
  <w:style w:type="paragraph" w:styleId="Revisin">
    <w:name w:val="Revision"/>
    <w:hidden/>
    <w:uiPriority w:val="99"/>
    <w:semiHidden/>
    <w:rsid w:val="00347C14"/>
    <w:pPr>
      <w:spacing w:after="0" w:line="240" w:lineRule="auto"/>
    </w:pPr>
  </w:style>
  <w:style w:type="paragraph" w:customStyle="1" w:styleId="paragraph">
    <w:name w:val="paragraph"/>
    <w:basedOn w:val="Normal"/>
    <w:rsid w:val="00982878"/>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normaltextrun">
    <w:name w:val="normaltextrun"/>
    <w:basedOn w:val="Fuentedeprrafopredeter"/>
    <w:rsid w:val="00982878"/>
  </w:style>
  <w:style w:type="character" w:customStyle="1" w:styleId="eop">
    <w:name w:val="eop"/>
    <w:basedOn w:val="Fuentedeprrafopredeter"/>
    <w:rsid w:val="00982878"/>
  </w:style>
  <w:style w:type="table" w:styleId="Tablaconcuadrcula4-nfasis1">
    <w:name w:val="Grid Table 4 Accent 1"/>
    <w:basedOn w:val="Tablanormal"/>
    <w:uiPriority w:val="49"/>
    <w:rsid w:val="0098287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NormalTable0">
    <w:name w:val="Normal Table0"/>
    <w:uiPriority w:val="2"/>
    <w:semiHidden/>
    <w:unhideWhenUsed/>
    <w:qFormat/>
    <w:rsid w:val="0098287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82878"/>
    <w:pPr>
      <w:widowControl w:val="0"/>
      <w:autoSpaceDE w:val="0"/>
      <w:autoSpaceDN w:val="0"/>
      <w:spacing w:after="0" w:line="240" w:lineRule="auto"/>
    </w:pPr>
    <w:rPr>
      <w:rFonts w:ascii="Arial" w:eastAsia="Arial" w:hAnsi="Arial" w:cs="Arial"/>
    </w:rPr>
  </w:style>
  <w:style w:type="character" w:styleId="Textoennegrita">
    <w:name w:val="Strong"/>
    <w:basedOn w:val="Fuentedeprrafopredeter"/>
    <w:uiPriority w:val="22"/>
    <w:qFormat/>
    <w:rsid w:val="00E72DEB"/>
    <w:rPr>
      <w:b/>
      <w:bCs/>
    </w:rPr>
  </w:style>
  <w:style w:type="paragraph" w:styleId="Textoindependiente">
    <w:name w:val="Body Text"/>
    <w:basedOn w:val="Normal"/>
    <w:link w:val="TextoindependienteCar"/>
    <w:uiPriority w:val="1"/>
    <w:qFormat/>
    <w:rsid w:val="00E72DEB"/>
    <w:pPr>
      <w:widowControl w:val="0"/>
      <w:autoSpaceDE w:val="0"/>
      <w:autoSpaceDN w:val="0"/>
      <w:spacing w:after="0" w:line="240" w:lineRule="auto"/>
    </w:pPr>
    <w:rPr>
      <w:rFonts w:ascii="Arial" w:eastAsia="Arial" w:hAnsi="Arial" w:cs="Arial"/>
      <w:sz w:val="20"/>
      <w:szCs w:val="20"/>
    </w:rPr>
  </w:style>
  <w:style w:type="character" w:customStyle="1" w:styleId="TextoindependienteCar">
    <w:name w:val="Texto independiente Car"/>
    <w:basedOn w:val="Fuentedeprrafopredeter"/>
    <w:link w:val="Textoindependiente"/>
    <w:uiPriority w:val="1"/>
    <w:rsid w:val="00E72DEB"/>
    <w:rPr>
      <w:rFonts w:ascii="Arial" w:eastAsia="Arial" w:hAnsi="Arial" w:cs="Arial"/>
      <w:sz w:val="20"/>
      <w:szCs w:val="20"/>
    </w:rPr>
  </w:style>
  <w:style w:type="paragraph" w:styleId="Ttulo">
    <w:name w:val="Title"/>
    <w:basedOn w:val="Normal"/>
    <w:next w:val="Normal"/>
    <w:link w:val="TtuloCar"/>
    <w:uiPriority w:val="10"/>
    <w:qFormat/>
    <w:rsid w:val="00E72D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72DEB"/>
    <w:rPr>
      <w:rFonts w:asciiTheme="majorHAnsi" w:eastAsiaTheme="majorEastAsia" w:hAnsiTheme="majorHAnsi" w:cstheme="majorBidi"/>
      <w:spacing w:val="-10"/>
      <w:kern w:val="28"/>
      <w:sz w:val="56"/>
      <w:szCs w:val="56"/>
    </w:rPr>
  </w:style>
  <w:style w:type="paragraph" w:styleId="TtuloTDC">
    <w:name w:val="TOC Heading"/>
    <w:basedOn w:val="Ttulo1"/>
    <w:next w:val="Normal"/>
    <w:uiPriority w:val="39"/>
    <w:unhideWhenUsed/>
    <w:qFormat/>
    <w:rsid w:val="002E06CB"/>
    <w:pPr>
      <w:outlineLvl w:val="9"/>
    </w:pPr>
    <w:rPr>
      <w:lang w:eastAsia="es-ES"/>
    </w:rPr>
  </w:style>
  <w:style w:type="paragraph" w:styleId="TDC2">
    <w:name w:val="toc 2"/>
    <w:basedOn w:val="Normal"/>
    <w:next w:val="Normal"/>
    <w:autoRedefine/>
    <w:uiPriority w:val="39"/>
    <w:unhideWhenUsed/>
    <w:rsid w:val="002E06CB"/>
    <w:pPr>
      <w:spacing w:after="100"/>
      <w:ind w:left="220"/>
    </w:pPr>
  </w:style>
  <w:style w:type="paragraph" w:styleId="TDC1">
    <w:name w:val="toc 1"/>
    <w:basedOn w:val="Normal"/>
    <w:next w:val="Normal"/>
    <w:autoRedefine/>
    <w:uiPriority w:val="39"/>
    <w:unhideWhenUsed/>
    <w:rsid w:val="002E06CB"/>
    <w:pPr>
      <w:spacing w:after="100"/>
    </w:pPr>
  </w:style>
  <w:style w:type="table" w:styleId="Tabladelista3-nfasis1">
    <w:name w:val="List Table 3 Accent 1"/>
    <w:basedOn w:val="Tablanormal"/>
    <w:uiPriority w:val="48"/>
    <w:rsid w:val="0077320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extodeglobo">
    <w:name w:val="Balloon Text"/>
    <w:basedOn w:val="Normal"/>
    <w:link w:val="TextodegloboCar"/>
    <w:uiPriority w:val="99"/>
    <w:semiHidden/>
    <w:unhideWhenUsed/>
    <w:rsid w:val="0077320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7320A"/>
    <w:rPr>
      <w:rFonts w:ascii="Segoe UI" w:hAnsi="Segoe UI" w:cs="Segoe UI"/>
      <w:sz w:val="18"/>
      <w:szCs w:val="18"/>
    </w:rPr>
  </w:style>
  <w:style w:type="table" w:styleId="Tabladelista4-nfasis1">
    <w:name w:val="List Table 4 Accent 1"/>
    <w:basedOn w:val="Tablanormal"/>
    <w:uiPriority w:val="49"/>
    <w:rsid w:val="00F24DA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extonotapie">
    <w:name w:val="footnote text"/>
    <w:basedOn w:val="Normal"/>
    <w:link w:val="TextonotapieCar"/>
    <w:uiPriority w:val="99"/>
    <w:semiHidden/>
    <w:unhideWhenUsed/>
    <w:rsid w:val="00891DA5"/>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91DA5"/>
    <w:rPr>
      <w:sz w:val="20"/>
      <w:szCs w:val="20"/>
    </w:rPr>
  </w:style>
  <w:style w:type="character" w:styleId="Refdenotaalpie">
    <w:name w:val="footnote reference"/>
    <w:basedOn w:val="Fuentedeprrafopredeter"/>
    <w:uiPriority w:val="99"/>
    <w:semiHidden/>
    <w:unhideWhenUsed/>
    <w:rsid w:val="00891DA5"/>
    <w:rPr>
      <w:vertAlign w:val="superscript"/>
    </w:rPr>
  </w:style>
  <w:style w:type="character" w:styleId="Mencinsinresolver">
    <w:name w:val="Unresolved Mention"/>
    <w:basedOn w:val="Fuentedeprrafopredeter"/>
    <w:uiPriority w:val="99"/>
    <w:semiHidden/>
    <w:unhideWhenUsed/>
    <w:rsid w:val="00992D97"/>
    <w:rPr>
      <w:color w:val="605E5C"/>
      <w:shd w:val="clear" w:color="auto" w:fill="E1DFDD"/>
    </w:rPr>
  </w:style>
  <w:style w:type="paragraph" w:styleId="TDC3">
    <w:name w:val="toc 3"/>
    <w:basedOn w:val="Normal"/>
    <w:next w:val="Normal"/>
    <w:autoRedefine/>
    <w:uiPriority w:val="39"/>
    <w:unhideWhenUsed/>
    <w:rsid w:val="00686441"/>
    <w:pPr>
      <w:spacing w:after="100"/>
      <w:ind w:left="440"/>
    </w:pPr>
    <w:rPr>
      <w:rFonts w:eastAsiaTheme="minorEastAsia"/>
      <w:lang w:eastAsia="es-ES"/>
    </w:rPr>
  </w:style>
  <w:style w:type="paragraph" w:styleId="TDC4">
    <w:name w:val="toc 4"/>
    <w:basedOn w:val="Normal"/>
    <w:next w:val="Normal"/>
    <w:autoRedefine/>
    <w:uiPriority w:val="39"/>
    <w:unhideWhenUsed/>
    <w:rsid w:val="00686441"/>
    <w:pPr>
      <w:spacing w:after="100"/>
      <w:ind w:left="660"/>
    </w:pPr>
    <w:rPr>
      <w:rFonts w:eastAsiaTheme="minorEastAsia"/>
      <w:lang w:eastAsia="es-ES"/>
    </w:rPr>
  </w:style>
  <w:style w:type="paragraph" w:styleId="TDC5">
    <w:name w:val="toc 5"/>
    <w:basedOn w:val="Normal"/>
    <w:next w:val="Normal"/>
    <w:autoRedefine/>
    <w:uiPriority w:val="39"/>
    <w:unhideWhenUsed/>
    <w:rsid w:val="00686441"/>
    <w:pPr>
      <w:spacing w:after="100"/>
      <w:ind w:left="880"/>
    </w:pPr>
    <w:rPr>
      <w:rFonts w:eastAsiaTheme="minorEastAsia"/>
      <w:lang w:eastAsia="es-ES"/>
    </w:rPr>
  </w:style>
  <w:style w:type="paragraph" w:styleId="TDC6">
    <w:name w:val="toc 6"/>
    <w:basedOn w:val="Normal"/>
    <w:next w:val="Normal"/>
    <w:autoRedefine/>
    <w:uiPriority w:val="39"/>
    <w:unhideWhenUsed/>
    <w:rsid w:val="00686441"/>
    <w:pPr>
      <w:spacing w:after="100"/>
      <w:ind w:left="1100"/>
    </w:pPr>
    <w:rPr>
      <w:rFonts w:eastAsiaTheme="minorEastAsia"/>
      <w:lang w:eastAsia="es-ES"/>
    </w:rPr>
  </w:style>
  <w:style w:type="paragraph" w:styleId="TDC7">
    <w:name w:val="toc 7"/>
    <w:basedOn w:val="Normal"/>
    <w:next w:val="Normal"/>
    <w:autoRedefine/>
    <w:uiPriority w:val="39"/>
    <w:unhideWhenUsed/>
    <w:rsid w:val="00686441"/>
    <w:pPr>
      <w:spacing w:after="100"/>
      <w:ind w:left="1320"/>
    </w:pPr>
    <w:rPr>
      <w:rFonts w:eastAsiaTheme="minorEastAsia"/>
      <w:lang w:eastAsia="es-ES"/>
    </w:rPr>
  </w:style>
  <w:style w:type="paragraph" w:styleId="TDC8">
    <w:name w:val="toc 8"/>
    <w:basedOn w:val="Normal"/>
    <w:next w:val="Normal"/>
    <w:autoRedefine/>
    <w:uiPriority w:val="39"/>
    <w:unhideWhenUsed/>
    <w:rsid w:val="00686441"/>
    <w:pPr>
      <w:spacing w:after="100"/>
      <w:ind w:left="1540"/>
    </w:pPr>
    <w:rPr>
      <w:rFonts w:eastAsiaTheme="minorEastAsia"/>
      <w:lang w:eastAsia="es-ES"/>
    </w:rPr>
  </w:style>
  <w:style w:type="paragraph" w:styleId="TDC9">
    <w:name w:val="toc 9"/>
    <w:basedOn w:val="Normal"/>
    <w:next w:val="Normal"/>
    <w:autoRedefine/>
    <w:uiPriority w:val="39"/>
    <w:unhideWhenUsed/>
    <w:rsid w:val="00686441"/>
    <w:pPr>
      <w:spacing w:after="100"/>
      <w:ind w:left="1760"/>
    </w:pPr>
    <w:rPr>
      <w:rFonts w:eastAsiaTheme="minorEastAsia"/>
      <w:lang w:eastAsia="es-ES"/>
    </w:rPr>
  </w:style>
  <w:style w:type="character" w:customStyle="1" w:styleId="Ttulo3Car">
    <w:name w:val="Título 3 Car"/>
    <w:basedOn w:val="Fuentedeprrafopredeter"/>
    <w:link w:val="Ttulo3"/>
    <w:uiPriority w:val="9"/>
    <w:rsid w:val="002C6F3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81995">
      <w:bodyDiv w:val="1"/>
      <w:marLeft w:val="0"/>
      <w:marRight w:val="0"/>
      <w:marTop w:val="0"/>
      <w:marBottom w:val="0"/>
      <w:divBdr>
        <w:top w:val="none" w:sz="0" w:space="0" w:color="auto"/>
        <w:left w:val="none" w:sz="0" w:space="0" w:color="auto"/>
        <w:bottom w:val="none" w:sz="0" w:space="0" w:color="auto"/>
        <w:right w:val="none" w:sz="0" w:space="0" w:color="auto"/>
      </w:divBdr>
    </w:div>
    <w:div w:id="541865324">
      <w:bodyDiv w:val="1"/>
      <w:marLeft w:val="0"/>
      <w:marRight w:val="0"/>
      <w:marTop w:val="0"/>
      <w:marBottom w:val="0"/>
      <w:divBdr>
        <w:top w:val="none" w:sz="0" w:space="0" w:color="auto"/>
        <w:left w:val="none" w:sz="0" w:space="0" w:color="auto"/>
        <w:bottom w:val="none" w:sz="0" w:space="0" w:color="auto"/>
        <w:right w:val="none" w:sz="0" w:space="0" w:color="auto"/>
      </w:divBdr>
      <w:divsChild>
        <w:div w:id="1796632538">
          <w:marLeft w:val="0"/>
          <w:marRight w:val="0"/>
          <w:marTop w:val="0"/>
          <w:marBottom w:val="0"/>
          <w:divBdr>
            <w:top w:val="none" w:sz="0" w:space="0" w:color="auto"/>
            <w:left w:val="none" w:sz="0" w:space="0" w:color="auto"/>
            <w:bottom w:val="none" w:sz="0" w:space="0" w:color="auto"/>
            <w:right w:val="none" w:sz="0" w:space="0" w:color="auto"/>
          </w:divBdr>
        </w:div>
      </w:divsChild>
    </w:div>
    <w:div w:id="678196421">
      <w:bodyDiv w:val="1"/>
      <w:marLeft w:val="0"/>
      <w:marRight w:val="0"/>
      <w:marTop w:val="0"/>
      <w:marBottom w:val="0"/>
      <w:divBdr>
        <w:top w:val="none" w:sz="0" w:space="0" w:color="auto"/>
        <w:left w:val="none" w:sz="0" w:space="0" w:color="auto"/>
        <w:bottom w:val="none" w:sz="0" w:space="0" w:color="auto"/>
        <w:right w:val="none" w:sz="0" w:space="0" w:color="auto"/>
      </w:divBdr>
    </w:div>
    <w:div w:id="762529345">
      <w:bodyDiv w:val="1"/>
      <w:marLeft w:val="0"/>
      <w:marRight w:val="0"/>
      <w:marTop w:val="0"/>
      <w:marBottom w:val="0"/>
      <w:divBdr>
        <w:top w:val="none" w:sz="0" w:space="0" w:color="auto"/>
        <w:left w:val="none" w:sz="0" w:space="0" w:color="auto"/>
        <w:bottom w:val="none" w:sz="0" w:space="0" w:color="auto"/>
        <w:right w:val="none" w:sz="0" w:space="0" w:color="auto"/>
      </w:divBdr>
    </w:div>
    <w:div w:id="1449394427">
      <w:bodyDiv w:val="1"/>
      <w:marLeft w:val="0"/>
      <w:marRight w:val="0"/>
      <w:marTop w:val="0"/>
      <w:marBottom w:val="0"/>
      <w:divBdr>
        <w:top w:val="none" w:sz="0" w:space="0" w:color="auto"/>
        <w:left w:val="none" w:sz="0" w:space="0" w:color="auto"/>
        <w:bottom w:val="none" w:sz="0" w:space="0" w:color="auto"/>
        <w:right w:val="none" w:sz="0" w:space="0" w:color="auto"/>
      </w:divBdr>
      <w:divsChild>
        <w:div w:id="610404521">
          <w:marLeft w:val="0"/>
          <w:marRight w:val="0"/>
          <w:marTop w:val="0"/>
          <w:marBottom w:val="0"/>
          <w:divBdr>
            <w:top w:val="none" w:sz="0" w:space="0" w:color="auto"/>
            <w:left w:val="none" w:sz="0" w:space="0" w:color="auto"/>
            <w:bottom w:val="none" w:sz="0" w:space="0" w:color="auto"/>
            <w:right w:val="none" w:sz="0" w:space="0" w:color="auto"/>
          </w:divBdr>
        </w:div>
      </w:divsChild>
    </w:div>
    <w:div w:id="1685473499">
      <w:bodyDiv w:val="1"/>
      <w:marLeft w:val="0"/>
      <w:marRight w:val="0"/>
      <w:marTop w:val="0"/>
      <w:marBottom w:val="0"/>
      <w:divBdr>
        <w:top w:val="none" w:sz="0" w:space="0" w:color="auto"/>
        <w:left w:val="none" w:sz="0" w:space="0" w:color="auto"/>
        <w:bottom w:val="none" w:sz="0" w:space="0" w:color="auto"/>
        <w:right w:val="none" w:sz="0" w:space="0" w:color="auto"/>
      </w:divBdr>
    </w:div>
    <w:div w:id="1861815160">
      <w:bodyDiv w:val="1"/>
      <w:marLeft w:val="0"/>
      <w:marRight w:val="0"/>
      <w:marTop w:val="0"/>
      <w:marBottom w:val="0"/>
      <w:divBdr>
        <w:top w:val="none" w:sz="0" w:space="0" w:color="auto"/>
        <w:left w:val="none" w:sz="0" w:space="0" w:color="auto"/>
        <w:bottom w:val="none" w:sz="0" w:space="0" w:color="auto"/>
        <w:right w:val="none" w:sz="0" w:space="0" w:color="auto"/>
      </w:divBdr>
    </w:div>
    <w:div w:id="188560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CF08936EFFD1C94CB7CA9FF26DE9AFDE" ma:contentTypeVersion="10" ma:contentTypeDescription="Crear nuevo documento." ma:contentTypeScope="" ma:versionID="0b96fa1c931e87b9c73156708906317f">
  <xsd:schema xmlns:xsd="http://www.w3.org/2001/XMLSchema" xmlns:xs="http://www.w3.org/2001/XMLSchema" xmlns:p="http://schemas.microsoft.com/office/2006/metadata/properties" xmlns:ns2="f4ec2fea-2114-41b0-828d-282c1eaa6fe4" targetNamespace="http://schemas.microsoft.com/office/2006/metadata/properties" ma:root="true" ma:fieldsID="04eabc5c6f817a77495a1d6e410fbc4f" ns2:_="">
    <xsd:import namespace="f4ec2fea-2114-41b0-828d-282c1eaa6f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c2fea-2114-41b0-828d-282c1eaa6f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200D95-6630-4059-83EF-19C48EE9C1DB}">
  <ds:schemaRefs>
    <ds:schemaRef ds:uri="http://schemas.microsoft.com/sharepoint/v3/contenttype/forms"/>
  </ds:schemaRefs>
</ds:datastoreItem>
</file>

<file path=customXml/itemProps2.xml><?xml version="1.0" encoding="utf-8"?>
<ds:datastoreItem xmlns:ds="http://schemas.openxmlformats.org/officeDocument/2006/customXml" ds:itemID="{617BA1E7-1419-410D-987D-3ED7338473C2}">
  <ds:schemaRefs>
    <ds:schemaRef ds:uri="http://schemas.openxmlformats.org/officeDocument/2006/bibliography"/>
  </ds:schemaRefs>
</ds:datastoreItem>
</file>

<file path=customXml/itemProps3.xml><?xml version="1.0" encoding="utf-8"?>
<ds:datastoreItem xmlns:ds="http://schemas.openxmlformats.org/officeDocument/2006/customXml" ds:itemID="{E40E16FA-7452-4B7D-A9E7-F00B2856D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c2fea-2114-41b0-828d-282c1eaa6f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7B3C99-D1EC-4D75-A901-844FE7A9FC14}">
  <ds:schemaRefs>
    <ds:schemaRef ds:uri="http://www.w3.org/XML/1998/namespace"/>
    <ds:schemaRef ds:uri="http://schemas.openxmlformats.org/package/2006/metadata/core-properties"/>
    <ds:schemaRef ds:uri="http://schemas.microsoft.com/office/2006/metadata/properties"/>
    <ds:schemaRef ds:uri="http://purl.org/dc/terms/"/>
    <ds:schemaRef ds:uri="f4ec2fea-2114-41b0-828d-282c1eaa6fe4"/>
    <ds:schemaRef ds:uri="http://schemas.microsoft.com/office/2006/documentManagement/types"/>
    <ds:schemaRef ds:uri="http://schemas.microsoft.com/office/infopath/2007/PartnerControl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192</Words>
  <Characters>6558</Characters>
  <Application>Microsoft Office Word</Application>
  <DocSecurity>0</DocSecurity>
  <Lines>54</Lines>
  <Paragraphs>15</Paragraphs>
  <ScaleCrop>false</ScaleCrop>
  <Company/>
  <LinksUpToDate>false</LinksUpToDate>
  <CharactersWithSpaces>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Muñoz</dc:creator>
  <cp:keywords/>
  <dc:description/>
  <cp:lastModifiedBy>Sergio Muñoz</cp:lastModifiedBy>
  <cp:revision>16</cp:revision>
  <dcterms:created xsi:type="dcterms:W3CDTF">2022-02-01T10:27:00Z</dcterms:created>
  <dcterms:modified xsi:type="dcterms:W3CDTF">2023-02-15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08936EFFD1C94CB7CA9FF26DE9AFDE</vt:lpwstr>
  </property>
</Properties>
</file>